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CF60A8" w:rsidR="002C4CB6" w:rsidP="002C4CB6" w:rsidRDefault="002C4CB6" w14:paraId="1A8D19A3" w14:textId="78F95994">
      <w:pPr>
        <w:pStyle w:val="Titolo1"/>
        <w:jc w:val="center"/>
        <w:rPr>
          <w:color w:val="auto"/>
          <w:lang w:val="it-IT"/>
        </w:rPr>
      </w:pPr>
      <w:bookmarkStart w:name="header-n0" w:id="0"/>
      <w:bookmarkStart w:name="_Toc57223703" w:id="1"/>
      <w:bookmarkStart w:name="_Toc57224281" w:id="2"/>
      <w:r>
        <w:rPr>
          <w:color w:val="auto"/>
          <w:sz w:val="48"/>
          <w:szCs w:val="48"/>
          <w:lang w:val="it-IT"/>
        </w:rPr>
        <w:t xml:space="preserve">Data Organization </w:t>
      </w:r>
      <w:proofErr w:type="spellStart"/>
      <w:r>
        <w:rPr>
          <w:color w:val="auto"/>
          <w:sz w:val="48"/>
          <w:szCs w:val="48"/>
          <w:lang w:val="it-IT"/>
        </w:rPr>
        <w:t>Document</w:t>
      </w:r>
      <w:bookmarkEnd w:id="1"/>
      <w:bookmarkEnd w:id="2"/>
      <w:proofErr w:type="spellEnd"/>
    </w:p>
    <w:p w:rsidRPr="00CF60A8" w:rsidR="002C4CB6" w:rsidP="002C4CB6" w:rsidRDefault="002C4CB6" w14:paraId="321D4653" w14:textId="31E03F15">
      <w:pPr>
        <w:pStyle w:val="Titolo1"/>
        <w:jc w:val="center"/>
        <w:rPr>
          <w:color w:val="auto"/>
          <w:lang w:val="it-IT"/>
        </w:rPr>
      </w:pPr>
      <w:bookmarkStart w:name="_Toc57223704" w:id="3"/>
      <w:bookmarkStart w:name="_Toc57224282" w:id="4"/>
      <w:r w:rsidRPr="6DDEAA6B" w:rsidR="6DDEAA6B">
        <w:rPr>
          <w:color w:val="auto"/>
          <w:lang w:val="it-IT"/>
        </w:rPr>
        <w:t>The Dark Lady Awakens</w:t>
      </w:r>
      <w:bookmarkEnd w:id="3"/>
      <w:bookmarkEnd w:id="4"/>
    </w:p>
    <w:p w:rsidR="002C4CB6" w:rsidP="002C4CB6" w:rsidRDefault="002C4CB6" w14:paraId="30C20F4B" w14:textId="77777777">
      <w:pPr>
        <w:pStyle w:val="CaptionedFigure"/>
        <w:rPr>
          <w:noProof/>
        </w:rPr>
      </w:pPr>
    </w:p>
    <w:p w:rsidR="003E7FFB" w:rsidP="002C4CB6" w:rsidRDefault="00097E4F" w14:paraId="2B223135" w14:textId="5C29201E">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rsidR="003E7FFB" w:rsidRDefault="003E7FFB" w14:paraId="59C696BE" w14:textId="77777777">
      <w:pPr>
        <w:pStyle w:val="ImageCaption"/>
      </w:pPr>
    </w:p>
    <w:p w:rsidR="002C4CB6" w:rsidP="002C4CB6" w:rsidRDefault="00097E4F" w14:paraId="4488AA9D" w14:textId="489FD846">
      <w:pPr>
        <w:pStyle w:val="Titolo4"/>
      </w:pPr>
      <w:bookmarkStart w:name="header-n2" w:id="5"/>
      <w:r>
        <w:t xml:space="preserve">Team </w:t>
      </w:r>
      <w:proofErr w:type="spellStart"/>
      <w:r>
        <w:t>Accio</w:t>
      </w:r>
      <w:proofErr w:type="spellEnd"/>
      <w:r>
        <w:t xml:space="preserve"> </w:t>
      </w:r>
      <w:proofErr w:type="spellStart"/>
      <w:r>
        <w:t>Niffler</w:t>
      </w:r>
      <w:proofErr w:type="spellEnd"/>
    </w:p>
    <w:p w:rsidRPr="002C4CB6" w:rsidR="002C4CB6" w:rsidP="002C4CB6" w:rsidRDefault="002C4CB6" w14:paraId="3738D02B" w14:textId="77777777">
      <w:pPr>
        <w:pStyle w:val="Corpotesto"/>
      </w:pPr>
    </w:p>
    <w:p w:rsidR="003E7FFB" w:rsidP="00097E4F" w:rsidRDefault="00097E4F" w14:paraId="22003DB0" w14:textId="77777777">
      <w:pPr>
        <w:numPr>
          <w:ilvl w:val="0"/>
          <w:numId w:val="1"/>
        </w:numPr>
        <w:jc w:val="both"/>
      </w:pPr>
      <w:r>
        <w:t>Michael Marchesan - 945887</w:t>
      </w:r>
    </w:p>
    <w:p w:rsidR="003E7FFB" w:rsidP="00097E4F" w:rsidRDefault="00097E4F" w14:paraId="7E4B506A" w14:textId="77777777">
      <w:pPr>
        <w:numPr>
          <w:ilvl w:val="0"/>
          <w:numId w:val="1"/>
        </w:numPr>
        <w:jc w:val="both"/>
      </w:pPr>
      <w:r>
        <w:t>Giuliana Muto - 961902</w:t>
      </w:r>
    </w:p>
    <w:p w:rsidR="002C4CB6" w:rsidP="00097E4F" w:rsidRDefault="00097E4F" w14:paraId="4D4A04F9" w14:textId="1508174C">
      <w:pPr>
        <w:numPr>
          <w:ilvl w:val="0"/>
          <w:numId w:val="1"/>
        </w:numPr>
        <w:jc w:val="both"/>
      </w:pPr>
      <w:r>
        <w:t xml:space="preserve">Luca Di Gennaro </w:t>
      </w:r>
      <w:r w:rsidR="002C4CB6">
        <w:t>–</w:t>
      </w:r>
      <w:r>
        <w:t xml:space="preserve"> 961208</w:t>
      </w:r>
    </w:p>
    <w:p w:rsidR="003E7FFB" w:rsidP="002C4CB6" w:rsidRDefault="002C4CB6" w14:paraId="48D0BFAE" w14:textId="36F36AD7">
      <w:pPr>
        <w:pStyle w:val="Titolo4"/>
      </w:pPr>
      <w:r>
        <w:br w:type="page"/>
      </w:r>
      <w:bookmarkStart w:name="header-n11" w:id="6"/>
      <w:bookmarkStart w:name="header-n10" w:id="7"/>
      <w:bookmarkEnd w:id="5"/>
      <w:r w:rsidR="00097E4F">
        <w:lastRenderedPageBreak/>
        <w:t>Purpose</w:t>
      </w:r>
    </w:p>
    <w:p w:rsidRPr="00DE2395" w:rsidR="003E7FFB" w:rsidP="00DE2395" w:rsidRDefault="00DE2395" w14:paraId="0960D35D" w14:textId="773740AA">
      <w:pPr>
        <w:pStyle w:val="FirstParagraph"/>
        <w:rPr>
          <w:u w:val="single"/>
        </w:rPr>
      </w:pPr>
      <w:bookmarkStart w:name="header-n13" w:id="8"/>
      <w:bookmarkEnd w:id="6"/>
      <w:r w:rsidR="6DDEAA6B">
        <w:rPr/>
        <w:t>The purpose of this document is to contain the major guidelines to follow while working on this project concerning the software to use, the formats and specifications for the files and the backup &amp; versioning policies.</w:t>
      </w:r>
    </w:p>
    <w:p w:rsidR="6DDEAA6B" w:rsidP="6DDEAA6B" w:rsidRDefault="6DDEAA6B" w14:paraId="7A165CCA" w14:textId="65E760E2">
      <w:pPr>
        <w:pStyle w:val="Titolo4"/>
      </w:pPr>
      <w:r w:rsidR="6DDEAA6B">
        <w:rPr/>
        <w:t>Creation Date</w:t>
      </w:r>
    </w:p>
    <w:p w:rsidR="003E7FFB" w:rsidRDefault="00097E4F" w14:paraId="62994F34" w14:textId="77777777">
      <w:pPr>
        <w:pStyle w:val="FirstParagraph"/>
      </w:pPr>
      <w:r>
        <w:t>Since 18/10/2020</w:t>
      </w:r>
    </w:p>
    <w:p w:rsidR="003E7FFB" w:rsidRDefault="00097E4F" w14:paraId="2E80757A" w14:textId="77777777">
      <w:pPr>
        <w:pStyle w:val="Titolo4"/>
      </w:pPr>
      <w:bookmarkStart w:name="header-n15" w:id="9"/>
      <w:bookmarkEnd w:id="8"/>
      <w:r>
        <w:t>Current owner</w:t>
      </w:r>
    </w:p>
    <w:p w:rsidR="003E7FFB" w:rsidRDefault="00097E4F" w14:paraId="11279F44" w14:textId="77777777">
      <w:pPr>
        <w:pStyle w:val="FirstParagraph"/>
      </w:pPr>
      <w:r>
        <w:t>Michael Marchesan</w:t>
      </w:r>
    </w:p>
    <w:p w:rsidR="003E7FFB" w:rsidRDefault="00097E4F" w14:paraId="3815B44B" w14:textId="77777777">
      <w:pPr>
        <w:pStyle w:val="Titolo4"/>
      </w:pPr>
      <w:bookmarkStart w:name="header-n17" w:id="10"/>
      <w:bookmarkEnd w:id="9"/>
      <w:r>
        <w:t>Last Modification</w:t>
      </w:r>
    </w:p>
    <w:p w:rsidRPr="002C4CB6" w:rsidR="002C4CB6" w:rsidP="002C4CB6" w:rsidRDefault="00097E4F" w14:paraId="59BDE854" w14:textId="6F1870E0">
      <w:pPr>
        <w:pStyle w:val="FirstParagraph"/>
      </w:pPr>
      <w:r>
        <w:t xml:space="preserve">Last Modification: </w:t>
      </w:r>
      <w:r w:rsidR="002C4CB6">
        <w:t>25</w:t>
      </w:r>
      <w:r>
        <w:t>/11/2020</w:t>
      </w:r>
    </w:p>
    <w:bookmarkStart w:name="header-n19" w:id="11"/>
    <w:bookmarkEnd w:id="7"/>
    <w:bookmarkEnd w:id="10"/>
    <w:p w:rsidRPr="002C4CB6" w:rsidR="002C4CB6" w:rsidP="6DDEAA6B" w:rsidRDefault="002C4CB6" w14:paraId="1755455B" w14:textId="03AEB58E">
      <w:pPr>
        <w:pStyle w:val="Titolo4"/>
      </w:pPr>
      <w:r w:rsidR="6DDEAA6B">
        <w:rPr/>
        <w:t>Revision history</w:t>
      </w:r>
    </w:p>
    <w:tbl>
      <w:tblPr>
        <w:tblStyle w:val="Grigliatabella"/>
        <w:tblW w:w="0" w:type="auto"/>
        <w:tblLook w:val="04A0" w:firstRow="1" w:lastRow="0" w:firstColumn="1" w:lastColumn="0" w:noHBand="0" w:noVBand="1"/>
      </w:tblPr>
      <w:tblGrid>
        <w:gridCol w:w="3370"/>
        <w:gridCol w:w="3371"/>
        <w:gridCol w:w="3371"/>
      </w:tblGrid>
      <w:tr w:rsidR="002C4CB6" w:rsidTr="6DDEAA6B" w14:paraId="7368276A" w14:textId="77777777">
        <w:tc>
          <w:tcPr>
            <w:tcW w:w="3370" w:type="dxa"/>
            <w:tcMar/>
          </w:tcPr>
          <w:p w:rsidRPr="00775D5F" w:rsidR="002C4CB6" w:rsidP="00D14191" w:rsidRDefault="002C4CB6" w14:paraId="348AA441" w14:textId="77777777">
            <w:pPr>
              <w:rPr>
                <w:b/>
                <w:bCs/>
              </w:rPr>
            </w:pPr>
            <w:bookmarkStart w:name="header-n27" w:id="12"/>
            <w:bookmarkEnd w:id="0"/>
            <w:bookmarkEnd w:id="11"/>
            <w:r w:rsidRPr="00775D5F">
              <w:rPr>
                <w:b/>
                <w:bCs/>
              </w:rPr>
              <w:t>What</w:t>
            </w:r>
          </w:p>
        </w:tc>
        <w:tc>
          <w:tcPr>
            <w:tcW w:w="3371" w:type="dxa"/>
            <w:tcMar/>
          </w:tcPr>
          <w:p w:rsidRPr="00775D5F" w:rsidR="002C4CB6" w:rsidP="00D14191" w:rsidRDefault="002C4CB6" w14:paraId="45CC22E9" w14:textId="77777777">
            <w:pPr>
              <w:rPr>
                <w:b/>
                <w:bCs/>
              </w:rPr>
            </w:pPr>
            <w:r w:rsidRPr="00775D5F">
              <w:rPr>
                <w:b/>
                <w:bCs/>
              </w:rPr>
              <w:t xml:space="preserve">When </w:t>
            </w:r>
          </w:p>
        </w:tc>
        <w:tc>
          <w:tcPr>
            <w:tcW w:w="3371" w:type="dxa"/>
            <w:tcMar/>
          </w:tcPr>
          <w:p w:rsidRPr="00775D5F" w:rsidR="002C4CB6" w:rsidP="00D14191" w:rsidRDefault="002C4CB6" w14:paraId="4364218E" w14:textId="77777777">
            <w:pPr>
              <w:rPr>
                <w:b/>
                <w:bCs/>
              </w:rPr>
            </w:pPr>
            <w:r w:rsidRPr="00775D5F">
              <w:rPr>
                <w:b/>
                <w:bCs/>
              </w:rPr>
              <w:t>Who</w:t>
            </w:r>
          </w:p>
        </w:tc>
      </w:tr>
      <w:tr w:rsidR="002C4CB6" w:rsidTr="6DDEAA6B" w14:paraId="70A7A89D" w14:textId="77777777">
        <w:tc>
          <w:tcPr>
            <w:tcW w:w="3370" w:type="dxa"/>
            <w:tcMar/>
          </w:tcPr>
          <w:p w:rsidR="002C4CB6" w:rsidP="002C4CB6" w:rsidRDefault="002C4CB6" w14:paraId="7DBCFDBF" w14:textId="77777777">
            <w:r>
              <w:t>Document created</w:t>
            </w:r>
          </w:p>
        </w:tc>
        <w:tc>
          <w:tcPr>
            <w:tcW w:w="3371" w:type="dxa"/>
            <w:tcMar/>
          </w:tcPr>
          <w:p w:rsidR="002C4CB6" w:rsidP="002C4CB6" w:rsidRDefault="002C4CB6" w14:paraId="565F8C7C" w14:textId="39D2D53C">
            <w:r>
              <w:t>18/10/2020</w:t>
            </w:r>
          </w:p>
        </w:tc>
        <w:tc>
          <w:tcPr>
            <w:tcW w:w="3371" w:type="dxa"/>
            <w:tcMar/>
          </w:tcPr>
          <w:p w:rsidR="002C4CB6" w:rsidP="002C4CB6" w:rsidRDefault="002C4CB6" w14:paraId="2A9D53E1" w14:textId="77777777">
            <w:r w:rsidRPr="00775D5F">
              <w:t>Michael</w:t>
            </w:r>
          </w:p>
        </w:tc>
      </w:tr>
      <w:tr w:rsidR="002C4CB6" w:rsidTr="6DDEAA6B" w14:paraId="3B7BA3C4" w14:textId="77777777">
        <w:tc>
          <w:tcPr>
            <w:tcW w:w="3370" w:type="dxa"/>
            <w:tcMar/>
          </w:tcPr>
          <w:p w:rsidR="002C4CB6" w:rsidP="002C4CB6" w:rsidRDefault="002C4CB6" w14:paraId="6AFC92FB" w14:textId="1D82C357">
            <w:r>
              <w:t>Revision before first update</w:t>
            </w:r>
          </w:p>
        </w:tc>
        <w:tc>
          <w:tcPr>
            <w:tcW w:w="3371" w:type="dxa"/>
            <w:tcMar/>
          </w:tcPr>
          <w:p w:rsidR="002C4CB6" w:rsidP="002C4CB6" w:rsidRDefault="002C4CB6" w14:paraId="769FA270" w14:textId="25983B9E">
            <w:r>
              <w:t>09/11/2020</w:t>
            </w:r>
          </w:p>
        </w:tc>
        <w:tc>
          <w:tcPr>
            <w:tcW w:w="3371" w:type="dxa"/>
            <w:tcMar/>
          </w:tcPr>
          <w:p w:rsidR="002C4CB6" w:rsidP="002C4CB6" w:rsidRDefault="002C4CB6" w14:paraId="65279B3F" w14:textId="5B7C598A">
            <w:r w:rsidRPr="00775D5F">
              <w:t>Michael</w:t>
            </w:r>
          </w:p>
        </w:tc>
      </w:tr>
      <w:tr w:rsidR="002C4CB6" w:rsidTr="6DDEAA6B" w14:paraId="678760FE" w14:textId="77777777">
        <w:tc>
          <w:tcPr>
            <w:tcW w:w="3370" w:type="dxa"/>
            <w:tcMar/>
          </w:tcPr>
          <w:p w:rsidR="002C4CB6" w:rsidP="002C4CB6" w:rsidRDefault="002C4CB6" w14:paraId="114674EA" w14:textId="549D365F">
            <w:r>
              <w:t>Redesign of the document</w:t>
            </w:r>
          </w:p>
        </w:tc>
        <w:tc>
          <w:tcPr>
            <w:tcW w:w="3371" w:type="dxa"/>
            <w:tcMar/>
          </w:tcPr>
          <w:p w:rsidR="002C4CB6" w:rsidP="002C4CB6" w:rsidRDefault="002C4CB6" w14:paraId="56FFFF43" w14:textId="5CF833FA">
            <w:r>
              <w:t>18/11/2020</w:t>
            </w:r>
          </w:p>
        </w:tc>
        <w:tc>
          <w:tcPr>
            <w:tcW w:w="3371" w:type="dxa"/>
            <w:tcMar/>
          </w:tcPr>
          <w:p w:rsidR="002C4CB6" w:rsidP="002C4CB6" w:rsidRDefault="002C4CB6" w14:paraId="35F08768" w14:textId="568A789A">
            <w:r>
              <w:t>Luca</w:t>
            </w:r>
          </w:p>
        </w:tc>
      </w:tr>
      <w:tr w:rsidR="002C4CB6" w:rsidTr="6DDEAA6B" w14:paraId="5DF8E536" w14:textId="77777777">
        <w:tc>
          <w:tcPr>
            <w:tcW w:w="3370" w:type="dxa"/>
            <w:tcMar/>
          </w:tcPr>
          <w:p w:rsidR="002C4CB6" w:rsidP="002C4CB6" w:rsidRDefault="002C4CB6" w14:paraId="003FFB68" w14:textId="26669191">
            <w:r>
              <w:t>Directory Structure, File naming convention</w:t>
            </w:r>
          </w:p>
        </w:tc>
        <w:tc>
          <w:tcPr>
            <w:tcW w:w="3371" w:type="dxa"/>
            <w:tcMar/>
          </w:tcPr>
          <w:p w:rsidR="002C4CB6" w:rsidP="002C4CB6" w:rsidRDefault="002C4CB6" w14:paraId="319C665A" w14:textId="152426A8">
            <w:r>
              <w:t>19/11/2020</w:t>
            </w:r>
          </w:p>
        </w:tc>
        <w:tc>
          <w:tcPr>
            <w:tcW w:w="3371" w:type="dxa"/>
            <w:tcMar/>
          </w:tcPr>
          <w:p w:rsidR="002C4CB6" w:rsidP="002C4CB6" w:rsidRDefault="002C4CB6" w14:paraId="580F4C8F" w14:textId="782F5B36">
            <w:r>
              <w:t>Luca</w:t>
            </w:r>
          </w:p>
        </w:tc>
      </w:tr>
      <w:tr w:rsidR="002C4CB6" w:rsidTr="6DDEAA6B" w14:paraId="2FE10B90" w14:textId="77777777">
        <w:tc>
          <w:tcPr>
            <w:tcW w:w="3370" w:type="dxa"/>
            <w:tcMar/>
          </w:tcPr>
          <w:p w:rsidR="002C4CB6" w:rsidP="002C4CB6" w:rsidRDefault="002C4CB6" w14:paraId="3249DC34" w14:textId="7AA8D93A">
            <w:r>
              <w:t>Data storage and access</w:t>
            </w:r>
          </w:p>
        </w:tc>
        <w:tc>
          <w:tcPr>
            <w:tcW w:w="3371" w:type="dxa"/>
            <w:tcMar/>
          </w:tcPr>
          <w:p w:rsidR="002C4CB6" w:rsidP="002C4CB6" w:rsidRDefault="002C4CB6" w14:paraId="56917CF3" w14:textId="1029F7E9">
            <w:r>
              <w:t>20/11/2020</w:t>
            </w:r>
          </w:p>
        </w:tc>
        <w:tc>
          <w:tcPr>
            <w:tcW w:w="3371" w:type="dxa"/>
            <w:tcMar/>
          </w:tcPr>
          <w:p w:rsidR="002C4CB6" w:rsidP="002C4CB6" w:rsidRDefault="002C4CB6" w14:paraId="267349C0" w14:textId="2654A585">
            <w:r>
              <w:t>Giuliana</w:t>
            </w:r>
          </w:p>
        </w:tc>
      </w:tr>
      <w:tr w:rsidR="002C4CB6" w:rsidTr="6DDEAA6B" w14:paraId="2D62F1BB" w14:textId="77777777">
        <w:tc>
          <w:tcPr>
            <w:tcW w:w="3370" w:type="dxa"/>
            <w:tcMar/>
          </w:tcPr>
          <w:p w:rsidR="002C4CB6" w:rsidP="002C4CB6" w:rsidRDefault="002C4CB6" w14:paraId="678571B8" w14:textId="6A24D2BA">
            <w:r>
              <w:t>Data types and format</w:t>
            </w:r>
          </w:p>
        </w:tc>
        <w:tc>
          <w:tcPr>
            <w:tcW w:w="3371" w:type="dxa"/>
            <w:tcMar/>
          </w:tcPr>
          <w:p w:rsidR="002C4CB6" w:rsidP="002C4CB6" w:rsidRDefault="002C4CB6" w14:paraId="05689AF4" w14:textId="3DFD2D19">
            <w:r>
              <w:t>21/11/2020</w:t>
            </w:r>
          </w:p>
        </w:tc>
        <w:tc>
          <w:tcPr>
            <w:tcW w:w="3371" w:type="dxa"/>
            <w:tcMar/>
          </w:tcPr>
          <w:p w:rsidR="002C4CB6" w:rsidP="002C4CB6" w:rsidRDefault="002C4CB6" w14:paraId="190D46D4" w14:textId="569E4233">
            <w:r>
              <w:t>Michael</w:t>
            </w:r>
          </w:p>
        </w:tc>
      </w:tr>
      <w:tr w:rsidR="002C4CB6" w:rsidTr="6DDEAA6B" w14:paraId="39CD5EEA" w14:textId="77777777">
        <w:tc>
          <w:tcPr>
            <w:tcW w:w="3370" w:type="dxa"/>
            <w:tcMar/>
          </w:tcPr>
          <w:p w:rsidR="002C4CB6" w:rsidP="002C4CB6" w:rsidRDefault="00813CE7" w14:paraId="47E06E0C" w14:textId="3A06487F">
            <w:r>
              <w:t>Document preparation</w:t>
            </w:r>
          </w:p>
        </w:tc>
        <w:tc>
          <w:tcPr>
            <w:tcW w:w="3371" w:type="dxa"/>
            <w:tcMar/>
          </w:tcPr>
          <w:p w:rsidR="002C4CB6" w:rsidP="002C4CB6" w:rsidRDefault="002C4CB6" w14:paraId="07EA9768" w14:textId="1ED3477C">
            <w:r>
              <w:t>22/11/2020</w:t>
            </w:r>
          </w:p>
        </w:tc>
        <w:tc>
          <w:tcPr>
            <w:tcW w:w="3371" w:type="dxa"/>
            <w:tcMar/>
          </w:tcPr>
          <w:p w:rsidR="002C4CB6" w:rsidP="002C4CB6" w:rsidRDefault="002C4CB6" w14:paraId="4DBF2A7A" w14:textId="0B26AA36">
            <w:r>
              <w:t>Giuliana</w:t>
            </w:r>
          </w:p>
        </w:tc>
      </w:tr>
      <w:tr w:rsidR="6DDEAA6B" w:rsidTr="6DDEAA6B" w14:paraId="0AE43AA9">
        <w:tc>
          <w:tcPr>
            <w:tcW w:w="3370" w:type="dxa"/>
            <w:tcMar/>
          </w:tcPr>
          <w:p w:rsidR="6DDEAA6B" w:rsidP="6DDEAA6B" w:rsidRDefault="6DDEAA6B" w14:paraId="6FFFFD6F" w14:textId="15F27042">
            <w:pPr>
              <w:pStyle w:val="Normale"/>
            </w:pPr>
            <w:r w:rsidR="6DDEAA6B">
              <w:rPr/>
              <w:t>Added export naming, completed some paragraphs</w:t>
            </w:r>
          </w:p>
        </w:tc>
        <w:tc>
          <w:tcPr>
            <w:tcW w:w="3371" w:type="dxa"/>
            <w:tcMar/>
          </w:tcPr>
          <w:p w:rsidR="6DDEAA6B" w:rsidP="6DDEAA6B" w:rsidRDefault="6DDEAA6B" w14:paraId="5BB3B903" w14:textId="79408F33">
            <w:pPr>
              <w:pStyle w:val="Normale"/>
            </w:pPr>
            <w:r w:rsidR="6DDEAA6B">
              <w:rPr/>
              <w:t>02/12/2020</w:t>
            </w:r>
          </w:p>
        </w:tc>
        <w:tc>
          <w:tcPr>
            <w:tcW w:w="3371" w:type="dxa"/>
            <w:tcMar/>
          </w:tcPr>
          <w:p w:rsidR="6DDEAA6B" w:rsidP="6DDEAA6B" w:rsidRDefault="6DDEAA6B" w14:paraId="3D3A6001" w14:textId="54E139F4">
            <w:pPr>
              <w:pStyle w:val="Normale"/>
            </w:pPr>
            <w:r w:rsidR="6DDEAA6B">
              <w:rPr/>
              <w:t>Luca</w:t>
            </w:r>
          </w:p>
        </w:tc>
      </w:tr>
    </w:tbl>
    <w:p w:rsidR="00813CE7" w:rsidRDefault="00813CE7" w14:paraId="2533C097" w14:textId="5C06C217">
      <w:pPr>
        <w:pStyle w:val="Titolo1"/>
      </w:pPr>
    </w:p>
    <w:p w:rsidR="00813CE7" w:rsidP="003610B6" w:rsidRDefault="00813CE7" w14:paraId="0A50CB4B" w14:textId="77777777">
      <w:pPr>
        <w:pStyle w:val="Sottotitolo"/>
        <w:numPr>
          <w:ilvl w:val="0"/>
          <w:numId w:val="0"/>
        </w:numPr>
        <w:ind w:left="1080" w:hanging="720"/>
        <w:rPr>
          <w:b w:val="0"/>
          <w:bCs w:val="0"/>
          <w:color w:val="4F81BD" w:themeColor="accent1"/>
          <w:sz w:val="32"/>
          <w:szCs w:val="32"/>
        </w:rPr>
      </w:pPr>
      <w:r>
        <w:br w:type="page"/>
      </w:r>
    </w:p>
    <w:sdt>
      <w:sdtPr>
        <w:rPr>
          <w:rFonts w:asciiTheme="minorHAnsi" w:hAnsiTheme="minorHAnsi" w:eastAsiaTheme="minorHAnsi" w:cstheme="minorBidi"/>
          <w:color w:val="auto"/>
          <w:sz w:val="24"/>
          <w:szCs w:val="24"/>
          <w:lang w:val="it-IT"/>
        </w:rPr>
        <w:id w:val="-1931579255"/>
        <w:docPartObj>
          <w:docPartGallery w:val="Table of Contents"/>
          <w:docPartUnique/>
        </w:docPartObj>
      </w:sdtPr>
      <w:sdtEndPr>
        <w:rPr>
          <w:b/>
          <w:bCs/>
          <w:lang w:val="en-US"/>
        </w:rPr>
      </w:sdtEndPr>
      <w:sdtContent>
        <w:p w:rsidRPr="00B03274" w:rsidR="00031F2F" w:rsidRDefault="003610B6" w14:paraId="7F9C4CED" w14:textId="400C1D1A">
          <w:pPr>
            <w:pStyle w:val="Titolosommario"/>
            <w:rPr>
              <w:u w:val="single"/>
            </w:rPr>
          </w:pPr>
          <w:proofErr w:type="spellStart"/>
          <w:r>
            <w:rPr>
              <w:lang w:val="it-IT"/>
            </w:rPr>
            <w:t>Conte</w:t>
          </w:r>
          <w:r w:rsidR="005516F7">
            <w:rPr>
              <w:lang w:val="it-IT"/>
            </w:rPr>
            <w:t>nt</w:t>
          </w:r>
          <w:r w:rsidR="00B03274">
            <w:rPr>
              <w:lang w:val="it-IT"/>
            </w:rPr>
            <w:t>s</w:t>
          </w:r>
          <w:proofErr w:type="spellEnd"/>
        </w:p>
        <w:p w:rsidR="003610B6" w:rsidP="003610B6" w:rsidRDefault="00031F2F" w14:paraId="0E5A9523" w14:textId="6DF234F2">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history="1" w:anchor="_Toc57224283">
            <w:r w:rsidRPr="00716E9A" w:rsidR="003610B6">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rsidR="003610B6" w:rsidRDefault="00862BE2" w14:paraId="4418154A" w14:textId="1DDD05BD">
          <w:pPr>
            <w:pStyle w:val="Sommario3"/>
            <w:tabs>
              <w:tab w:val="left" w:pos="1100"/>
              <w:tab w:val="right" w:leader="dot" w:pos="9962"/>
            </w:tabs>
            <w:rPr>
              <w:rFonts w:cstheme="minorBidi"/>
              <w:noProof/>
            </w:rPr>
          </w:pPr>
          <w:hyperlink w:history="1" w:anchor="_Toc57224284">
            <w:r w:rsidRPr="00716E9A" w:rsidR="003610B6">
              <w:rPr>
                <w:rStyle w:val="Collegamentoipertestuale"/>
                <w:noProof/>
              </w:rPr>
              <w:t xml:space="preserve">1.1 </w:t>
            </w:r>
            <w:r w:rsidR="003610B6">
              <w:rPr>
                <w:rFonts w:cstheme="minorBidi"/>
                <w:noProof/>
              </w:rPr>
              <w:tab/>
            </w:r>
            <w:r w:rsidRPr="00716E9A" w:rsidR="003610B6">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rsidR="003610B6" w:rsidRDefault="00862BE2" w14:paraId="6AF58CD9" w14:textId="6998B113">
          <w:pPr>
            <w:pStyle w:val="Sommario3"/>
            <w:tabs>
              <w:tab w:val="left" w:pos="1100"/>
              <w:tab w:val="right" w:leader="dot" w:pos="9962"/>
            </w:tabs>
            <w:rPr>
              <w:rFonts w:cstheme="minorBidi"/>
              <w:noProof/>
            </w:rPr>
          </w:pPr>
          <w:hyperlink w:history="1" w:anchor="_Toc57224285">
            <w:r w:rsidRPr="00716E9A" w:rsidR="003610B6">
              <w:rPr>
                <w:rStyle w:val="Collegamentoipertestuale"/>
                <w:noProof/>
              </w:rPr>
              <w:t xml:space="preserve">1.2 </w:t>
            </w:r>
            <w:r w:rsidR="003610B6">
              <w:rPr>
                <w:rFonts w:cstheme="minorBidi"/>
                <w:noProof/>
              </w:rPr>
              <w:tab/>
            </w:r>
            <w:r w:rsidRPr="00716E9A" w:rsidR="003610B6">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rsidR="003610B6" w:rsidRDefault="00862BE2" w14:paraId="69296048" w14:textId="7AF4FE5C">
          <w:pPr>
            <w:pStyle w:val="Sommario3"/>
            <w:tabs>
              <w:tab w:val="left" w:pos="1100"/>
              <w:tab w:val="right" w:leader="dot" w:pos="9962"/>
            </w:tabs>
            <w:rPr>
              <w:rFonts w:cstheme="minorBidi"/>
              <w:noProof/>
            </w:rPr>
          </w:pPr>
          <w:hyperlink w:history="1" w:anchor="_Toc57224286">
            <w:r w:rsidRPr="00716E9A" w:rsidR="003610B6">
              <w:rPr>
                <w:rStyle w:val="Collegamentoipertestuale"/>
                <w:noProof/>
              </w:rPr>
              <w:t>1.3</w:t>
            </w:r>
            <w:r w:rsidR="003610B6">
              <w:rPr>
                <w:rFonts w:cstheme="minorBidi"/>
                <w:noProof/>
              </w:rPr>
              <w:tab/>
            </w:r>
            <w:r w:rsidRPr="00716E9A" w:rsidR="003610B6">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rsidR="003610B6" w:rsidRDefault="00862BE2" w14:paraId="735FA94F" w14:textId="57B45499">
          <w:pPr>
            <w:pStyle w:val="Sommario3"/>
            <w:tabs>
              <w:tab w:val="left" w:pos="1100"/>
              <w:tab w:val="right" w:leader="dot" w:pos="9962"/>
            </w:tabs>
            <w:rPr>
              <w:rFonts w:cstheme="minorBidi"/>
              <w:noProof/>
            </w:rPr>
          </w:pPr>
          <w:hyperlink w:history="1" w:anchor="_Toc57224287">
            <w:r w:rsidRPr="00716E9A" w:rsidR="003610B6">
              <w:rPr>
                <w:rStyle w:val="Collegamentoipertestuale"/>
                <w:noProof/>
              </w:rPr>
              <w:t>1.4</w:t>
            </w:r>
            <w:r w:rsidR="003610B6">
              <w:rPr>
                <w:rFonts w:cstheme="minorBidi"/>
                <w:noProof/>
              </w:rPr>
              <w:tab/>
            </w:r>
            <w:r w:rsidRPr="00716E9A" w:rsidR="003610B6">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FE6E90">
              <w:rPr>
                <w:noProof/>
                <w:webHidden/>
              </w:rPr>
              <w:t>4</w:t>
            </w:r>
            <w:r w:rsidR="003610B6">
              <w:rPr>
                <w:noProof/>
                <w:webHidden/>
              </w:rPr>
              <w:fldChar w:fldCharType="end"/>
            </w:r>
          </w:hyperlink>
        </w:p>
        <w:p w:rsidR="003610B6" w:rsidRDefault="00862BE2" w14:paraId="37EF1EE8" w14:textId="727F518C">
          <w:pPr>
            <w:pStyle w:val="Sommario1"/>
            <w:tabs>
              <w:tab w:val="left" w:pos="440"/>
              <w:tab w:val="right" w:leader="dot" w:pos="9962"/>
            </w:tabs>
            <w:rPr>
              <w:rFonts w:eastAsiaTheme="minorEastAsia"/>
              <w:noProof/>
              <w:sz w:val="22"/>
              <w:szCs w:val="22"/>
              <w:lang w:val="it-IT" w:eastAsia="it-IT"/>
            </w:rPr>
          </w:pPr>
          <w:hyperlink w:history="1" w:anchor="_Toc57224288">
            <w:r w:rsidRPr="00716E9A" w:rsidR="003610B6">
              <w:rPr>
                <w:rStyle w:val="Collegamentoipertestuale"/>
                <w:noProof/>
              </w:rPr>
              <w:t>2.</w:t>
            </w:r>
            <w:r w:rsidR="003610B6">
              <w:rPr>
                <w:rFonts w:eastAsiaTheme="minorEastAsia"/>
                <w:noProof/>
                <w:sz w:val="22"/>
                <w:szCs w:val="22"/>
                <w:lang w:val="it-IT" w:eastAsia="it-IT"/>
              </w:rPr>
              <w:tab/>
            </w:r>
            <w:r w:rsidRPr="00716E9A" w:rsidR="003610B6">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rsidR="003610B6" w:rsidRDefault="00862BE2" w14:paraId="6B8170A3" w14:textId="55CBDB37">
          <w:pPr>
            <w:pStyle w:val="Sommario3"/>
            <w:tabs>
              <w:tab w:val="left" w:pos="1100"/>
              <w:tab w:val="right" w:leader="dot" w:pos="9962"/>
            </w:tabs>
            <w:rPr>
              <w:rFonts w:cstheme="minorBidi"/>
              <w:noProof/>
            </w:rPr>
          </w:pPr>
          <w:hyperlink w:history="1" w:anchor="_Toc57224289">
            <w:r w:rsidRPr="00716E9A" w:rsidR="003610B6">
              <w:rPr>
                <w:rStyle w:val="Collegamentoipertestuale"/>
                <w:noProof/>
              </w:rPr>
              <w:t>2.1</w:t>
            </w:r>
            <w:r w:rsidR="003610B6">
              <w:rPr>
                <w:rFonts w:cstheme="minorBidi"/>
                <w:noProof/>
              </w:rPr>
              <w:tab/>
            </w:r>
            <w:r w:rsidRPr="00716E9A" w:rsidR="003610B6">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rsidR="003610B6" w:rsidRDefault="00862BE2" w14:paraId="5FCB0C8F" w14:textId="588A1A9A">
          <w:pPr>
            <w:pStyle w:val="Sommario3"/>
            <w:tabs>
              <w:tab w:val="left" w:pos="1100"/>
              <w:tab w:val="right" w:leader="dot" w:pos="9962"/>
            </w:tabs>
            <w:rPr>
              <w:rFonts w:cstheme="minorBidi"/>
              <w:noProof/>
            </w:rPr>
          </w:pPr>
          <w:hyperlink w:history="1" w:anchor="_Toc57224290">
            <w:r w:rsidRPr="00716E9A" w:rsidR="003610B6">
              <w:rPr>
                <w:rStyle w:val="Collegamentoipertestuale"/>
                <w:noProof/>
              </w:rPr>
              <w:t>2.2</w:t>
            </w:r>
            <w:r w:rsidR="003610B6">
              <w:rPr>
                <w:rFonts w:cstheme="minorBidi"/>
                <w:noProof/>
              </w:rPr>
              <w:tab/>
            </w:r>
            <w:r w:rsidRPr="00716E9A" w:rsidR="003610B6">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rsidR="003610B6" w:rsidRDefault="00862BE2" w14:paraId="0BADA0CB" w14:textId="2F7EABBB">
          <w:pPr>
            <w:pStyle w:val="Sommario3"/>
            <w:tabs>
              <w:tab w:val="left" w:pos="1100"/>
              <w:tab w:val="right" w:leader="dot" w:pos="9962"/>
            </w:tabs>
            <w:rPr>
              <w:rFonts w:cstheme="minorBidi"/>
              <w:noProof/>
            </w:rPr>
          </w:pPr>
          <w:hyperlink w:history="1" w:anchor="_Toc57224291">
            <w:r w:rsidRPr="00716E9A" w:rsidR="003610B6">
              <w:rPr>
                <w:rStyle w:val="Collegamentoipertestuale"/>
                <w:noProof/>
              </w:rPr>
              <w:t>2.3</w:t>
            </w:r>
            <w:r w:rsidR="003610B6">
              <w:rPr>
                <w:rFonts w:cstheme="minorBidi"/>
                <w:noProof/>
              </w:rPr>
              <w:tab/>
            </w:r>
            <w:r w:rsidRPr="00716E9A" w:rsidR="003610B6">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FE6E90">
              <w:rPr>
                <w:noProof/>
                <w:webHidden/>
              </w:rPr>
              <w:t>5</w:t>
            </w:r>
            <w:r w:rsidR="003610B6">
              <w:rPr>
                <w:noProof/>
                <w:webHidden/>
              </w:rPr>
              <w:fldChar w:fldCharType="end"/>
            </w:r>
          </w:hyperlink>
        </w:p>
        <w:p w:rsidR="003610B6" w:rsidRDefault="00862BE2" w14:paraId="1EFE533B" w14:textId="6CA2F12E">
          <w:pPr>
            <w:pStyle w:val="Sommario3"/>
            <w:tabs>
              <w:tab w:val="left" w:pos="1100"/>
              <w:tab w:val="right" w:leader="dot" w:pos="9962"/>
            </w:tabs>
            <w:rPr>
              <w:rFonts w:cstheme="minorBidi"/>
              <w:noProof/>
            </w:rPr>
          </w:pPr>
          <w:hyperlink w:history="1" w:anchor="_Toc57224292">
            <w:r w:rsidRPr="00716E9A" w:rsidR="003610B6">
              <w:rPr>
                <w:rStyle w:val="Collegamentoipertestuale"/>
                <w:noProof/>
              </w:rPr>
              <w:t>2.4</w:t>
            </w:r>
            <w:r w:rsidR="003610B6">
              <w:rPr>
                <w:rFonts w:cstheme="minorBidi"/>
                <w:noProof/>
              </w:rPr>
              <w:tab/>
            </w:r>
            <w:r w:rsidRPr="00716E9A" w:rsidR="003610B6">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rsidR="003610B6" w:rsidRDefault="00862BE2" w14:paraId="1DCBBCDA" w14:textId="47E8002D">
          <w:pPr>
            <w:pStyle w:val="Sommario3"/>
            <w:tabs>
              <w:tab w:val="left" w:pos="1100"/>
              <w:tab w:val="right" w:leader="dot" w:pos="9962"/>
            </w:tabs>
            <w:rPr>
              <w:rFonts w:cstheme="minorBidi"/>
              <w:noProof/>
            </w:rPr>
          </w:pPr>
          <w:hyperlink w:history="1" w:anchor="_Toc57224293">
            <w:r w:rsidRPr="00716E9A" w:rsidR="003610B6">
              <w:rPr>
                <w:rStyle w:val="Collegamentoipertestuale"/>
                <w:noProof/>
              </w:rPr>
              <w:t>2.5</w:t>
            </w:r>
            <w:r w:rsidR="003610B6">
              <w:rPr>
                <w:rFonts w:cstheme="minorBidi"/>
                <w:noProof/>
              </w:rPr>
              <w:tab/>
            </w:r>
            <w:r w:rsidRPr="00716E9A" w:rsidR="003610B6">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rsidR="003610B6" w:rsidRDefault="00862BE2" w14:paraId="2C18B670" w14:textId="1879C923">
          <w:pPr>
            <w:pStyle w:val="Sommario3"/>
            <w:tabs>
              <w:tab w:val="left" w:pos="1100"/>
              <w:tab w:val="right" w:leader="dot" w:pos="9962"/>
            </w:tabs>
            <w:rPr>
              <w:rFonts w:cstheme="minorBidi"/>
              <w:noProof/>
            </w:rPr>
          </w:pPr>
          <w:hyperlink w:history="1" w:anchor="_Toc57224294">
            <w:r w:rsidRPr="00716E9A" w:rsidR="003610B6">
              <w:rPr>
                <w:rStyle w:val="Collegamentoipertestuale"/>
                <w:noProof/>
              </w:rPr>
              <w:t>2.6</w:t>
            </w:r>
            <w:r w:rsidR="003610B6">
              <w:rPr>
                <w:rFonts w:cstheme="minorBidi"/>
                <w:noProof/>
              </w:rPr>
              <w:tab/>
            </w:r>
            <w:r w:rsidRPr="00716E9A" w:rsidR="003610B6">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FE6E90">
              <w:rPr>
                <w:noProof/>
                <w:webHidden/>
              </w:rPr>
              <w:t>6</w:t>
            </w:r>
            <w:r w:rsidR="003610B6">
              <w:rPr>
                <w:noProof/>
                <w:webHidden/>
              </w:rPr>
              <w:fldChar w:fldCharType="end"/>
            </w:r>
          </w:hyperlink>
        </w:p>
        <w:p w:rsidR="003610B6" w:rsidRDefault="00862BE2" w14:paraId="4B1BA5DA" w14:textId="32DC40B9">
          <w:pPr>
            <w:pStyle w:val="Sommario1"/>
            <w:tabs>
              <w:tab w:val="left" w:pos="440"/>
              <w:tab w:val="right" w:leader="dot" w:pos="9962"/>
            </w:tabs>
            <w:rPr>
              <w:rFonts w:eastAsiaTheme="minorEastAsia"/>
              <w:noProof/>
              <w:sz w:val="22"/>
              <w:szCs w:val="22"/>
              <w:lang w:val="it-IT" w:eastAsia="it-IT"/>
            </w:rPr>
          </w:pPr>
          <w:hyperlink w:history="1" w:anchor="_Toc57224295">
            <w:r w:rsidRPr="00716E9A" w:rsidR="003610B6">
              <w:rPr>
                <w:rStyle w:val="Collegamentoipertestuale"/>
                <w:noProof/>
              </w:rPr>
              <w:t>3.</w:t>
            </w:r>
            <w:r w:rsidR="003610B6">
              <w:rPr>
                <w:rFonts w:eastAsiaTheme="minorEastAsia"/>
                <w:noProof/>
                <w:sz w:val="22"/>
                <w:szCs w:val="22"/>
                <w:lang w:val="it-IT" w:eastAsia="it-IT"/>
              </w:rPr>
              <w:tab/>
            </w:r>
            <w:r w:rsidRPr="00716E9A" w:rsidR="003610B6">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FE6E90">
              <w:rPr>
                <w:noProof/>
                <w:webHidden/>
              </w:rPr>
              <w:t>7</w:t>
            </w:r>
            <w:r w:rsidR="003610B6">
              <w:rPr>
                <w:noProof/>
                <w:webHidden/>
              </w:rPr>
              <w:fldChar w:fldCharType="end"/>
            </w:r>
          </w:hyperlink>
        </w:p>
        <w:p w:rsidR="003610B6" w:rsidRDefault="00862BE2" w14:paraId="7EB67AC0" w14:textId="48116D70">
          <w:pPr>
            <w:pStyle w:val="Sommario3"/>
            <w:tabs>
              <w:tab w:val="left" w:pos="1100"/>
              <w:tab w:val="right" w:leader="dot" w:pos="9962"/>
            </w:tabs>
            <w:rPr>
              <w:rFonts w:cstheme="minorBidi"/>
              <w:noProof/>
            </w:rPr>
          </w:pPr>
          <w:hyperlink w:history="1" w:anchor="_Toc57224296">
            <w:r w:rsidRPr="00716E9A" w:rsidR="003610B6">
              <w:rPr>
                <w:rStyle w:val="Collegamentoipertestuale"/>
                <w:noProof/>
              </w:rPr>
              <w:t>3.1</w:t>
            </w:r>
            <w:r w:rsidR="003610B6">
              <w:rPr>
                <w:rFonts w:cstheme="minorBidi"/>
                <w:noProof/>
              </w:rPr>
              <w:tab/>
            </w:r>
            <w:r w:rsidRPr="00716E9A" w:rsidR="003610B6">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FE6E90">
              <w:rPr>
                <w:noProof/>
                <w:webHidden/>
              </w:rPr>
              <w:t>7</w:t>
            </w:r>
            <w:r w:rsidR="003610B6">
              <w:rPr>
                <w:noProof/>
                <w:webHidden/>
              </w:rPr>
              <w:fldChar w:fldCharType="end"/>
            </w:r>
          </w:hyperlink>
        </w:p>
        <w:p w:rsidR="003610B6" w:rsidRDefault="00862BE2" w14:paraId="399020CB" w14:textId="20ED5DA8">
          <w:pPr>
            <w:pStyle w:val="Sommario1"/>
            <w:tabs>
              <w:tab w:val="left" w:pos="440"/>
              <w:tab w:val="right" w:leader="dot" w:pos="9962"/>
            </w:tabs>
            <w:rPr>
              <w:rFonts w:eastAsiaTheme="minorEastAsia"/>
              <w:noProof/>
              <w:sz w:val="22"/>
              <w:szCs w:val="22"/>
              <w:lang w:val="it-IT" w:eastAsia="it-IT"/>
            </w:rPr>
          </w:pPr>
          <w:hyperlink w:history="1" w:anchor="_Toc57224297">
            <w:r w:rsidRPr="00716E9A" w:rsidR="003610B6">
              <w:rPr>
                <w:rStyle w:val="Collegamentoipertestuale"/>
                <w:noProof/>
              </w:rPr>
              <w:t>4.</w:t>
            </w:r>
            <w:r w:rsidR="003610B6">
              <w:rPr>
                <w:rFonts w:eastAsiaTheme="minorEastAsia"/>
                <w:noProof/>
                <w:sz w:val="22"/>
                <w:szCs w:val="22"/>
                <w:lang w:val="it-IT" w:eastAsia="it-IT"/>
              </w:rPr>
              <w:tab/>
            </w:r>
            <w:r w:rsidRPr="00716E9A" w:rsidR="003610B6">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FE6E90">
              <w:rPr>
                <w:noProof/>
                <w:webHidden/>
              </w:rPr>
              <w:t>8</w:t>
            </w:r>
            <w:r w:rsidR="003610B6">
              <w:rPr>
                <w:noProof/>
                <w:webHidden/>
              </w:rPr>
              <w:fldChar w:fldCharType="end"/>
            </w:r>
          </w:hyperlink>
        </w:p>
        <w:p w:rsidR="003610B6" w:rsidRDefault="00862BE2" w14:paraId="6946EE20" w14:textId="159C2A33">
          <w:pPr>
            <w:pStyle w:val="Sommario1"/>
            <w:tabs>
              <w:tab w:val="left" w:pos="440"/>
              <w:tab w:val="right" w:leader="dot" w:pos="9962"/>
            </w:tabs>
            <w:rPr>
              <w:rFonts w:eastAsiaTheme="minorEastAsia"/>
              <w:noProof/>
              <w:sz w:val="22"/>
              <w:szCs w:val="22"/>
              <w:lang w:val="it-IT" w:eastAsia="it-IT"/>
            </w:rPr>
          </w:pPr>
          <w:hyperlink w:history="1" w:anchor="_Toc57224298">
            <w:r w:rsidRPr="00716E9A" w:rsidR="003610B6">
              <w:rPr>
                <w:rStyle w:val="Collegamentoipertestuale"/>
                <w:noProof/>
              </w:rPr>
              <w:t>5.</w:t>
            </w:r>
            <w:r w:rsidR="003610B6">
              <w:rPr>
                <w:rFonts w:eastAsiaTheme="minorEastAsia"/>
                <w:noProof/>
                <w:sz w:val="22"/>
                <w:szCs w:val="22"/>
                <w:lang w:val="it-IT" w:eastAsia="it-IT"/>
              </w:rPr>
              <w:tab/>
            </w:r>
            <w:r w:rsidRPr="00716E9A" w:rsidR="003610B6">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FE6E90">
              <w:rPr>
                <w:noProof/>
                <w:webHidden/>
              </w:rPr>
              <w:t>9</w:t>
            </w:r>
            <w:r w:rsidR="003610B6">
              <w:rPr>
                <w:noProof/>
                <w:webHidden/>
              </w:rPr>
              <w:fldChar w:fldCharType="end"/>
            </w:r>
          </w:hyperlink>
        </w:p>
        <w:p w:rsidR="00031F2F" w:rsidRDefault="00031F2F" w14:paraId="2A400DB8" w14:textId="612A2E6B">
          <w:r>
            <w:rPr>
              <w:b/>
              <w:bCs/>
            </w:rPr>
            <w:fldChar w:fldCharType="end"/>
          </w:r>
        </w:p>
      </w:sdtContent>
    </w:sdt>
    <w:p w:rsidR="00813CE7" w:rsidP="00813CE7" w:rsidRDefault="00813CE7" w14:paraId="5DFD709C" w14:textId="307EB368">
      <w:pPr>
        <w:pStyle w:val="Corpotesto"/>
      </w:pPr>
    </w:p>
    <w:p w:rsidR="00813CE7" w:rsidP="00813CE7" w:rsidRDefault="00813CE7" w14:paraId="07B57114" w14:textId="066295B4">
      <w:pPr>
        <w:pStyle w:val="Corpotesto"/>
      </w:pPr>
    </w:p>
    <w:p w:rsidR="00813CE7" w:rsidP="00813CE7" w:rsidRDefault="00813CE7" w14:paraId="0F15DE34" w14:textId="0F65FD24">
      <w:pPr>
        <w:pStyle w:val="Corpotesto"/>
      </w:pPr>
    </w:p>
    <w:p w:rsidR="00813CE7" w:rsidP="00813CE7" w:rsidRDefault="00813CE7" w14:paraId="56AD1961" w14:textId="399AD3DB">
      <w:pPr>
        <w:pStyle w:val="Corpotesto"/>
      </w:pPr>
    </w:p>
    <w:p w:rsidR="00813CE7" w:rsidP="00813CE7" w:rsidRDefault="00813CE7" w14:paraId="03BE3CF9" w14:textId="1C14ED9B">
      <w:pPr>
        <w:pStyle w:val="Corpotesto"/>
      </w:pPr>
    </w:p>
    <w:p w:rsidR="00813CE7" w:rsidP="00813CE7" w:rsidRDefault="00813CE7" w14:paraId="69EC0270" w14:textId="117739C5">
      <w:pPr>
        <w:pStyle w:val="Corpotesto"/>
      </w:pPr>
    </w:p>
    <w:p w:rsidR="00813CE7" w:rsidP="00813CE7" w:rsidRDefault="00813CE7" w14:paraId="25EFEC65" w14:textId="7457955A">
      <w:pPr>
        <w:pStyle w:val="Corpotesto"/>
      </w:pPr>
    </w:p>
    <w:p w:rsidR="00813CE7" w:rsidP="00813CE7" w:rsidRDefault="00813CE7" w14:paraId="5F099EED" w14:textId="4A35EA5A">
      <w:pPr>
        <w:pStyle w:val="Corpotesto"/>
      </w:pPr>
    </w:p>
    <w:p w:rsidR="00813CE7" w:rsidP="00813CE7" w:rsidRDefault="00813CE7" w14:paraId="116C66D9" w14:textId="2D50D501">
      <w:pPr>
        <w:pStyle w:val="Corpotesto"/>
      </w:pPr>
    </w:p>
    <w:p w:rsidR="00813CE7" w:rsidP="00813CE7" w:rsidRDefault="00813CE7" w14:paraId="11086507" w14:textId="2BC8B864">
      <w:pPr>
        <w:pStyle w:val="Corpotesto"/>
      </w:pPr>
    </w:p>
    <w:p w:rsidR="00813CE7" w:rsidP="00813CE7" w:rsidRDefault="00813CE7" w14:paraId="4E56AC38" w14:textId="51A1153E">
      <w:pPr>
        <w:pStyle w:val="Corpotesto"/>
      </w:pPr>
    </w:p>
    <w:p w:rsidRPr="00813CE7" w:rsidR="00031F2F" w:rsidP="00813CE7" w:rsidRDefault="00031F2F" w14:paraId="75FA320E" w14:textId="77777777">
      <w:pPr>
        <w:pStyle w:val="Corpotesto"/>
      </w:pPr>
    </w:p>
    <w:p w:rsidR="00813CE7" w:rsidP="00097E4F" w:rsidRDefault="00031F2F" w14:paraId="04370250" w14:textId="44E7CFEC">
      <w:pPr>
        <w:pStyle w:val="Titolo1"/>
        <w:numPr>
          <w:ilvl w:val="0"/>
          <w:numId w:val="14"/>
        </w:numPr>
      </w:pPr>
      <w:r>
        <w:lastRenderedPageBreak/>
        <w:t xml:space="preserve"> </w:t>
      </w:r>
      <w:bookmarkStart w:name="_Toc57224283" w:id="13"/>
      <w:r w:rsidRPr="00813CE7" w:rsidR="00097E4F">
        <w:t>Software List</w:t>
      </w:r>
      <w:bookmarkStart w:name="header-n28" w:id="14"/>
      <w:bookmarkEnd w:id="13"/>
    </w:p>
    <w:p w:rsidRPr="00031F2F" w:rsidR="00031F2F" w:rsidP="00031F2F" w:rsidRDefault="00031F2F" w14:paraId="005187AB" w14:textId="1822CEE0">
      <w:pPr>
        <w:pStyle w:val="Corpotesto"/>
      </w:pPr>
    </w:p>
    <w:p w:rsidRPr="00031F2F" w:rsidR="00B5342A" w:rsidP="003610B6" w:rsidRDefault="003610B6" w14:paraId="0FBA91BB" w14:textId="2DD62184">
      <w:pPr>
        <w:pStyle w:val="Titolo3"/>
      </w:pPr>
      <w:bookmarkStart w:name="_Toc57224284" w:id="15"/>
      <w:r>
        <w:t xml:space="preserve">1.1 </w:t>
      </w:r>
      <w:r>
        <w:tab/>
      </w:r>
      <w:r w:rsidRPr="00813CE7" w:rsidR="00097E4F">
        <w:t>Asset Editing Software</w:t>
      </w:r>
      <w:bookmarkEnd w:id="15"/>
    </w:p>
    <w:tbl>
      <w:tblPr>
        <w:tblStyle w:val="Grigliatabella"/>
        <w:tblW w:w="0" w:type="auto"/>
        <w:tblLook w:val="04A0" w:firstRow="1" w:lastRow="0" w:firstColumn="1" w:lastColumn="0" w:noHBand="0" w:noVBand="1"/>
      </w:tblPr>
      <w:tblGrid>
        <w:gridCol w:w="2892"/>
        <w:gridCol w:w="2760"/>
        <w:gridCol w:w="2268"/>
      </w:tblGrid>
      <w:tr w:rsidR="00555C16" w:rsidTr="00555C16" w14:paraId="013064D8" w14:textId="4469B993">
        <w:tc>
          <w:tcPr>
            <w:tcW w:w="2892" w:type="dxa"/>
          </w:tcPr>
          <w:p w:rsidRPr="00B5342A" w:rsidR="00555C16" w:rsidP="00B5342A" w:rsidRDefault="00555C16" w14:paraId="3F963EE1" w14:textId="0EB1DF73">
            <w:pPr>
              <w:pStyle w:val="Corpotesto"/>
              <w:spacing w:before="0" w:after="0"/>
              <w:rPr>
                <w:b/>
                <w:bCs/>
              </w:rPr>
            </w:pPr>
            <w:r w:rsidRPr="00B5342A">
              <w:rPr>
                <w:b/>
                <w:bCs/>
              </w:rPr>
              <w:t>Software</w:t>
            </w:r>
          </w:p>
        </w:tc>
        <w:tc>
          <w:tcPr>
            <w:tcW w:w="2760" w:type="dxa"/>
          </w:tcPr>
          <w:p w:rsidRPr="00B5342A" w:rsidR="00555C16" w:rsidP="00B5342A" w:rsidRDefault="00555C16" w14:paraId="01F72418" w14:textId="07952736">
            <w:pPr>
              <w:pStyle w:val="Corpotesto"/>
              <w:spacing w:before="0" w:after="0"/>
              <w:rPr>
                <w:b/>
                <w:bCs/>
              </w:rPr>
            </w:pPr>
            <w:r w:rsidRPr="00B5342A">
              <w:rPr>
                <w:b/>
                <w:bCs/>
              </w:rPr>
              <w:t>Version</w:t>
            </w:r>
          </w:p>
        </w:tc>
        <w:tc>
          <w:tcPr>
            <w:tcW w:w="2268" w:type="dxa"/>
          </w:tcPr>
          <w:p w:rsidRPr="00B5342A" w:rsidR="00555C16" w:rsidP="00B5342A" w:rsidRDefault="00555C16" w14:paraId="27010F0D" w14:textId="19AE60A7">
            <w:pPr>
              <w:pStyle w:val="Corpotesto"/>
              <w:spacing w:before="0" w:after="0"/>
              <w:rPr>
                <w:b/>
                <w:bCs/>
              </w:rPr>
            </w:pPr>
            <w:r>
              <w:rPr>
                <w:b/>
                <w:bCs/>
              </w:rPr>
              <w:t>Platform</w:t>
            </w:r>
          </w:p>
        </w:tc>
      </w:tr>
      <w:tr w:rsidR="00555C16" w:rsidTr="00555C16" w14:paraId="1869D7FA" w14:textId="36F5140D">
        <w:tc>
          <w:tcPr>
            <w:tcW w:w="2892" w:type="dxa"/>
          </w:tcPr>
          <w:p w:rsidR="00555C16" w:rsidP="00B5342A" w:rsidRDefault="00555C16" w14:paraId="389967D2" w14:textId="2B7C5A10">
            <w:pPr>
              <w:pStyle w:val="Corpotesto"/>
              <w:spacing w:before="0" w:after="0"/>
            </w:pPr>
            <w:proofErr w:type="spellStart"/>
            <w:r>
              <w:t>RPGMaker</w:t>
            </w:r>
            <w:proofErr w:type="spellEnd"/>
            <w:r>
              <w:t xml:space="preserve"> </w:t>
            </w:r>
            <w:r w:rsidR="00E82D77">
              <w:t>MV</w:t>
            </w:r>
          </w:p>
        </w:tc>
        <w:tc>
          <w:tcPr>
            <w:tcW w:w="2760" w:type="dxa"/>
          </w:tcPr>
          <w:p w:rsidR="00555C16" w:rsidP="00B5342A" w:rsidRDefault="00E82D77" w14:paraId="7030BA59" w14:textId="46E5E40D">
            <w:pPr>
              <w:jc w:val="both"/>
            </w:pPr>
            <w:r>
              <w:t>1.5.0</w:t>
            </w:r>
          </w:p>
        </w:tc>
        <w:tc>
          <w:tcPr>
            <w:tcW w:w="2268" w:type="dxa"/>
          </w:tcPr>
          <w:p w:rsidR="00555C16" w:rsidP="00B5342A" w:rsidRDefault="00555C16" w14:paraId="730F076B" w14:textId="7CDE862F">
            <w:pPr>
              <w:jc w:val="both"/>
            </w:pPr>
            <w:r>
              <w:t xml:space="preserve">Windows </w:t>
            </w:r>
          </w:p>
        </w:tc>
      </w:tr>
      <w:tr w:rsidR="00555C16" w:rsidTr="00555C16" w14:paraId="671F52CA" w14:textId="69C46746">
        <w:tc>
          <w:tcPr>
            <w:tcW w:w="2892" w:type="dxa"/>
          </w:tcPr>
          <w:p w:rsidR="00555C16" w:rsidP="00B5342A" w:rsidRDefault="00555C16" w14:paraId="2AAA3DC3" w14:textId="6E929BD3">
            <w:pPr>
              <w:pStyle w:val="Corpotesto"/>
              <w:spacing w:before="0" w:after="0"/>
            </w:pPr>
            <w:proofErr w:type="spellStart"/>
            <w:r>
              <w:t>Piskel</w:t>
            </w:r>
            <w:proofErr w:type="spellEnd"/>
          </w:p>
        </w:tc>
        <w:tc>
          <w:tcPr>
            <w:tcW w:w="2760" w:type="dxa"/>
          </w:tcPr>
          <w:p w:rsidR="00555C16" w:rsidP="00B5342A" w:rsidRDefault="00555C16" w14:paraId="601029C5" w14:textId="06395BF1">
            <w:pPr>
              <w:jc w:val="both"/>
            </w:pPr>
            <w:r>
              <w:t>0.14.0</w:t>
            </w:r>
          </w:p>
        </w:tc>
        <w:tc>
          <w:tcPr>
            <w:tcW w:w="2268" w:type="dxa"/>
          </w:tcPr>
          <w:p w:rsidR="00555C16" w:rsidP="00B5342A" w:rsidRDefault="00555C16" w14:paraId="2EBAD5AD" w14:textId="09223F67">
            <w:pPr>
              <w:jc w:val="both"/>
            </w:pPr>
            <w:r>
              <w:t>Windows</w:t>
            </w:r>
          </w:p>
        </w:tc>
      </w:tr>
      <w:tr w:rsidR="00555C16" w:rsidTr="00555C16" w14:paraId="2680653F" w14:textId="439C27BB">
        <w:tc>
          <w:tcPr>
            <w:tcW w:w="2892" w:type="dxa"/>
          </w:tcPr>
          <w:p w:rsidR="00555C16" w:rsidP="00B5342A" w:rsidRDefault="00555C16" w14:paraId="2F8F5E2C" w14:textId="5E0FEC25">
            <w:pPr>
              <w:pStyle w:val="Corpotesto"/>
              <w:spacing w:before="0" w:after="0"/>
            </w:pPr>
            <w:r>
              <w:t>Audacity</w:t>
            </w:r>
          </w:p>
        </w:tc>
        <w:tc>
          <w:tcPr>
            <w:tcW w:w="2760" w:type="dxa"/>
          </w:tcPr>
          <w:p w:rsidR="00555C16" w:rsidP="00B5342A" w:rsidRDefault="00555C16" w14:paraId="2A1C9B59" w14:textId="7C720311">
            <w:pPr>
              <w:jc w:val="both"/>
            </w:pPr>
            <w:r>
              <w:t>2.4.2</w:t>
            </w:r>
          </w:p>
        </w:tc>
        <w:tc>
          <w:tcPr>
            <w:tcW w:w="2268" w:type="dxa"/>
          </w:tcPr>
          <w:p w:rsidR="00555C16" w:rsidP="00B5342A" w:rsidRDefault="00555C16" w14:paraId="58AD1377" w14:textId="69EC6D3C">
            <w:pPr>
              <w:jc w:val="both"/>
            </w:pPr>
            <w:r>
              <w:t>Windows</w:t>
            </w:r>
          </w:p>
        </w:tc>
      </w:tr>
    </w:tbl>
    <w:p w:rsidRPr="00813CE7" w:rsidR="00813CE7" w:rsidP="003610B6" w:rsidRDefault="00813CE7" w14:paraId="766F37EA" w14:textId="77777777">
      <w:pPr>
        <w:pStyle w:val="Titolo3"/>
      </w:pPr>
    </w:p>
    <w:p w:rsidRPr="003610B6" w:rsidR="00B5342A" w:rsidP="003610B6" w:rsidRDefault="003610B6" w14:paraId="34BE644B" w14:textId="21C5C9C1">
      <w:pPr>
        <w:pStyle w:val="Titolo3"/>
      </w:pPr>
      <w:bookmarkStart w:name="_Toc57224285" w:id="16"/>
      <w:bookmarkStart w:name="header-n36" w:id="17"/>
      <w:bookmarkEnd w:id="14"/>
      <w:r>
        <w:t xml:space="preserve">1.2 </w:t>
      </w:r>
      <w:r>
        <w:tab/>
      </w:r>
      <w:r w:rsidRPr="003610B6" w:rsidR="00097E4F">
        <w:t>Development Software</w:t>
      </w:r>
      <w:bookmarkEnd w:id="16"/>
    </w:p>
    <w:tbl>
      <w:tblPr>
        <w:tblStyle w:val="Grigliatabella"/>
        <w:tblW w:w="0" w:type="auto"/>
        <w:tblLook w:val="04A0" w:firstRow="1" w:lastRow="0" w:firstColumn="1" w:lastColumn="0" w:noHBand="0" w:noVBand="1"/>
      </w:tblPr>
      <w:tblGrid>
        <w:gridCol w:w="2683"/>
        <w:gridCol w:w="2909"/>
        <w:gridCol w:w="2298"/>
        <w:gridCol w:w="2298"/>
      </w:tblGrid>
      <w:tr w:rsidR="00555C16" w:rsidTr="00555C16" w14:paraId="442576AC" w14:textId="4BE84174">
        <w:tc>
          <w:tcPr>
            <w:tcW w:w="2683" w:type="dxa"/>
          </w:tcPr>
          <w:p w:rsidR="00555C16" w:rsidP="00B5342A" w:rsidRDefault="00555C16" w14:paraId="30E536B2" w14:textId="6641506C">
            <w:pPr>
              <w:pStyle w:val="Corpotesto"/>
              <w:spacing w:before="0" w:after="0"/>
            </w:pPr>
            <w:r w:rsidRPr="00B5342A">
              <w:rPr>
                <w:b/>
                <w:bCs/>
              </w:rPr>
              <w:t>Software</w:t>
            </w:r>
          </w:p>
        </w:tc>
        <w:tc>
          <w:tcPr>
            <w:tcW w:w="2909" w:type="dxa"/>
          </w:tcPr>
          <w:p w:rsidR="00555C16" w:rsidP="00B5342A" w:rsidRDefault="00555C16" w14:paraId="64701DFC" w14:textId="65932205">
            <w:pPr>
              <w:pStyle w:val="Corpotesto"/>
              <w:spacing w:before="0" w:after="0"/>
            </w:pPr>
            <w:r w:rsidRPr="00B5342A">
              <w:rPr>
                <w:b/>
                <w:bCs/>
              </w:rPr>
              <w:t>Version</w:t>
            </w:r>
          </w:p>
        </w:tc>
        <w:tc>
          <w:tcPr>
            <w:tcW w:w="2298" w:type="dxa"/>
          </w:tcPr>
          <w:p w:rsidRPr="00B5342A" w:rsidR="00555C16" w:rsidP="00B5342A" w:rsidRDefault="00555C16" w14:paraId="2823EE69" w14:textId="5DF99710">
            <w:pPr>
              <w:pStyle w:val="Corpotesto"/>
              <w:spacing w:before="0" w:after="0"/>
              <w:rPr>
                <w:b/>
                <w:bCs/>
              </w:rPr>
            </w:pPr>
            <w:r>
              <w:rPr>
                <w:b/>
                <w:bCs/>
              </w:rPr>
              <w:t>For</w:t>
            </w:r>
            <w:r w:rsidRPr="00555C16">
              <w:rPr>
                <w:b/>
                <w:bCs/>
              </w:rPr>
              <w:t xml:space="preserve"> what</w:t>
            </w:r>
          </w:p>
        </w:tc>
        <w:tc>
          <w:tcPr>
            <w:tcW w:w="2298" w:type="dxa"/>
          </w:tcPr>
          <w:p w:rsidRPr="00B5342A" w:rsidR="00555C16" w:rsidP="00B5342A" w:rsidRDefault="00555C16" w14:paraId="057E01DF" w14:textId="4049E29B">
            <w:pPr>
              <w:pStyle w:val="Corpotesto"/>
              <w:spacing w:before="0" w:after="0"/>
              <w:rPr>
                <w:b/>
                <w:bCs/>
              </w:rPr>
            </w:pPr>
            <w:r>
              <w:rPr>
                <w:b/>
                <w:bCs/>
              </w:rPr>
              <w:t>Platform</w:t>
            </w:r>
          </w:p>
        </w:tc>
      </w:tr>
      <w:tr w:rsidR="00E82D77" w:rsidTr="00555C16" w14:paraId="07671B69" w14:textId="4E1A85AD">
        <w:tc>
          <w:tcPr>
            <w:tcW w:w="2683" w:type="dxa"/>
          </w:tcPr>
          <w:p w:rsidR="00E82D77" w:rsidP="00E82D77" w:rsidRDefault="00E82D77" w14:paraId="6C46787A" w14:textId="61578747">
            <w:pPr>
              <w:pStyle w:val="Corpotesto"/>
              <w:spacing w:before="0" w:after="0"/>
            </w:pPr>
            <w:proofErr w:type="spellStart"/>
            <w:r>
              <w:t>RPGMaker</w:t>
            </w:r>
            <w:proofErr w:type="spellEnd"/>
            <w:r>
              <w:t xml:space="preserve"> MV</w:t>
            </w:r>
          </w:p>
        </w:tc>
        <w:tc>
          <w:tcPr>
            <w:tcW w:w="2909" w:type="dxa"/>
          </w:tcPr>
          <w:p w:rsidR="00E82D77" w:rsidP="00E82D77" w:rsidRDefault="00E82D77" w14:paraId="6688D1E9" w14:textId="251C9C3C">
            <w:r>
              <w:t>1.5.0</w:t>
            </w:r>
          </w:p>
        </w:tc>
        <w:tc>
          <w:tcPr>
            <w:tcW w:w="2298" w:type="dxa"/>
          </w:tcPr>
          <w:p w:rsidR="00E82D77" w:rsidP="00E82D77" w:rsidRDefault="00E82D77" w14:paraId="6A872A7E" w14:textId="727D1D41">
            <w:r w:rsidRPr="00B5342A">
              <w:rPr>
                <w:i/>
                <w:iCs/>
              </w:rPr>
              <w:t>Prototype</w:t>
            </w:r>
          </w:p>
        </w:tc>
        <w:tc>
          <w:tcPr>
            <w:tcW w:w="2298" w:type="dxa"/>
          </w:tcPr>
          <w:p w:rsidR="00E82D77" w:rsidP="00E82D77" w:rsidRDefault="00E82D77" w14:paraId="5E760C26" w14:textId="707EB301">
            <w:r>
              <w:t>Windows</w:t>
            </w:r>
          </w:p>
        </w:tc>
      </w:tr>
      <w:tr w:rsidR="00E82D77" w:rsidTr="00555C16" w14:paraId="126D7737" w14:textId="71BCE89D">
        <w:tc>
          <w:tcPr>
            <w:tcW w:w="2683" w:type="dxa"/>
          </w:tcPr>
          <w:p w:rsidR="00E82D77" w:rsidP="00E82D77" w:rsidRDefault="00E82D77" w14:paraId="199336AE" w14:textId="0D7D4048">
            <w:pPr>
              <w:pStyle w:val="Corpotesto"/>
              <w:spacing w:before="0" w:after="0"/>
            </w:pPr>
            <w:r>
              <w:t>Unity</w:t>
            </w:r>
          </w:p>
        </w:tc>
        <w:tc>
          <w:tcPr>
            <w:tcW w:w="2909" w:type="dxa"/>
          </w:tcPr>
          <w:p w:rsidR="00E82D77" w:rsidP="00E82D77" w:rsidRDefault="00E82D77" w14:paraId="3FA57924" w14:textId="4B50D1A2">
            <w:r>
              <w:t xml:space="preserve">2019.1.15f1 (Long Term Support) </w:t>
            </w:r>
          </w:p>
        </w:tc>
        <w:tc>
          <w:tcPr>
            <w:tcW w:w="2298" w:type="dxa"/>
          </w:tcPr>
          <w:p w:rsidR="00E82D77" w:rsidP="00E82D77" w:rsidRDefault="00E82D77" w14:paraId="7734D4EE" w14:textId="768711BC">
            <w:r w:rsidRPr="00B5342A">
              <w:rPr>
                <w:i/>
                <w:iCs/>
              </w:rPr>
              <w:t>Release</w:t>
            </w:r>
          </w:p>
        </w:tc>
        <w:tc>
          <w:tcPr>
            <w:tcW w:w="2298" w:type="dxa"/>
          </w:tcPr>
          <w:p w:rsidR="00E82D77" w:rsidP="00E82D77" w:rsidRDefault="00E82D77" w14:paraId="40D99F14" w14:textId="47A62121">
            <w:r>
              <w:t>Windows</w:t>
            </w:r>
          </w:p>
        </w:tc>
      </w:tr>
      <w:tr w:rsidR="00E82D77" w:rsidTr="00555C16" w14:paraId="1559C79A" w14:textId="77B89C67">
        <w:tc>
          <w:tcPr>
            <w:tcW w:w="2683" w:type="dxa"/>
          </w:tcPr>
          <w:p w:rsidR="00E82D77" w:rsidP="00E82D77" w:rsidRDefault="00E82D77" w14:paraId="0C833A65" w14:textId="1FB545F5">
            <w:pPr>
              <w:pStyle w:val="Corpotesto"/>
              <w:spacing w:before="0" w:after="0"/>
            </w:pPr>
            <w:r>
              <w:t>Notepad++</w:t>
            </w:r>
          </w:p>
        </w:tc>
        <w:tc>
          <w:tcPr>
            <w:tcW w:w="2909" w:type="dxa"/>
          </w:tcPr>
          <w:p w:rsidR="00E82D77" w:rsidP="00E82D77" w:rsidRDefault="00E82D77" w14:paraId="2163FE20" w14:textId="17C65BC5">
            <w:r>
              <w:t>7.9.1</w:t>
            </w:r>
          </w:p>
        </w:tc>
        <w:tc>
          <w:tcPr>
            <w:tcW w:w="2298" w:type="dxa"/>
          </w:tcPr>
          <w:p w:rsidR="00E82D77" w:rsidP="00E82D77" w:rsidRDefault="00E82D77" w14:paraId="005508F8" w14:textId="77777777"/>
        </w:tc>
        <w:tc>
          <w:tcPr>
            <w:tcW w:w="2298" w:type="dxa"/>
          </w:tcPr>
          <w:p w:rsidR="00E82D77" w:rsidP="00E82D77" w:rsidRDefault="00E82D77" w14:paraId="5945B4C9" w14:textId="4B51BAE4">
            <w:r>
              <w:t>Windows</w:t>
            </w:r>
          </w:p>
        </w:tc>
      </w:tr>
      <w:tr w:rsidR="00E82D77" w:rsidTr="00555C16" w14:paraId="5C4E91B3" w14:textId="623560AE">
        <w:tc>
          <w:tcPr>
            <w:tcW w:w="2683" w:type="dxa"/>
          </w:tcPr>
          <w:p w:rsidR="00E82D77" w:rsidP="00E82D77" w:rsidRDefault="00E82D77" w14:paraId="304B27DA" w14:textId="19418D04">
            <w:pPr>
              <w:pStyle w:val="Corpotesto"/>
              <w:spacing w:before="0" w:after="0"/>
            </w:pPr>
            <w:r>
              <w:t>Git</w:t>
            </w:r>
          </w:p>
        </w:tc>
        <w:tc>
          <w:tcPr>
            <w:tcW w:w="2909" w:type="dxa"/>
          </w:tcPr>
          <w:p w:rsidR="00E82D77" w:rsidP="00E82D77" w:rsidRDefault="00E82D77" w14:paraId="4E44A5EB" w14:textId="086CE0E1">
            <w:r>
              <w:t>2.29.</w:t>
            </w:r>
            <w:proofErr w:type="gramStart"/>
            <w:r>
              <w:t>2.windows</w:t>
            </w:r>
            <w:proofErr w:type="gramEnd"/>
            <w:r>
              <w:t>.2</w:t>
            </w:r>
          </w:p>
        </w:tc>
        <w:tc>
          <w:tcPr>
            <w:tcW w:w="2298" w:type="dxa"/>
          </w:tcPr>
          <w:p w:rsidR="00E82D77" w:rsidP="00E82D77" w:rsidRDefault="00E82D77" w14:paraId="34CADD63" w14:textId="77777777"/>
        </w:tc>
        <w:tc>
          <w:tcPr>
            <w:tcW w:w="2298" w:type="dxa"/>
          </w:tcPr>
          <w:p w:rsidR="00E82D77" w:rsidP="00E82D77" w:rsidRDefault="00E82D77" w14:paraId="659BE133" w14:textId="197B96BF">
            <w:r>
              <w:t>Windows</w:t>
            </w:r>
          </w:p>
        </w:tc>
      </w:tr>
    </w:tbl>
    <w:p w:rsidR="00B5342A" w:rsidRDefault="00B5342A" w14:paraId="06DAD93D" w14:textId="77777777">
      <w:pPr>
        <w:pStyle w:val="Titolo4"/>
      </w:pPr>
      <w:bookmarkStart w:name="header-n52" w:id="18"/>
      <w:bookmarkEnd w:id="17"/>
    </w:p>
    <w:p w:rsidRPr="003610B6" w:rsidR="00B5342A" w:rsidP="003610B6" w:rsidRDefault="003610B6" w14:paraId="3494C990" w14:textId="017CD736">
      <w:pPr>
        <w:pStyle w:val="Titolo3"/>
      </w:pPr>
      <w:bookmarkStart w:name="_Toc57224286" w:id="19"/>
      <w:r>
        <w:t>1.3</w:t>
      </w:r>
      <w:r>
        <w:tab/>
      </w:r>
      <w:r w:rsidRPr="003610B6" w:rsidR="00097E4F">
        <w:t>Organization Software</w:t>
      </w:r>
      <w:bookmarkEnd w:id="19"/>
    </w:p>
    <w:tbl>
      <w:tblPr>
        <w:tblStyle w:val="Grigliatabella"/>
        <w:tblW w:w="0" w:type="auto"/>
        <w:tblLook w:val="04A0" w:firstRow="1" w:lastRow="0" w:firstColumn="1" w:lastColumn="0" w:noHBand="0" w:noVBand="1"/>
      </w:tblPr>
      <w:tblGrid>
        <w:gridCol w:w="2800"/>
        <w:gridCol w:w="3168"/>
        <w:gridCol w:w="2110"/>
      </w:tblGrid>
      <w:tr w:rsidR="00555C16" w:rsidTr="00555C16" w14:paraId="2D0C766E" w14:textId="31613AA6">
        <w:tc>
          <w:tcPr>
            <w:tcW w:w="2800" w:type="dxa"/>
          </w:tcPr>
          <w:p w:rsidR="00555C16" w:rsidP="00555C16" w:rsidRDefault="00555C16" w14:paraId="0A8B9526" w14:textId="1B2F0801">
            <w:pPr>
              <w:pStyle w:val="Corpotesto"/>
              <w:spacing w:before="0" w:after="0"/>
            </w:pPr>
            <w:r w:rsidRPr="00B5342A">
              <w:rPr>
                <w:b/>
                <w:bCs/>
              </w:rPr>
              <w:t>Software</w:t>
            </w:r>
          </w:p>
        </w:tc>
        <w:tc>
          <w:tcPr>
            <w:tcW w:w="3168" w:type="dxa"/>
          </w:tcPr>
          <w:p w:rsidR="00555C16" w:rsidP="00555C16" w:rsidRDefault="00555C16" w14:paraId="27E59185" w14:textId="4890D306">
            <w:pPr>
              <w:pStyle w:val="Corpotesto"/>
              <w:spacing w:before="0" w:after="0"/>
            </w:pPr>
            <w:r w:rsidRPr="00B5342A">
              <w:rPr>
                <w:b/>
                <w:bCs/>
              </w:rPr>
              <w:t>Version</w:t>
            </w:r>
          </w:p>
        </w:tc>
        <w:tc>
          <w:tcPr>
            <w:tcW w:w="2110" w:type="dxa"/>
          </w:tcPr>
          <w:p w:rsidRPr="00B5342A" w:rsidR="00555C16" w:rsidP="00555C16" w:rsidRDefault="00555C16" w14:paraId="7A13C0FA" w14:textId="29C48AC7">
            <w:pPr>
              <w:pStyle w:val="Corpotesto"/>
              <w:spacing w:before="0" w:after="0"/>
              <w:rPr>
                <w:b/>
                <w:bCs/>
              </w:rPr>
            </w:pPr>
            <w:r>
              <w:rPr>
                <w:b/>
                <w:bCs/>
              </w:rPr>
              <w:t>Platform</w:t>
            </w:r>
          </w:p>
        </w:tc>
      </w:tr>
      <w:tr w:rsidR="00555C16" w:rsidTr="00555C16" w14:paraId="1AFC18D5" w14:textId="26B6854B">
        <w:tc>
          <w:tcPr>
            <w:tcW w:w="2800" w:type="dxa"/>
          </w:tcPr>
          <w:p w:rsidR="00555C16" w:rsidP="00555C16" w:rsidRDefault="00555C16" w14:paraId="52282F01" w14:textId="73D467CD">
            <w:pPr>
              <w:pStyle w:val="Corpotesto"/>
              <w:spacing w:before="0" w:after="0"/>
            </w:pPr>
            <w:r>
              <w:t>Notepad++</w:t>
            </w:r>
          </w:p>
        </w:tc>
        <w:tc>
          <w:tcPr>
            <w:tcW w:w="3168" w:type="dxa"/>
          </w:tcPr>
          <w:p w:rsidR="00555C16" w:rsidP="00555C16" w:rsidRDefault="00555C16" w14:paraId="6AA0196B" w14:textId="0538CDB2">
            <w:r>
              <w:t>7.9.1</w:t>
            </w:r>
          </w:p>
        </w:tc>
        <w:tc>
          <w:tcPr>
            <w:tcW w:w="2110" w:type="dxa"/>
          </w:tcPr>
          <w:p w:rsidR="00555C16" w:rsidP="00555C16" w:rsidRDefault="00555C16" w14:paraId="432451FB" w14:textId="740CABE3">
            <w:r>
              <w:t>Windows</w:t>
            </w:r>
          </w:p>
        </w:tc>
      </w:tr>
      <w:tr w:rsidR="00555C16" w:rsidTr="00555C16" w14:paraId="1B63BBC8" w14:textId="71887E66">
        <w:tc>
          <w:tcPr>
            <w:tcW w:w="2800" w:type="dxa"/>
          </w:tcPr>
          <w:p w:rsidR="00555C16" w:rsidP="00555C16" w:rsidRDefault="00555C16" w14:paraId="545159A0" w14:textId="3516EE11">
            <w:pPr>
              <w:pStyle w:val="Corpotesto"/>
              <w:spacing w:before="0" w:after="0"/>
            </w:pPr>
            <w:proofErr w:type="spellStart"/>
            <w:r>
              <w:t>Typora</w:t>
            </w:r>
            <w:proofErr w:type="spellEnd"/>
          </w:p>
        </w:tc>
        <w:tc>
          <w:tcPr>
            <w:tcW w:w="3168" w:type="dxa"/>
          </w:tcPr>
          <w:p w:rsidR="00555C16" w:rsidP="00555C16" w:rsidRDefault="00555C16" w14:paraId="4FE83C72" w14:textId="49AE8F57">
            <w:r>
              <w:t>0.9.96 (beta)</w:t>
            </w:r>
          </w:p>
        </w:tc>
        <w:tc>
          <w:tcPr>
            <w:tcW w:w="2110" w:type="dxa"/>
          </w:tcPr>
          <w:p w:rsidR="00555C16" w:rsidP="00555C16" w:rsidRDefault="00555C16" w14:paraId="1C660837" w14:textId="252B1B21">
            <w:r>
              <w:t>Windows</w:t>
            </w:r>
          </w:p>
        </w:tc>
      </w:tr>
      <w:tr w:rsidR="00555C16" w:rsidTr="00555C16" w14:paraId="4313DD4A" w14:textId="29A03FD8">
        <w:tc>
          <w:tcPr>
            <w:tcW w:w="2800" w:type="dxa"/>
          </w:tcPr>
          <w:p w:rsidR="00555C16" w:rsidP="00555C16" w:rsidRDefault="00555C16" w14:paraId="5C279D61" w14:textId="51DF059D">
            <w:pPr>
              <w:pStyle w:val="Corpotesto"/>
              <w:spacing w:before="0" w:after="0"/>
            </w:pPr>
            <w:r>
              <w:t>Paint.net</w:t>
            </w:r>
          </w:p>
        </w:tc>
        <w:tc>
          <w:tcPr>
            <w:tcW w:w="3168" w:type="dxa"/>
          </w:tcPr>
          <w:p w:rsidR="00555C16" w:rsidP="00555C16" w:rsidRDefault="00555C16" w14:paraId="76CD7524" w14:textId="1671431F">
            <w:r>
              <w:t>4.2.14</w:t>
            </w:r>
          </w:p>
        </w:tc>
        <w:tc>
          <w:tcPr>
            <w:tcW w:w="2110" w:type="dxa"/>
          </w:tcPr>
          <w:p w:rsidR="00555C16" w:rsidP="00555C16" w:rsidRDefault="00555C16" w14:paraId="03BE0EB9" w14:textId="01BC779D">
            <w:r>
              <w:t>Windows</w:t>
            </w:r>
          </w:p>
        </w:tc>
      </w:tr>
      <w:tr w:rsidR="00555C16" w:rsidTr="00555C16" w14:paraId="4151CCB7" w14:textId="2CFCD345">
        <w:tc>
          <w:tcPr>
            <w:tcW w:w="2800" w:type="dxa"/>
          </w:tcPr>
          <w:p w:rsidR="00555C16" w:rsidP="00555C16" w:rsidRDefault="00555C16" w14:paraId="6C1D396B" w14:textId="30A6BA65">
            <w:pPr>
              <w:pStyle w:val="Corpotesto"/>
              <w:spacing w:before="0" w:after="0"/>
            </w:pPr>
            <w:proofErr w:type="spellStart"/>
            <w:r>
              <w:t>Pandoc</w:t>
            </w:r>
            <w:proofErr w:type="spellEnd"/>
          </w:p>
        </w:tc>
        <w:tc>
          <w:tcPr>
            <w:tcW w:w="3168" w:type="dxa"/>
          </w:tcPr>
          <w:p w:rsidR="00555C16" w:rsidP="00555C16" w:rsidRDefault="00555C16" w14:paraId="3830C066" w14:textId="2AB254F0">
            <w:r>
              <w:t>2.11.1.1</w:t>
            </w:r>
          </w:p>
        </w:tc>
        <w:tc>
          <w:tcPr>
            <w:tcW w:w="2110" w:type="dxa"/>
          </w:tcPr>
          <w:p w:rsidR="00555C16" w:rsidP="00555C16" w:rsidRDefault="00555C16" w14:paraId="7A41DA13" w14:textId="36458579">
            <w:r>
              <w:t>Windows</w:t>
            </w:r>
          </w:p>
        </w:tc>
      </w:tr>
      <w:tr w:rsidR="00555C16" w:rsidTr="00555C16" w14:paraId="048BD622" w14:textId="0BFF58F0">
        <w:tc>
          <w:tcPr>
            <w:tcW w:w="2800" w:type="dxa"/>
          </w:tcPr>
          <w:p w:rsidR="00555C16" w:rsidP="00555C16" w:rsidRDefault="00555C16" w14:paraId="7A276324" w14:textId="4ACED471">
            <w:pPr>
              <w:pStyle w:val="Corpotesto"/>
              <w:spacing w:before="0" w:after="0"/>
            </w:pPr>
            <w:r>
              <w:t>Microsoft Word</w:t>
            </w:r>
          </w:p>
        </w:tc>
        <w:tc>
          <w:tcPr>
            <w:tcW w:w="3168" w:type="dxa"/>
          </w:tcPr>
          <w:p w:rsidR="00555C16" w:rsidP="00555C16" w:rsidRDefault="00555C16" w14:paraId="5413540A" w14:textId="45500A92">
            <w:r>
              <w:t>18.2008.12711.0</w:t>
            </w:r>
          </w:p>
        </w:tc>
        <w:tc>
          <w:tcPr>
            <w:tcW w:w="2110" w:type="dxa"/>
          </w:tcPr>
          <w:p w:rsidR="00555C16" w:rsidP="00555C16" w:rsidRDefault="00555C16" w14:paraId="5E03A8E1" w14:textId="452F1B1C">
            <w:r>
              <w:t>Windows</w:t>
            </w:r>
          </w:p>
        </w:tc>
      </w:tr>
      <w:tr w:rsidR="00555C16" w:rsidTr="00555C16" w14:paraId="25736318" w14:textId="45711B47">
        <w:tc>
          <w:tcPr>
            <w:tcW w:w="2800" w:type="dxa"/>
          </w:tcPr>
          <w:p w:rsidR="00555C16" w:rsidP="00B5342A" w:rsidRDefault="00555C16" w14:paraId="03A2894F" w14:textId="532E26A2">
            <w:pPr>
              <w:pStyle w:val="Corpotesto"/>
              <w:spacing w:before="0" w:after="0"/>
            </w:pPr>
            <w:r>
              <w:t>Draw.io</w:t>
            </w:r>
          </w:p>
        </w:tc>
        <w:tc>
          <w:tcPr>
            <w:tcW w:w="3168" w:type="dxa"/>
          </w:tcPr>
          <w:p w:rsidR="00555C16" w:rsidP="00A91673" w:rsidRDefault="00555C16" w14:paraId="0D7A3C99" w14:textId="5237E4C4">
            <w:r>
              <w:t>13.9.9</w:t>
            </w:r>
          </w:p>
        </w:tc>
        <w:tc>
          <w:tcPr>
            <w:tcW w:w="2110" w:type="dxa"/>
          </w:tcPr>
          <w:p w:rsidR="00555C16" w:rsidP="00A91673" w:rsidRDefault="00555C16" w14:paraId="1F3039C1" w14:textId="7199CC9A">
            <w:r>
              <w:t>Web</w:t>
            </w:r>
          </w:p>
        </w:tc>
      </w:tr>
    </w:tbl>
    <w:p w:rsidRPr="00B5342A" w:rsidR="00B5342A" w:rsidP="00B5342A" w:rsidRDefault="00B5342A" w14:paraId="79782475" w14:textId="42315434">
      <w:pPr>
        <w:pStyle w:val="Corpotesto"/>
      </w:pPr>
    </w:p>
    <w:p w:rsidRPr="003610B6" w:rsidR="00B5342A" w:rsidP="003610B6" w:rsidRDefault="003610B6" w14:paraId="3B053D62" w14:textId="5BC13FB0">
      <w:pPr>
        <w:pStyle w:val="Titolo3"/>
      </w:pPr>
      <w:bookmarkStart w:name="_Toc57224287" w:id="20"/>
      <w:bookmarkStart w:name="header-n66" w:id="21"/>
      <w:bookmarkEnd w:id="18"/>
      <w:r>
        <w:t>1.4</w:t>
      </w:r>
      <w:r>
        <w:tab/>
      </w:r>
      <w:r w:rsidRPr="003610B6" w:rsidR="00097E4F">
        <w:t>Environments</w:t>
      </w:r>
      <w:bookmarkEnd w:id="20"/>
    </w:p>
    <w:tbl>
      <w:tblPr>
        <w:tblStyle w:val="Grigliatabella"/>
        <w:tblW w:w="0" w:type="auto"/>
        <w:tblLook w:val="04A0" w:firstRow="1" w:lastRow="0" w:firstColumn="1" w:lastColumn="0" w:noHBand="0" w:noVBand="1"/>
      </w:tblPr>
      <w:tblGrid>
        <w:gridCol w:w="5056"/>
        <w:gridCol w:w="5056"/>
      </w:tblGrid>
      <w:tr w:rsidR="00B5342A" w:rsidTr="00B5342A" w14:paraId="41915B54" w14:textId="77777777">
        <w:tc>
          <w:tcPr>
            <w:tcW w:w="5056" w:type="dxa"/>
          </w:tcPr>
          <w:p w:rsidR="00B5342A" w:rsidP="00B5342A" w:rsidRDefault="00B5342A" w14:paraId="1F02EFA0" w14:textId="26ACC8CC">
            <w:pPr>
              <w:pStyle w:val="Corpotesto"/>
              <w:spacing w:before="0" w:after="0"/>
            </w:pPr>
            <w:r w:rsidRPr="00B5342A">
              <w:rPr>
                <w:b/>
                <w:bCs/>
              </w:rPr>
              <w:t>Software</w:t>
            </w:r>
          </w:p>
        </w:tc>
        <w:tc>
          <w:tcPr>
            <w:tcW w:w="5056" w:type="dxa"/>
          </w:tcPr>
          <w:p w:rsidR="00B5342A" w:rsidP="00B5342A" w:rsidRDefault="00B5342A" w14:paraId="4EAF991A" w14:textId="4DA00783">
            <w:pPr>
              <w:pStyle w:val="Corpotesto"/>
              <w:spacing w:before="0" w:after="0"/>
            </w:pPr>
            <w:r w:rsidRPr="00B5342A">
              <w:rPr>
                <w:b/>
                <w:bCs/>
              </w:rPr>
              <w:t>Version</w:t>
            </w:r>
          </w:p>
        </w:tc>
      </w:tr>
      <w:tr w:rsidR="00B5342A" w:rsidTr="00B5342A" w14:paraId="420D5C16" w14:textId="77777777">
        <w:tc>
          <w:tcPr>
            <w:tcW w:w="5056" w:type="dxa"/>
          </w:tcPr>
          <w:p w:rsidR="00B5342A" w:rsidP="00B5342A" w:rsidRDefault="00B5342A" w14:paraId="00697A0A" w14:textId="61073EBF">
            <w:r>
              <w:t xml:space="preserve">Windows 10 </w:t>
            </w:r>
          </w:p>
        </w:tc>
        <w:tc>
          <w:tcPr>
            <w:tcW w:w="5056" w:type="dxa"/>
          </w:tcPr>
          <w:p w:rsidR="00B5342A" w:rsidP="00B5342A" w:rsidRDefault="00B5342A" w14:paraId="697B80E9" w14:textId="6DFF1554">
            <w:pPr>
              <w:pStyle w:val="Corpotesto"/>
              <w:spacing w:before="0" w:after="0"/>
            </w:pPr>
            <w:r>
              <w:t>Pro 2004</w:t>
            </w:r>
          </w:p>
        </w:tc>
      </w:tr>
    </w:tbl>
    <w:p w:rsidR="00B5342A" w:rsidP="00B5342A" w:rsidRDefault="00B5342A" w14:paraId="6F35C82C" w14:textId="154ED37F">
      <w:pPr>
        <w:pStyle w:val="Corpotesto"/>
      </w:pPr>
    </w:p>
    <w:p w:rsidRPr="00B5342A" w:rsidR="00B5342A" w:rsidP="00B5342A" w:rsidRDefault="00B5342A" w14:paraId="16E2C93C" w14:textId="142E818B">
      <w:r>
        <w:br w:type="page"/>
      </w:r>
    </w:p>
    <w:p w:rsidRPr="00A91673" w:rsidR="00A91673" w:rsidP="00097E4F" w:rsidRDefault="00097E4F" w14:paraId="3FF329F0" w14:textId="29277978">
      <w:pPr>
        <w:pStyle w:val="Titolo1"/>
        <w:numPr>
          <w:ilvl w:val="0"/>
          <w:numId w:val="14"/>
        </w:numPr>
      </w:pPr>
      <w:bookmarkStart w:name="_Toc57224288" w:id="22"/>
      <w:bookmarkStart w:name="header-n70" w:id="23"/>
      <w:bookmarkEnd w:id="12"/>
      <w:bookmarkEnd w:id="21"/>
      <w:r w:rsidRPr="00B5342A">
        <w:lastRenderedPageBreak/>
        <w:t>Data Types and Format</w:t>
      </w:r>
      <w:bookmarkStart w:name="header-n71" w:id="24"/>
      <w:bookmarkEnd w:id="22"/>
    </w:p>
    <w:p w:rsidRPr="00A91673" w:rsidR="00A91673" w:rsidP="003610B6" w:rsidRDefault="003610B6" w14:paraId="23437BFE" w14:textId="0A1B24E1">
      <w:pPr>
        <w:pStyle w:val="Titolo3"/>
      </w:pPr>
      <w:bookmarkStart w:name="_Toc57224289" w:id="25"/>
      <w:r>
        <w:t>2.1</w:t>
      </w:r>
      <w:r>
        <w:tab/>
      </w:r>
      <w:r w:rsidRPr="00A91673" w:rsidR="00097E4F">
        <w:t>Diagrams</w:t>
      </w:r>
      <w:bookmarkEnd w:id="25"/>
    </w:p>
    <w:tbl>
      <w:tblPr>
        <w:tblStyle w:val="Grigliatabella"/>
        <w:tblW w:w="0" w:type="auto"/>
        <w:tblLook w:val="04A0" w:firstRow="1" w:lastRow="0" w:firstColumn="1" w:lastColumn="0" w:noHBand="0" w:noVBand="1"/>
      </w:tblPr>
      <w:tblGrid>
        <w:gridCol w:w="5056"/>
        <w:gridCol w:w="5056"/>
      </w:tblGrid>
      <w:tr w:rsidR="00A91673" w:rsidTr="6DDEAA6B" w14:paraId="43FA4672" w14:textId="77777777">
        <w:tc>
          <w:tcPr>
            <w:tcW w:w="5056" w:type="dxa"/>
            <w:tcMar/>
          </w:tcPr>
          <w:p w:rsidRPr="00A91673" w:rsidR="00A91673" w:rsidP="00A91673" w:rsidRDefault="00A91673" w14:paraId="1BE5CD56" w14:textId="6C8F9D25">
            <w:pPr>
              <w:pStyle w:val="Corpotesto"/>
              <w:spacing w:before="0" w:after="0"/>
              <w:rPr>
                <w:b/>
                <w:bCs/>
              </w:rPr>
            </w:pPr>
            <w:r w:rsidRPr="00A91673">
              <w:rPr>
                <w:b/>
                <w:bCs/>
              </w:rPr>
              <w:t>Format</w:t>
            </w:r>
          </w:p>
        </w:tc>
        <w:tc>
          <w:tcPr>
            <w:tcW w:w="5056" w:type="dxa"/>
            <w:tcMar/>
          </w:tcPr>
          <w:p w:rsidRPr="00A91673" w:rsidR="00A91673" w:rsidP="00A91673" w:rsidRDefault="00A91673" w14:paraId="5A03199B" w14:textId="00DCF28C">
            <w:pPr>
              <w:pStyle w:val="Corpotesto"/>
              <w:spacing w:before="0" w:after="0"/>
              <w:rPr>
                <w:b/>
                <w:bCs/>
              </w:rPr>
            </w:pPr>
            <w:r w:rsidRPr="00A91673">
              <w:rPr>
                <w:b/>
                <w:bCs/>
              </w:rPr>
              <w:t>Description</w:t>
            </w:r>
          </w:p>
        </w:tc>
      </w:tr>
      <w:tr w:rsidR="00A91673" w:rsidTr="6DDEAA6B" w14:paraId="10744FDC" w14:textId="77777777">
        <w:trPr>
          <w:trHeight w:val="451"/>
        </w:trPr>
        <w:tc>
          <w:tcPr>
            <w:tcW w:w="5056" w:type="dxa"/>
            <w:tcMar/>
          </w:tcPr>
          <w:p w:rsidR="00A91673" w:rsidP="00A91673" w:rsidRDefault="00A91673" w14:paraId="08B16747" w14:textId="676CBC5F">
            <w:pPr>
              <w:pStyle w:val="Corpotesto"/>
              <w:spacing w:before="0" w:after="0"/>
            </w:pPr>
            <w:proofErr w:type="gramStart"/>
            <w:r>
              <w:t>.</w:t>
            </w:r>
            <w:proofErr w:type="spellStart"/>
            <w:r>
              <w:t>drawio</w:t>
            </w:r>
            <w:proofErr w:type="spellEnd"/>
            <w:proofErr w:type="gramEnd"/>
          </w:p>
        </w:tc>
        <w:tc>
          <w:tcPr>
            <w:tcW w:w="5056" w:type="dxa"/>
            <w:tcMar/>
          </w:tcPr>
          <w:p w:rsidR="00A91673" w:rsidP="00A91673" w:rsidRDefault="00A91673" w14:paraId="18D3CD36" w14:textId="579D5CDB">
            <w:pPr>
              <w:pStyle w:val="Corpotesto"/>
              <w:spacing w:before="0" w:after="0"/>
            </w:pPr>
            <w:r w:rsidR="6DDEAA6B">
              <w:rPr/>
              <w:t>Save format for the draw.io software. It works as a source for diagrams, allowing for easy and quick edits when needed. Diagrams are then exported in the .png format</w:t>
            </w:r>
          </w:p>
        </w:tc>
      </w:tr>
      <w:tr w:rsidR="00A91673" w:rsidTr="6DDEAA6B" w14:paraId="5616389F" w14:textId="77777777">
        <w:tc>
          <w:tcPr>
            <w:tcW w:w="5056" w:type="dxa"/>
            <w:tcMar/>
          </w:tcPr>
          <w:p w:rsidR="00A91673" w:rsidP="00A91673" w:rsidRDefault="00A91673" w14:paraId="736D55E8" w14:textId="552CEE36">
            <w:pPr>
              <w:pStyle w:val="Corpotesto"/>
              <w:spacing w:before="0" w:after="0"/>
            </w:pPr>
            <w:r>
              <w:t>.</w:t>
            </w:r>
            <w:proofErr w:type="spellStart"/>
            <w:r>
              <w:t>png</w:t>
            </w:r>
            <w:proofErr w:type="spellEnd"/>
          </w:p>
        </w:tc>
        <w:tc>
          <w:tcPr>
            <w:tcW w:w="5056" w:type="dxa"/>
            <w:tcMar/>
          </w:tcPr>
          <w:p w:rsidR="00A91673" w:rsidP="00A91673" w:rsidRDefault="00A91673" w14:paraId="4485A4F6" w14:textId="2894251D">
            <w:pPr>
              <w:pStyle w:val="Corpotesto"/>
              <w:spacing w:before="0" w:after="0"/>
            </w:pPr>
            <w:r>
              <w:t>The image exported from draw.io files to be inserted in the documentation.</w:t>
            </w:r>
          </w:p>
        </w:tc>
      </w:tr>
    </w:tbl>
    <w:p w:rsidRPr="00A91673" w:rsidR="003E7FFB" w:rsidP="00A91673" w:rsidRDefault="003E7FFB" w14:paraId="0062F7E4" w14:textId="448C92A2">
      <w:pPr>
        <w:pStyle w:val="Titolo4"/>
        <w:rPr>
          <w:sz w:val="28"/>
          <w:szCs w:val="22"/>
        </w:rPr>
      </w:pPr>
    </w:p>
    <w:p w:rsidRPr="003610B6" w:rsidR="00A91673" w:rsidP="003610B6" w:rsidRDefault="003610B6" w14:paraId="38FDE619" w14:textId="3CEE0679">
      <w:pPr>
        <w:pStyle w:val="Titolo3"/>
      </w:pPr>
      <w:bookmarkStart w:name="_Toc57224290" w:id="26"/>
      <w:bookmarkStart w:name="header-n73" w:id="27"/>
      <w:bookmarkEnd w:id="24"/>
      <w:r>
        <w:t>2.2</w:t>
      </w:r>
      <w:r>
        <w:tab/>
      </w:r>
      <w:r w:rsidRPr="003610B6" w:rsidR="00097E4F">
        <w:t>Text</w:t>
      </w:r>
      <w:bookmarkEnd w:id="26"/>
    </w:p>
    <w:tbl>
      <w:tblPr>
        <w:tblStyle w:val="Grigliatabella"/>
        <w:tblW w:w="0" w:type="auto"/>
        <w:tblLook w:val="04A0" w:firstRow="1" w:lastRow="0" w:firstColumn="1" w:lastColumn="0" w:noHBand="0" w:noVBand="1"/>
      </w:tblPr>
      <w:tblGrid>
        <w:gridCol w:w="5056"/>
        <w:gridCol w:w="5056"/>
      </w:tblGrid>
      <w:tr w:rsidR="00A91673" w:rsidTr="00D14191" w14:paraId="5E6B38D0" w14:textId="77777777">
        <w:tc>
          <w:tcPr>
            <w:tcW w:w="5056" w:type="dxa"/>
          </w:tcPr>
          <w:p w:rsidRPr="00A91673" w:rsidR="00A91673" w:rsidP="00D14191" w:rsidRDefault="00A91673" w14:paraId="46ED37D0" w14:textId="77777777">
            <w:pPr>
              <w:pStyle w:val="Corpotesto"/>
              <w:spacing w:before="0" w:after="0"/>
              <w:rPr>
                <w:b/>
                <w:bCs/>
              </w:rPr>
            </w:pPr>
            <w:r w:rsidRPr="00A91673">
              <w:rPr>
                <w:b/>
                <w:bCs/>
              </w:rPr>
              <w:t>Format</w:t>
            </w:r>
          </w:p>
        </w:tc>
        <w:tc>
          <w:tcPr>
            <w:tcW w:w="5056" w:type="dxa"/>
          </w:tcPr>
          <w:p w:rsidRPr="00A91673" w:rsidR="00A91673" w:rsidP="00D14191" w:rsidRDefault="00A91673" w14:paraId="15830533" w14:textId="77777777">
            <w:pPr>
              <w:pStyle w:val="Corpotesto"/>
              <w:spacing w:before="0" w:after="0"/>
              <w:rPr>
                <w:b/>
                <w:bCs/>
              </w:rPr>
            </w:pPr>
            <w:r w:rsidRPr="00A91673">
              <w:rPr>
                <w:b/>
                <w:bCs/>
              </w:rPr>
              <w:t>Description</w:t>
            </w:r>
          </w:p>
        </w:tc>
      </w:tr>
      <w:tr w:rsidR="00A91673" w:rsidTr="00D14191" w14:paraId="7606EB67" w14:textId="77777777">
        <w:trPr>
          <w:trHeight w:val="451"/>
        </w:trPr>
        <w:tc>
          <w:tcPr>
            <w:tcW w:w="5056" w:type="dxa"/>
          </w:tcPr>
          <w:p w:rsidR="00A91673" w:rsidP="00D14191" w:rsidRDefault="00A91673" w14:paraId="526F61BF" w14:textId="295CECF2">
            <w:pPr>
              <w:pStyle w:val="Corpotesto"/>
              <w:spacing w:before="0" w:after="0"/>
            </w:pPr>
            <w:r>
              <w:t>.md</w:t>
            </w:r>
          </w:p>
        </w:tc>
        <w:tc>
          <w:tcPr>
            <w:tcW w:w="5056" w:type="dxa"/>
          </w:tcPr>
          <w:p w:rsidR="00A91673" w:rsidP="00D14191" w:rsidRDefault="00A91673" w14:paraId="1605C297" w14:textId="532289E7">
            <w:pPr>
              <w:pStyle w:val="Corpotesto"/>
              <w:spacing w:before="0" w:after="0"/>
            </w:pPr>
            <w:r>
              <w:t>Pure markdown with no extensions for actual documentation.</w:t>
            </w:r>
          </w:p>
        </w:tc>
      </w:tr>
      <w:tr w:rsidR="00A91673" w:rsidTr="00D14191" w14:paraId="013FF9AE" w14:textId="77777777">
        <w:tc>
          <w:tcPr>
            <w:tcW w:w="5056" w:type="dxa"/>
          </w:tcPr>
          <w:p w:rsidR="00A91673" w:rsidP="00D14191" w:rsidRDefault="00A91673" w14:paraId="0281B260" w14:textId="0BB300F2">
            <w:pPr>
              <w:pStyle w:val="Corpotesto"/>
              <w:spacing w:before="0" w:after="0"/>
            </w:pPr>
            <w:r>
              <w:t>.docx</w:t>
            </w:r>
          </w:p>
        </w:tc>
        <w:tc>
          <w:tcPr>
            <w:tcW w:w="5056" w:type="dxa"/>
          </w:tcPr>
          <w:p w:rsidR="00A91673" w:rsidP="00A91673" w:rsidRDefault="00A91673" w14:paraId="44A4CC57" w14:textId="3CC6BA2C">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rsidR="003E7FFB" w:rsidP="003610B6" w:rsidRDefault="003E7FFB" w14:paraId="1430F8E5" w14:textId="79556ECD">
      <w:pPr>
        <w:pStyle w:val="Sottotitolo"/>
        <w:numPr>
          <w:ilvl w:val="0"/>
          <w:numId w:val="0"/>
        </w:numPr>
        <w:ind w:left="1080" w:hanging="720"/>
      </w:pPr>
    </w:p>
    <w:p w:rsidRPr="003610B6" w:rsidR="00A91673" w:rsidP="003610B6" w:rsidRDefault="003610B6" w14:paraId="2D981A43" w14:textId="522BC6CB">
      <w:pPr>
        <w:pStyle w:val="Titolo3"/>
      </w:pPr>
      <w:bookmarkStart w:name="_Toc57224291" w:id="28"/>
      <w:bookmarkStart w:name="header-n75" w:id="29"/>
      <w:bookmarkEnd w:id="27"/>
      <w:r w:rsidR="6DDEAA6B">
        <w:rPr/>
        <w:t>2.3</w:t>
      </w:r>
      <w:r>
        <w:tab/>
      </w:r>
      <w:r w:rsidR="6DDEAA6B">
        <w:rPr/>
        <w:t>Pictures</w:t>
      </w:r>
      <w:bookmarkEnd w:id="28"/>
    </w:p>
    <w:tbl>
      <w:tblPr>
        <w:tblStyle w:val="Grigliatabella"/>
        <w:tblW w:w="0" w:type="auto"/>
        <w:tblLayout w:type="fixed"/>
        <w:tblLook w:val="06A0" w:firstRow="1" w:lastRow="0" w:firstColumn="1" w:lastColumn="0" w:noHBand="1" w:noVBand="1"/>
      </w:tblPr>
      <w:tblGrid>
        <w:gridCol w:w="4980"/>
        <w:gridCol w:w="4980"/>
      </w:tblGrid>
      <w:tr w:rsidR="6DDEAA6B" w:rsidTr="6DDEAA6B" w14:paraId="2E30206F">
        <w:tc>
          <w:tcPr>
            <w:tcW w:w="4980" w:type="dxa"/>
            <w:tcMar/>
          </w:tcPr>
          <w:p w:rsidR="6DDEAA6B" w:rsidP="6DDEAA6B" w:rsidRDefault="6DDEAA6B" w14:paraId="466AA72B" w14:textId="7BF20BE9">
            <w:pPr>
              <w:pStyle w:val="Corpotesto"/>
            </w:pPr>
            <w:r w:rsidR="6DDEAA6B">
              <w:rPr/>
              <w:t>.piskel</w:t>
            </w:r>
          </w:p>
        </w:tc>
        <w:tc>
          <w:tcPr>
            <w:tcW w:w="4980" w:type="dxa"/>
            <w:tcMar/>
          </w:tcPr>
          <w:p w:rsidR="6DDEAA6B" w:rsidP="6DDEAA6B" w:rsidRDefault="6DDEAA6B" w14:paraId="2C9BBBEC" w14:textId="345F7F53">
            <w:pPr>
              <w:pStyle w:val="Corpotesto"/>
            </w:pPr>
            <w:r w:rsidR="6DDEAA6B">
              <w:rPr/>
              <w:t>Piskel project format that keeps all the editing information.</w:t>
            </w:r>
          </w:p>
        </w:tc>
      </w:tr>
      <w:tr w:rsidR="6DDEAA6B" w:rsidTr="6DDEAA6B" w14:paraId="55253A09">
        <w:tc>
          <w:tcPr>
            <w:tcW w:w="4980" w:type="dxa"/>
            <w:tcMar/>
          </w:tcPr>
          <w:p w:rsidR="6DDEAA6B" w:rsidP="6DDEAA6B" w:rsidRDefault="6DDEAA6B" w14:paraId="4C92B257" w14:textId="0C55DA23">
            <w:pPr>
              <w:pStyle w:val="Corpotesto"/>
            </w:pPr>
            <w:r w:rsidR="6DDEAA6B">
              <w:rPr/>
              <w:t>.pdn</w:t>
            </w:r>
          </w:p>
        </w:tc>
        <w:tc>
          <w:tcPr>
            <w:tcW w:w="4980" w:type="dxa"/>
            <w:tcMar/>
          </w:tcPr>
          <w:p w:rsidR="6DDEAA6B" w:rsidP="6DDEAA6B" w:rsidRDefault="6DDEAA6B" w14:paraId="520E643E" w14:textId="3E753146">
            <w:pPr>
              <w:pStyle w:val="Corpotesto"/>
            </w:pPr>
            <w:r w:rsidR="6DDEAA6B">
              <w:rPr/>
              <w:t>Paint.net format that keeps all the editing information.</w:t>
            </w:r>
          </w:p>
        </w:tc>
      </w:tr>
      <w:tr w:rsidR="6DDEAA6B" w:rsidTr="6DDEAA6B" w14:paraId="0327C8F1">
        <w:tc>
          <w:tcPr>
            <w:tcW w:w="4980" w:type="dxa"/>
            <w:tcMar/>
          </w:tcPr>
          <w:p w:rsidR="6DDEAA6B" w:rsidP="6DDEAA6B" w:rsidRDefault="6DDEAA6B" w14:paraId="426A3FBA" w14:textId="6B012AEE">
            <w:pPr>
              <w:pStyle w:val="Corpotesto"/>
            </w:pPr>
            <w:r w:rsidR="6DDEAA6B">
              <w:rPr/>
              <w:t>.jpg and .png (documentation)</w:t>
            </w:r>
          </w:p>
        </w:tc>
        <w:tc>
          <w:tcPr>
            <w:tcW w:w="4980" w:type="dxa"/>
            <w:tcMar/>
          </w:tcPr>
          <w:p w:rsidR="6DDEAA6B" w:rsidP="6DDEAA6B" w:rsidRDefault="6DDEAA6B" w14:paraId="635898E6" w14:textId="033EFE22">
            <w:pPr>
              <w:pStyle w:val="Corpotesto"/>
            </w:pPr>
            <w:r w:rsidR="6DDEAA6B">
              <w:rPr/>
              <w:t>Standard format for images with no constraints (for example for documentation pictures like characters' portrait, settings and so on...)</w:t>
            </w:r>
          </w:p>
        </w:tc>
      </w:tr>
      <w:tr w:rsidR="6DDEAA6B" w:rsidTr="6DDEAA6B" w14:paraId="5020520C">
        <w:tc>
          <w:tcPr>
            <w:tcW w:w="4980" w:type="dxa"/>
            <w:tcMar/>
          </w:tcPr>
          <w:p w:rsidR="6DDEAA6B" w:rsidP="6DDEAA6B" w:rsidRDefault="6DDEAA6B" w14:paraId="67DD3E8E" w14:textId="3FF49E9F">
            <w:pPr>
              <w:pStyle w:val="Corpotesto"/>
            </w:pPr>
            <w:r w:rsidR="6DDEAA6B">
              <w:rPr/>
              <w:t>.png (game)</w:t>
            </w:r>
          </w:p>
        </w:tc>
        <w:tc>
          <w:tcPr>
            <w:tcW w:w="4980" w:type="dxa"/>
            <w:tcMar/>
          </w:tcPr>
          <w:p w:rsidR="6DDEAA6B" w:rsidP="6DDEAA6B" w:rsidRDefault="6DDEAA6B" w14:paraId="05253E34" w14:textId="389F707F">
            <w:pPr>
              <w:pStyle w:val="Corpotesto"/>
            </w:pPr>
            <w:r w:rsidR="6DDEAA6B">
              <w:rPr/>
              <w:t>Exported image for game usage.</w:t>
            </w:r>
          </w:p>
          <w:p w:rsidR="6DDEAA6B" w:rsidP="6DDEAA6B" w:rsidRDefault="6DDEAA6B" w14:paraId="22C173F3" w14:textId="5E78DE2F">
            <w:pPr>
              <w:pStyle w:val="Corpotesto"/>
            </w:pPr>
            <w:r w:rsidR="6DDEAA6B">
              <w:rPr/>
              <w:t xml:space="preserve"> </w:t>
            </w:r>
          </w:p>
          <w:p w:rsidR="6DDEAA6B" w:rsidP="6DDEAA6B" w:rsidRDefault="6DDEAA6B" w14:paraId="43CF574A" w14:textId="2E93CB6C">
            <w:pPr>
              <w:pStyle w:val="Corpotesto"/>
            </w:pPr>
            <w:r w:rsidR="6DDEAA6B">
              <w:rPr/>
              <w:t>- All images have a 32 bits color depth.</w:t>
            </w:r>
          </w:p>
          <w:p w:rsidR="6DDEAA6B" w:rsidP="6DDEAA6B" w:rsidRDefault="6DDEAA6B" w14:paraId="149F2BCF" w14:textId="70B4ED82">
            <w:pPr>
              <w:pStyle w:val="Corpotesto"/>
            </w:pPr>
            <w:r w:rsidR="6DDEAA6B">
              <w:rPr/>
              <w:t>- Background images: 1920\*1080</w:t>
            </w:r>
          </w:p>
          <w:p w:rsidR="6DDEAA6B" w:rsidP="6DDEAA6B" w:rsidRDefault="6DDEAA6B" w14:paraId="648F67C2" w14:textId="3C7E3304">
            <w:pPr>
              <w:pStyle w:val="Corpotesto"/>
            </w:pPr>
            <w:r w:rsidR="6DDEAA6B">
              <w:rPr/>
              <w:t>- Tilesets: each tile is 64\*64 pixels.</w:t>
            </w:r>
          </w:p>
          <w:p w:rsidR="6DDEAA6B" w:rsidP="6DDEAA6B" w:rsidRDefault="6DDEAA6B" w14:paraId="0DCADF7A" w14:textId="7A74DA0A">
            <w:pPr>
              <w:pStyle w:val="Corpotesto"/>
            </w:pPr>
            <w:r w:rsidR="6DDEAA6B">
              <w:rPr/>
              <w:t>- Iconset: each tile is 64\*64 pixels.</w:t>
            </w:r>
          </w:p>
          <w:p w:rsidR="6DDEAA6B" w:rsidP="6DDEAA6B" w:rsidRDefault="6DDEAA6B" w14:paraId="433BB305" w14:textId="099A1B5F">
            <w:pPr>
              <w:pStyle w:val="Corpotesto"/>
            </w:pPr>
            <w:r w:rsidR="6DDEAA6B">
              <w:rPr/>
              <w:t>- Faceset: each tile is 256\*256. Each file must contain different facial expressions for the same character.</w:t>
            </w:r>
          </w:p>
          <w:p w:rsidR="6DDEAA6B" w:rsidP="6DDEAA6B" w:rsidRDefault="6DDEAA6B" w14:paraId="3D6DFD0A" w14:textId="389FF505">
            <w:pPr>
              <w:pStyle w:val="Corpotesto"/>
            </w:pPr>
            <w:r w:rsidR="6DDEAA6B">
              <w:rPr/>
              <w:t xml:space="preserve">- Character set: each tile is 64\*64 pixels. A character set must be 60 tiles wide and at most 4 tiles tall. </w:t>
            </w:r>
          </w:p>
          <w:p w:rsidR="6DDEAA6B" w:rsidP="6DDEAA6B" w:rsidRDefault="6DDEAA6B" w14:paraId="3C043D9E" w14:textId="2FCC6A04">
            <w:pPr>
              <w:pStyle w:val="Corpotesto"/>
            </w:pPr>
            <w:r w:rsidR="6DDEAA6B">
              <w:rPr/>
              <w:t xml:space="preserve">   - Each 60 horizontally consecutive tiles form a contiguous walking animation, with the 2nd one representing the idle state. </w:t>
            </w:r>
          </w:p>
          <w:p w:rsidR="6DDEAA6B" w:rsidP="6DDEAA6B" w:rsidRDefault="6DDEAA6B" w14:paraId="74FA7E72" w14:textId="2DF20B11">
            <w:pPr>
              <w:pStyle w:val="Corpotesto"/>
            </w:pPr>
            <w:r w:rsidR="6DDEAA6B">
              <w:rPr/>
              <w:t xml:space="preserve">   - Each row represent an animation; non-rotating objects only have one row</w:t>
            </w:r>
          </w:p>
          <w:p w:rsidR="6DDEAA6B" w:rsidP="6DDEAA6B" w:rsidRDefault="6DDEAA6B" w14:paraId="6DEB2DD3" w14:textId="52EED444">
            <w:pPr>
              <w:pStyle w:val="Corpotesto"/>
            </w:pPr>
            <w:r w:rsidR="6DDEAA6B">
              <w:rPr/>
              <w:t xml:space="preserve">   - Objects with an animation for each direction have 4 rows in the following order: right, up, left, down</w:t>
            </w:r>
          </w:p>
        </w:tc>
      </w:tr>
    </w:tbl>
    <w:p w:rsidR="00A91673" w:rsidP="00A91673" w:rsidRDefault="00A91673" w14:paraId="23331972" w14:textId="77777777">
      <w:pPr>
        <w:ind w:left="1200"/>
      </w:pPr>
    </w:p>
    <w:p w:rsidRPr="003610B6" w:rsidR="00A91673" w:rsidP="003610B6" w:rsidRDefault="003610B6" w14:paraId="28F55438" w14:textId="7A37EB5D">
      <w:pPr>
        <w:pStyle w:val="Titolo3"/>
      </w:pPr>
      <w:bookmarkStart w:name="_Toc57224292" w:id="30"/>
      <w:bookmarkStart w:name="header-n101" w:id="31"/>
      <w:bookmarkEnd w:id="29"/>
      <w:r>
        <w:t>2.4</w:t>
      </w:r>
      <w:r>
        <w:tab/>
      </w:r>
      <w:r w:rsidRPr="003610B6" w:rsidR="00097E4F">
        <w:t>Video</w:t>
      </w:r>
      <w:bookmarkEnd w:id="30"/>
    </w:p>
    <w:p w:rsidR="003E7FFB" w:rsidRDefault="00097E4F" w14:paraId="4151DCB1" w14:textId="10A8B464">
      <w:pPr>
        <w:pStyle w:val="FirstParagraph"/>
        <w:rPr>
          <w:b/>
          <w:bCs/>
          <w:i/>
          <w:iCs/>
        </w:rPr>
      </w:pPr>
      <w:r w:rsidRPr="00A91673">
        <w:rPr>
          <w:b/>
          <w:bCs/>
          <w:i/>
          <w:iCs/>
        </w:rPr>
        <w:t>.</w:t>
      </w:r>
      <w:proofErr w:type="spellStart"/>
      <w:r w:rsidRPr="00A91673">
        <w:rPr>
          <w:b/>
          <w:bCs/>
          <w:i/>
          <w:iCs/>
        </w:rPr>
        <w:t>mkv</w:t>
      </w:r>
      <w:proofErr w:type="spellEnd"/>
      <w:r w:rsidRPr="00A91673">
        <w:rPr>
          <w:b/>
          <w:bCs/>
          <w:i/>
          <w:iCs/>
        </w:rPr>
        <w:t>, .mp4</w:t>
      </w:r>
    </w:p>
    <w:tbl>
      <w:tblPr>
        <w:tblStyle w:val="Grigliatabella"/>
        <w:tblW w:w="0" w:type="auto"/>
        <w:tblLook w:val="04A0" w:firstRow="1" w:lastRow="0" w:firstColumn="1" w:lastColumn="0" w:noHBand="0" w:noVBand="1"/>
      </w:tblPr>
      <w:tblGrid>
        <w:gridCol w:w="5056"/>
        <w:gridCol w:w="5056"/>
      </w:tblGrid>
      <w:tr w:rsidR="00A91673" w:rsidTr="00A91673" w14:paraId="25E0F34A" w14:textId="77777777">
        <w:tc>
          <w:tcPr>
            <w:tcW w:w="5056" w:type="dxa"/>
          </w:tcPr>
          <w:p w:rsidRPr="00031F2F" w:rsidR="00A91673" w:rsidP="00A91673" w:rsidRDefault="00A91673" w14:paraId="0BA64E36" w14:textId="4C112AFF">
            <w:pPr>
              <w:pStyle w:val="Corpotesto"/>
              <w:spacing w:before="0" w:after="0"/>
            </w:pPr>
            <w:r w:rsidRPr="00031F2F">
              <w:t>Resolution</w:t>
            </w:r>
          </w:p>
        </w:tc>
        <w:tc>
          <w:tcPr>
            <w:tcW w:w="5056" w:type="dxa"/>
          </w:tcPr>
          <w:p w:rsidRPr="00031F2F" w:rsidR="00A91673" w:rsidP="00A91673" w:rsidRDefault="00A91673" w14:paraId="06131A34" w14:textId="2E072653">
            <w:pPr>
              <w:pStyle w:val="Corpotesto"/>
              <w:spacing w:before="0" w:after="0"/>
            </w:pPr>
            <w:r w:rsidRPr="00031F2F">
              <w:t>1920*1080</w:t>
            </w:r>
          </w:p>
        </w:tc>
      </w:tr>
      <w:tr w:rsidR="00A91673" w:rsidTr="00A91673" w14:paraId="55759558" w14:textId="77777777">
        <w:tc>
          <w:tcPr>
            <w:tcW w:w="5056" w:type="dxa"/>
          </w:tcPr>
          <w:p w:rsidRPr="00031F2F" w:rsidR="00A91673" w:rsidP="00A91673" w:rsidRDefault="00A91673" w14:paraId="41E232C7" w14:textId="5E477640">
            <w:pPr>
              <w:pStyle w:val="Corpotesto"/>
              <w:spacing w:before="0" w:after="0"/>
            </w:pPr>
            <w:r w:rsidRPr="00031F2F">
              <w:t>FPS</w:t>
            </w:r>
          </w:p>
        </w:tc>
        <w:tc>
          <w:tcPr>
            <w:tcW w:w="5056" w:type="dxa"/>
          </w:tcPr>
          <w:p w:rsidRPr="00031F2F" w:rsidR="00A91673" w:rsidP="00A91673" w:rsidRDefault="00A91673" w14:paraId="1DC2CE6B" w14:textId="6B00A98E">
            <w:pPr>
              <w:pStyle w:val="Corpotesto"/>
              <w:spacing w:before="0" w:after="0"/>
            </w:pPr>
            <w:r w:rsidRPr="00031F2F">
              <w:t>60</w:t>
            </w:r>
          </w:p>
        </w:tc>
      </w:tr>
      <w:tr w:rsidR="00A91673" w:rsidTr="00A91673" w14:paraId="2B162773" w14:textId="77777777">
        <w:tc>
          <w:tcPr>
            <w:tcW w:w="5056" w:type="dxa"/>
          </w:tcPr>
          <w:p w:rsidRPr="00031F2F" w:rsidR="00A91673" w:rsidP="00A91673" w:rsidRDefault="00A91673" w14:paraId="1AEF2CD5" w14:textId="1DBA60B8">
            <w:pPr>
              <w:pStyle w:val="Corpotesto"/>
              <w:spacing w:before="0" w:after="0"/>
            </w:pPr>
            <w:r w:rsidRPr="00031F2F">
              <w:t>Audio Sample Rate</w:t>
            </w:r>
          </w:p>
        </w:tc>
        <w:tc>
          <w:tcPr>
            <w:tcW w:w="5056" w:type="dxa"/>
          </w:tcPr>
          <w:p w:rsidRPr="00031F2F" w:rsidR="00A91673" w:rsidP="00A91673" w:rsidRDefault="00A91673" w14:paraId="6497B561" w14:textId="4112D020">
            <w:pPr>
              <w:pStyle w:val="Corpotesto"/>
              <w:spacing w:before="0" w:after="0"/>
            </w:pPr>
            <w:r w:rsidRPr="00031F2F">
              <w:t>48000 Hz</w:t>
            </w:r>
          </w:p>
        </w:tc>
      </w:tr>
      <w:tr w:rsidR="00A91673" w:rsidTr="00A91673" w14:paraId="3AB1A91E" w14:textId="77777777">
        <w:tc>
          <w:tcPr>
            <w:tcW w:w="5056" w:type="dxa"/>
          </w:tcPr>
          <w:p w:rsidRPr="00031F2F" w:rsidR="00A91673" w:rsidP="00A91673" w:rsidRDefault="00A91673" w14:paraId="0BF43F1F" w14:textId="2722ED10">
            <w:pPr>
              <w:pStyle w:val="Corpotesto"/>
              <w:spacing w:before="0" w:after="0"/>
            </w:pPr>
            <w:r w:rsidRPr="00031F2F">
              <w:t>Audio Channels</w:t>
            </w:r>
          </w:p>
        </w:tc>
        <w:tc>
          <w:tcPr>
            <w:tcW w:w="5056" w:type="dxa"/>
          </w:tcPr>
          <w:p w:rsidRPr="00031F2F" w:rsidR="00A91673" w:rsidP="00A91673" w:rsidRDefault="00A91673" w14:paraId="342641A8" w14:textId="740D9200">
            <w:pPr>
              <w:pStyle w:val="Corpotesto"/>
              <w:spacing w:before="0" w:after="0"/>
            </w:pPr>
            <w:r w:rsidRPr="00031F2F">
              <w:t>Stereo</w:t>
            </w:r>
          </w:p>
        </w:tc>
      </w:tr>
    </w:tbl>
    <w:p w:rsidRPr="00A91673" w:rsidR="00A91673" w:rsidP="00A91673" w:rsidRDefault="00A91673" w14:paraId="331D09B1" w14:textId="77777777">
      <w:pPr>
        <w:pStyle w:val="Corpotesto"/>
      </w:pPr>
    </w:p>
    <w:p w:rsidRPr="003610B6" w:rsidR="003E7FFB" w:rsidP="003610B6" w:rsidRDefault="003610B6" w14:paraId="0C8CAB74" w14:textId="7FFDE699">
      <w:pPr>
        <w:pStyle w:val="Titolo3"/>
      </w:pPr>
      <w:bookmarkStart w:name="_Toc57224293" w:id="32"/>
      <w:bookmarkStart w:name="header-n112" w:id="33"/>
      <w:bookmarkEnd w:id="31"/>
      <w:r>
        <w:t>2.5</w:t>
      </w:r>
      <w:r>
        <w:tab/>
      </w:r>
      <w:r w:rsidRPr="003610B6" w:rsidR="00097E4F">
        <w:t>Audio</w:t>
      </w:r>
      <w:bookmarkEnd w:id="32"/>
    </w:p>
    <w:p w:rsidR="003E7FFB" w:rsidRDefault="00097E4F" w14:paraId="0B9A27BB" w14:textId="545EAF26">
      <w:pPr>
        <w:pStyle w:val="FirstParagraph"/>
        <w:rPr>
          <w:b/>
          <w:bCs/>
          <w:i/>
          <w:iCs/>
        </w:rPr>
      </w:pPr>
      <w:r w:rsidRPr="00031F2F">
        <w:rPr>
          <w:b/>
          <w:bCs/>
          <w:i/>
          <w:iCs/>
        </w:rPr>
        <w:t>.</w:t>
      </w:r>
      <w:proofErr w:type="spellStart"/>
      <w:r w:rsidRPr="00031F2F">
        <w:rPr>
          <w:b/>
          <w:bCs/>
          <w:i/>
          <w:iCs/>
        </w:rPr>
        <w:t>ogg</w:t>
      </w:r>
      <w:proofErr w:type="spellEnd"/>
      <w:r w:rsidRPr="00031F2F">
        <w:rPr>
          <w:b/>
          <w:bCs/>
          <w:i/>
          <w:iCs/>
        </w:rPr>
        <w:t xml:space="preserve"> </w:t>
      </w:r>
      <w:proofErr w:type="spellStart"/>
      <w:r w:rsidRPr="00031F2F">
        <w:rPr>
          <w:b/>
          <w:bCs/>
          <w:i/>
          <w:iCs/>
        </w:rPr>
        <w:t>Vorbis</w:t>
      </w:r>
      <w:proofErr w:type="spellEnd"/>
      <w:r w:rsidRPr="00031F2F">
        <w:rPr>
          <w:b/>
          <w:bCs/>
          <w:i/>
          <w:iCs/>
        </w:rPr>
        <w:t xml:space="preserve"> Audio File</w:t>
      </w:r>
    </w:p>
    <w:tbl>
      <w:tblPr>
        <w:tblStyle w:val="Grigliatabella"/>
        <w:tblW w:w="0" w:type="auto"/>
        <w:tblLook w:val="04A0" w:firstRow="1" w:lastRow="0" w:firstColumn="1" w:lastColumn="0" w:noHBand="0" w:noVBand="1"/>
      </w:tblPr>
      <w:tblGrid>
        <w:gridCol w:w="5056"/>
        <w:gridCol w:w="5056"/>
      </w:tblGrid>
      <w:tr w:rsidR="00031F2F" w:rsidTr="6DDEAA6B" w14:paraId="6FF65233" w14:textId="77777777">
        <w:tc>
          <w:tcPr>
            <w:tcW w:w="5056" w:type="dxa"/>
            <w:tcMar/>
          </w:tcPr>
          <w:p w:rsidR="00031F2F" w:rsidP="00D14191" w:rsidRDefault="00031F2F" w14:paraId="224B0494" w14:textId="1D7B7204">
            <w:pPr>
              <w:pStyle w:val="Corpotesto"/>
              <w:spacing w:before="0" w:after="0"/>
            </w:pPr>
            <w:r>
              <w:t>Audio Channels</w:t>
            </w:r>
          </w:p>
        </w:tc>
        <w:tc>
          <w:tcPr>
            <w:tcW w:w="5056" w:type="dxa"/>
            <w:tcMar/>
          </w:tcPr>
          <w:p w:rsidR="00031F2F" w:rsidP="00D14191" w:rsidRDefault="00031F2F" w14:paraId="32FB5B9D" w14:textId="2DA41D8C">
            <w:pPr>
              <w:pStyle w:val="Corpotesto"/>
              <w:spacing w:before="0" w:after="0"/>
            </w:pPr>
            <w:r>
              <w:t>Stereo</w:t>
            </w:r>
          </w:p>
        </w:tc>
      </w:tr>
      <w:tr w:rsidR="00031F2F" w:rsidTr="6DDEAA6B" w14:paraId="28FE1A6C" w14:textId="77777777">
        <w:tc>
          <w:tcPr>
            <w:tcW w:w="5056" w:type="dxa"/>
            <w:tcMar/>
          </w:tcPr>
          <w:p w:rsidR="00031F2F" w:rsidP="00D14191" w:rsidRDefault="00031F2F" w14:paraId="57BC6942" w14:textId="6F9EA6DB">
            <w:pPr>
              <w:pStyle w:val="Corpotesto"/>
              <w:spacing w:before="0" w:after="0"/>
            </w:pPr>
            <w:r>
              <w:t>Sample Rate</w:t>
            </w:r>
          </w:p>
        </w:tc>
        <w:tc>
          <w:tcPr>
            <w:tcW w:w="5056" w:type="dxa"/>
            <w:tcMar/>
          </w:tcPr>
          <w:p w:rsidR="00031F2F" w:rsidP="00031F2F" w:rsidRDefault="00031F2F" w14:paraId="721EF731" w14:textId="083E0E3C">
            <w:r>
              <w:t>44100 Hz</w:t>
            </w:r>
          </w:p>
        </w:tc>
      </w:tr>
      <w:tr w:rsidR="00031F2F" w:rsidTr="6DDEAA6B" w14:paraId="7ADF3A79" w14:textId="77777777">
        <w:tc>
          <w:tcPr>
            <w:tcW w:w="5056" w:type="dxa"/>
            <w:tcMar/>
          </w:tcPr>
          <w:p w:rsidR="00031F2F" w:rsidP="00D14191" w:rsidRDefault="00031F2F" w14:paraId="37487262" w14:textId="3859D054">
            <w:pPr>
              <w:pStyle w:val="Corpotesto"/>
              <w:spacing w:before="0" w:after="0"/>
            </w:pPr>
            <w:proofErr w:type="spellStart"/>
            <w:r>
              <w:t>NominalBitrate</w:t>
            </w:r>
            <w:proofErr w:type="spellEnd"/>
          </w:p>
        </w:tc>
        <w:tc>
          <w:tcPr>
            <w:tcW w:w="5056" w:type="dxa"/>
            <w:tcMar/>
          </w:tcPr>
          <w:p w:rsidR="00031F2F" w:rsidP="00D14191" w:rsidRDefault="00031F2F" w14:paraId="7158E893" w14:textId="6FC745C3">
            <w:pPr>
              <w:pStyle w:val="Corpotesto"/>
              <w:spacing w:before="0" w:after="0"/>
            </w:pPr>
            <w:r w:rsidR="6DDEAA6B">
              <w:rPr/>
              <w:t>64 kbit/s</w:t>
            </w:r>
          </w:p>
        </w:tc>
      </w:tr>
    </w:tbl>
    <w:p w:rsidR="00031F2F" w:rsidRDefault="00031F2F" w14:paraId="221D154D" w14:textId="77777777">
      <w:pPr>
        <w:pStyle w:val="Titolo4"/>
      </w:pPr>
      <w:bookmarkStart w:name="header-n121" w:id="34"/>
      <w:bookmarkEnd w:id="33"/>
    </w:p>
    <w:p w:rsidRPr="003610B6" w:rsidR="00031F2F" w:rsidP="003610B6" w:rsidRDefault="003610B6" w14:paraId="0380232E" w14:textId="6E2FB791">
      <w:pPr>
        <w:pStyle w:val="Titolo3"/>
      </w:pPr>
      <w:bookmarkStart w:name="_Toc57224294" w:id="35"/>
      <w:r w:rsidR="6DDEAA6B">
        <w:rPr/>
        <w:t>2.6</w:t>
      </w:r>
      <w:r>
        <w:tab/>
      </w:r>
      <w:r w:rsidR="6DDEAA6B">
        <w:rPr/>
        <w:t>Game data</w:t>
      </w:r>
      <w:bookmarkEnd w:id="35"/>
    </w:p>
    <w:tbl>
      <w:tblPr>
        <w:tblStyle w:val="Grigliatabella"/>
        <w:tblW w:w="0" w:type="auto"/>
        <w:tblLayout w:type="fixed"/>
        <w:tblLook w:val="06A0" w:firstRow="1" w:lastRow="0" w:firstColumn="1" w:lastColumn="0" w:noHBand="1" w:noVBand="1"/>
      </w:tblPr>
      <w:tblGrid>
        <w:gridCol w:w="4980"/>
        <w:gridCol w:w="4980"/>
      </w:tblGrid>
      <w:tr w:rsidR="6DDEAA6B" w:rsidTr="6DDEAA6B" w14:paraId="2844EC33">
        <w:trPr>
          <w:trHeight w:val="300"/>
        </w:trPr>
        <w:tc>
          <w:tcPr>
            <w:tcW w:w="4980" w:type="dxa"/>
            <w:tcMar/>
          </w:tcPr>
          <w:p w:rsidR="6DDEAA6B" w:rsidP="6DDEAA6B" w:rsidRDefault="6DDEAA6B" w14:paraId="0DA2927A" w14:textId="3B5263F3">
            <w:pPr>
              <w:pStyle w:val="Normale"/>
              <w:rPr>
                <w:b w:val="0"/>
                <w:bCs w:val="0"/>
                <w:i w:val="0"/>
                <w:iCs w:val="0"/>
              </w:rPr>
            </w:pPr>
            <w:r w:rsidRPr="6DDEAA6B" w:rsidR="6DDEAA6B">
              <w:rPr>
                <w:b w:val="0"/>
                <w:bCs w:val="0"/>
                <w:i w:val="0"/>
                <w:iCs w:val="0"/>
              </w:rPr>
              <w:t>.</w:t>
            </w:r>
            <w:proofErr w:type="spellStart"/>
            <w:r w:rsidRPr="6DDEAA6B" w:rsidR="6DDEAA6B">
              <w:rPr>
                <w:b w:val="0"/>
                <w:bCs w:val="0"/>
                <w:i w:val="0"/>
                <w:iCs w:val="0"/>
              </w:rPr>
              <w:t>rpgproject</w:t>
            </w:r>
            <w:proofErr w:type="spellEnd"/>
          </w:p>
        </w:tc>
        <w:tc>
          <w:tcPr>
            <w:tcW w:w="4980" w:type="dxa"/>
            <w:tcMar/>
          </w:tcPr>
          <w:p w:rsidR="6DDEAA6B" w:rsidP="6DDEAA6B" w:rsidRDefault="6DDEAA6B" w14:paraId="7AF90A89" w14:textId="395DEE62">
            <w:pPr>
              <w:pStyle w:val="Normale"/>
              <w:rPr>
                <w:b w:val="0"/>
                <w:bCs w:val="0"/>
                <w:i w:val="0"/>
                <w:iCs w:val="0"/>
              </w:rPr>
            </w:pPr>
            <w:r w:rsidRPr="6DDEAA6B" w:rsidR="6DDEAA6B">
              <w:rPr>
                <w:b w:val="0"/>
                <w:bCs w:val="0"/>
                <w:i w:val="0"/>
                <w:iCs w:val="0"/>
              </w:rPr>
              <w:t>Main project file for RPG Maker MV software</w:t>
            </w:r>
          </w:p>
        </w:tc>
      </w:tr>
      <w:tr w:rsidR="6DDEAA6B" w:rsidTr="6DDEAA6B" w14:paraId="61BAB787">
        <w:tc>
          <w:tcPr>
            <w:tcW w:w="4980" w:type="dxa"/>
            <w:tcMar/>
          </w:tcPr>
          <w:p w:rsidR="6DDEAA6B" w:rsidP="6DDEAA6B" w:rsidRDefault="6DDEAA6B" w14:paraId="0645B352" w14:textId="7A5C4762">
            <w:pPr>
              <w:pStyle w:val="Normale"/>
              <w:rPr>
                <w:b w:val="0"/>
                <w:bCs w:val="0"/>
                <w:i w:val="0"/>
                <w:iCs w:val="0"/>
              </w:rPr>
            </w:pPr>
            <w:r w:rsidRPr="6DDEAA6B" w:rsidR="6DDEAA6B">
              <w:rPr>
                <w:b w:val="0"/>
                <w:bCs w:val="0"/>
                <w:i w:val="0"/>
                <w:iCs w:val="0"/>
              </w:rPr>
              <w:t>.</w:t>
            </w:r>
            <w:proofErr w:type="spellStart"/>
            <w:r w:rsidRPr="6DDEAA6B" w:rsidR="6DDEAA6B">
              <w:rPr>
                <w:b w:val="0"/>
                <w:bCs w:val="0"/>
                <w:i w:val="0"/>
                <w:iCs w:val="0"/>
              </w:rPr>
              <w:t>js</w:t>
            </w:r>
            <w:proofErr w:type="spellEnd"/>
          </w:p>
        </w:tc>
        <w:tc>
          <w:tcPr>
            <w:tcW w:w="4980" w:type="dxa"/>
            <w:tcMar/>
          </w:tcPr>
          <w:p w:rsidR="6DDEAA6B" w:rsidP="6DDEAA6B" w:rsidRDefault="6DDEAA6B" w14:paraId="3ACBA3DB" w14:textId="30C164B6">
            <w:pPr>
              <w:pStyle w:val="Normale"/>
              <w:rPr>
                <w:b w:val="0"/>
                <w:bCs w:val="0"/>
                <w:i w:val="0"/>
                <w:iCs w:val="0"/>
              </w:rPr>
            </w:pPr>
            <w:r w:rsidRPr="6DDEAA6B" w:rsidR="6DDEAA6B">
              <w:rPr>
                <w:b w:val="0"/>
                <w:bCs w:val="0"/>
                <w:i w:val="0"/>
                <w:iCs w:val="0"/>
              </w:rPr>
              <w:t>For scripting purposes inside the RPG Maker MV software</w:t>
            </w:r>
          </w:p>
          <w:p w:rsidR="6DDEAA6B" w:rsidP="6DDEAA6B" w:rsidRDefault="6DDEAA6B" w14:paraId="72973729" w14:textId="599FF8C7">
            <w:pPr>
              <w:pStyle w:val="Normale"/>
              <w:rPr>
                <w:b w:val="1"/>
                <w:bCs w:val="1"/>
                <w:i w:val="1"/>
                <w:iCs w:val="1"/>
              </w:rPr>
            </w:pPr>
          </w:p>
        </w:tc>
      </w:tr>
      <w:tr w:rsidR="6DDEAA6B" w:rsidTr="6DDEAA6B" w14:paraId="508B1033">
        <w:tc>
          <w:tcPr>
            <w:tcW w:w="4980" w:type="dxa"/>
            <w:tcMar/>
          </w:tcPr>
          <w:p w:rsidR="6DDEAA6B" w:rsidP="6DDEAA6B" w:rsidRDefault="6DDEAA6B" w14:paraId="783AEB19" w14:textId="33EE9A3D">
            <w:pPr>
              <w:pStyle w:val="Normale"/>
              <w:rPr>
                <w:b w:val="0"/>
                <w:bCs w:val="0"/>
                <w:i w:val="0"/>
                <w:iCs w:val="0"/>
              </w:rPr>
            </w:pPr>
            <w:proofErr w:type="gramStart"/>
            <w:r w:rsidRPr="6DDEAA6B" w:rsidR="6DDEAA6B">
              <w:rPr>
                <w:b w:val="0"/>
                <w:bCs w:val="0"/>
                <w:i w:val="0"/>
                <w:iCs w:val="0"/>
              </w:rPr>
              <w:t>.json</w:t>
            </w:r>
            <w:proofErr w:type="gramEnd"/>
          </w:p>
        </w:tc>
        <w:tc>
          <w:tcPr>
            <w:tcW w:w="4980" w:type="dxa"/>
            <w:tcMar/>
          </w:tcPr>
          <w:p w:rsidR="6DDEAA6B" w:rsidP="6DDEAA6B" w:rsidRDefault="6DDEAA6B" w14:paraId="4E7AA9F9" w14:textId="01A20906">
            <w:pPr>
              <w:pStyle w:val="Normale"/>
              <w:rPr>
                <w:b w:val="0"/>
                <w:bCs w:val="0"/>
                <w:i w:val="0"/>
                <w:iCs w:val="0"/>
              </w:rPr>
            </w:pPr>
            <w:r w:rsidRPr="6DDEAA6B" w:rsidR="6DDEAA6B">
              <w:rPr>
                <w:b w:val="0"/>
                <w:bCs w:val="0"/>
                <w:i w:val="0"/>
                <w:iCs w:val="0"/>
              </w:rPr>
              <w:t>For storing various asset information inside the RPG Maker MV software</w:t>
            </w:r>
          </w:p>
          <w:p w:rsidR="6DDEAA6B" w:rsidP="6DDEAA6B" w:rsidRDefault="6DDEAA6B" w14:paraId="796E83E7" w14:textId="4FF0DC94">
            <w:pPr>
              <w:pStyle w:val="Normale"/>
              <w:rPr>
                <w:b w:val="1"/>
                <w:bCs w:val="1"/>
                <w:i w:val="1"/>
                <w:iCs w:val="1"/>
              </w:rPr>
            </w:pPr>
          </w:p>
        </w:tc>
      </w:tr>
    </w:tbl>
    <w:p w:rsidRPr="00031F2F" w:rsidR="00031F2F" w:rsidP="6DDEAA6B" w:rsidRDefault="00031F2F" w14:paraId="2136FA4A" w14:textId="51D962A1">
      <w:pPr>
        <w:rPr>
          <w:b w:val="1"/>
          <w:bCs w:val="1"/>
          <w:i w:val="1"/>
          <w:iCs w:val="1"/>
        </w:rPr>
      </w:pPr>
      <w:r w:rsidRPr="6DDEAA6B">
        <w:rPr>
          <w:b w:val="1"/>
          <w:bCs w:val="1"/>
          <w:i w:val="1"/>
          <w:iCs w:val="1"/>
        </w:rPr>
        <w:br w:type="page"/>
      </w:r>
    </w:p>
    <w:p w:rsidRPr="00031F2F" w:rsidR="003E7FFB" w:rsidP="00097E4F" w:rsidRDefault="00097E4F" w14:paraId="124B1199" w14:textId="77777777">
      <w:pPr>
        <w:pStyle w:val="Titolo1"/>
        <w:numPr>
          <w:ilvl w:val="0"/>
          <w:numId w:val="14"/>
        </w:numPr>
      </w:pPr>
      <w:bookmarkStart w:name="_Toc57224295" w:id="36"/>
      <w:bookmarkStart w:name="header-n127" w:id="37"/>
      <w:bookmarkEnd w:id="23"/>
      <w:bookmarkEnd w:id="34"/>
      <w:r w:rsidRPr="00031F2F">
        <w:lastRenderedPageBreak/>
        <w:t>Data Storage and Access</w:t>
      </w:r>
      <w:bookmarkEnd w:id="36"/>
    </w:p>
    <w:p w:rsidR="00031F2F" w:rsidP="00031F2F" w:rsidRDefault="00097E4F" w14:paraId="71EAC3A2" w14:textId="51043936">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The repository is on Git Hub at the link https://github.com/Sephirothbahamut/Accio-Niffler owned by Michael Marchesan</w:t>
      </w:r>
      <w:bookmarkStart w:name="header-n129" w:id="38"/>
      <w:r w:rsidR="00031F2F">
        <w:t>.</w:t>
      </w:r>
    </w:p>
    <w:p w:rsidR="00555C16" w:rsidP="00555C16" w:rsidRDefault="00555C16" w14:paraId="2A13B61E" w14:textId="67F36499">
      <w:pPr>
        <w:pStyle w:val="Corpotesto"/>
      </w:pPr>
      <w:r>
        <w:t>Each role has specific privileges according to the following table:</w:t>
      </w:r>
    </w:p>
    <w:tbl>
      <w:tblPr>
        <w:tblStyle w:val="Grigliatabella"/>
        <w:tblW w:w="0" w:type="auto"/>
        <w:tblLook w:val="04A0" w:firstRow="1" w:lastRow="0" w:firstColumn="1" w:lastColumn="0" w:noHBand="0" w:noVBand="1"/>
      </w:tblPr>
      <w:tblGrid>
        <w:gridCol w:w="5056"/>
        <w:gridCol w:w="5056"/>
      </w:tblGrid>
      <w:tr w:rsidR="00555C16" w:rsidTr="00555C16" w14:paraId="33DF8E75" w14:textId="77777777">
        <w:tc>
          <w:tcPr>
            <w:tcW w:w="5056" w:type="dxa"/>
          </w:tcPr>
          <w:p w:rsidRPr="00555C16" w:rsidR="00555C16" w:rsidP="00555C16" w:rsidRDefault="00555C16" w14:paraId="4BCB0DBD" w14:textId="01DD37E5">
            <w:pPr>
              <w:pStyle w:val="Corpotesto"/>
              <w:spacing w:before="0" w:after="0"/>
              <w:rPr>
                <w:b/>
                <w:bCs/>
              </w:rPr>
            </w:pPr>
            <w:r w:rsidRPr="00555C16">
              <w:rPr>
                <w:b/>
                <w:bCs/>
              </w:rPr>
              <w:t xml:space="preserve">Role </w:t>
            </w:r>
          </w:p>
        </w:tc>
        <w:tc>
          <w:tcPr>
            <w:tcW w:w="5056" w:type="dxa"/>
          </w:tcPr>
          <w:p w:rsidRPr="00555C16" w:rsidR="00555C16" w:rsidP="00555C16" w:rsidRDefault="00E82D77" w14:paraId="47DAE713" w14:textId="4452152F">
            <w:pPr>
              <w:pStyle w:val="Corpotesto"/>
              <w:spacing w:before="0" w:after="0"/>
              <w:rPr>
                <w:b/>
                <w:bCs/>
              </w:rPr>
            </w:pPr>
            <w:r w:rsidRPr="00555C16">
              <w:rPr>
                <w:b/>
                <w:bCs/>
              </w:rPr>
              <w:t>Privilege</w:t>
            </w:r>
          </w:p>
        </w:tc>
      </w:tr>
      <w:tr w:rsidR="00555C16" w:rsidTr="00555C16" w14:paraId="5791D6F2" w14:textId="77777777">
        <w:tc>
          <w:tcPr>
            <w:tcW w:w="5056" w:type="dxa"/>
          </w:tcPr>
          <w:p w:rsidR="00555C16" w:rsidP="00555C16" w:rsidRDefault="00555C16" w14:paraId="2268EE14" w14:textId="062AB186">
            <w:pPr>
              <w:pStyle w:val="Corpotesto"/>
              <w:spacing w:before="0" w:after="0"/>
            </w:pPr>
            <w:r>
              <w:t>Game Design</w:t>
            </w:r>
          </w:p>
        </w:tc>
        <w:tc>
          <w:tcPr>
            <w:tcW w:w="5056" w:type="dxa"/>
          </w:tcPr>
          <w:p w:rsidR="00555C16" w:rsidP="00555C16" w:rsidRDefault="00555C16" w14:paraId="2E824B5C" w14:textId="1DC6A7E8">
            <w:pPr>
              <w:pStyle w:val="Corpotesto"/>
              <w:spacing w:before="0" w:after="0"/>
            </w:pPr>
            <w:r>
              <w:t>read/write/comment/upload</w:t>
            </w:r>
          </w:p>
        </w:tc>
      </w:tr>
      <w:tr w:rsidR="00555C16" w:rsidTr="00555C16" w14:paraId="3400B04B" w14:textId="77777777">
        <w:tc>
          <w:tcPr>
            <w:tcW w:w="5056" w:type="dxa"/>
          </w:tcPr>
          <w:p w:rsidR="00555C16" w:rsidP="00555C16" w:rsidRDefault="00555C16" w14:paraId="10EFE98B" w14:textId="27AA8D69">
            <w:pPr>
              <w:pStyle w:val="Corpotesto"/>
              <w:spacing w:before="0" w:after="0"/>
            </w:pPr>
            <w:r>
              <w:t>Level Design</w:t>
            </w:r>
          </w:p>
        </w:tc>
        <w:tc>
          <w:tcPr>
            <w:tcW w:w="5056" w:type="dxa"/>
          </w:tcPr>
          <w:p w:rsidR="00555C16" w:rsidP="00555C16" w:rsidRDefault="00555C16" w14:paraId="5EDF34FD" w14:textId="29E302CD">
            <w:pPr>
              <w:pStyle w:val="Corpotesto"/>
              <w:spacing w:before="0" w:after="0"/>
            </w:pPr>
            <w:r>
              <w:t>read/write/comment/upload</w:t>
            </w:r>
          </w:p>
        </w:tc>
      </w:tr>
      <w:tr w:rsidR="00555C16" w:rsidTr="00555C16" w14:paraId="187A3978" w14:textId="77777777">
        <w:tc>
          <w:tcPr>
            <w:tcW w:w="5056" w:type="dxa"/>
          </w:tcPr>
          <w:p w:rsidR="00555C16" w:rsidP="00555C16" w:rsidRDefault="00555C16" w14:paraId="1977F3AE" w14:textId="460B9055">
            <w:pPr>
              <w:pStyle w:val="Corpotesto"/>
              <w:spacing w:before="0" w:after="0"/>
            </w:pPr>
            <w:r>
              <w:t xml:space="preserve">Programmer </w:t>
            </w:r>
          </w:p>
        </w:tc>
        <w:tc>
          <w:tcPr>
            <w:tcW w:w="5056" w:type="dxa"/>
          </w:tcPr>
          <w:p w:rsidR="00555C16" w:rsidP="00555C16" w:rsidRDefault="00555C16" w14:paraId="29CC2A29" w14:textId="3ACD8671">
            <w:pPr>
              <w:pStyle w:val="Corpotesto"/>
              <w:spacing w:before="0" w:after="0"/>
            </w:pPr>
            <w:r>
              <w:t>read/write/comment/upload</w:t>
            </w:r>
          </w:p>
        </w:tc>
      </w:tr>
      <w:tr w:rsidR="00555C16" w:rsidTr="00555C16" w14:paraId="7AA22C1B" w14:textId="77777777">
        <w:tc>
          <w:tcPr>
            <w:tcW w:w="5056" w:type="dxa"/>
          </w:tcPr>
          <w:p w:rsidR="00555C16" w:rsidP="00555C16" w:rsidRDefault="00555C16" w14:paraId="3CB08113" w14:textId="43C40D6B">
            <w:pPr>
              <w:pStyle w:val="Corpotesto"/>
              <w:spacing w:before="0" w:after="0"/>
            </w:pPr>
            <w:r>
              <w:t>Artist</w:t>
            </w:r>
          </w:p>
        </w:tc>
        <w:tc>
          <w:tcPr>
            <w:tcW w:w="5056" w:type="dxa"/>
          </w:tcPr>
          <w:p w:rsidR="00555C16" w:rsidP="00555C16" w:rsidRDefault="00555C16" w14:paraId="5A5499EE" w14:textId="3288C9EB">
            <w:pPr>
              <w:pStyle w:val="Corpotesto"/>
              <w:spacing w:before="0" w:after="0"/>
            </w:pPr>
            <w:r>
              <w:t>read/comment/upload</w:t>
            </w:r>
          </w:p>
        </w:tc>
      </w:tr>
      <w:tr w:rsidR="00555C16" w:rsidTr="00555C16" w14:paraId="116864DF" w14:textId="77777777">
        <w:tc>
          <w:tcPr>
            <w:tcW w:w="5056" w:type="dxa"/>
          </w:tcPr>
          <w:p w:rsidR="00555C16" w:rsidP="00555C16" w:rsidRDefault="00555C16" w14:paraId="3A82F02F" w14:textId="24B26090">
            <w:pPr>
              <w:pStyle w:val="Corpotesto"/>
              <w:spacing w:before="0" w:after="0"/>
            </w:pPr>
            <w:r>
              <w:t>C</w:t>
            </w:r>
            <w:r w:rsidR="00E82D77">
              <w:t>o</w:t>
            </w:r>
            <w:r>
              <w:t>mposer</w:t>
            </w:r>
          </w:p>
        </w:tc>
        <w:tc>
          <w:tcPr>
            <w:tcW w:w="5056" w:type="dxa"/>
          </w:tcPr>
          <w:p w:rsidR="00555C16" w:rsidP="00555C16" w:rsidRDefault="00555C16" w14:paraId="4C4515F6" w14:textId="19E0A229">
            <w:pPr>
              <w:pStyle w:val="Corpotesto"/>
              <w:spacing w:before="0" w:after="0"/>
            </w:pPr>
            <w:r>
              <w:t>read/comment/upload</w:t>
            </w:r>
          </w:p>
        </w:tc>
      </w:tr>
    </w:tbl>
    <w:p w:rsidR="003610B6" w:rsidP="00555C16" w:rsidRDefault="003610B6" w14:paraId="0185C58E" w14:textId="77777777">
      <w:pPr>
        <w:pStyle w:val="Sottotitolo"/>
        <w:numPr>
          <w:ilvl w:val="0"/>
          <w:numId w:val="0"/>
        </w:numPr>
      </w:pPr>
    </w:p>
    <w:p w:rsidRPr="003610B6" w:rsidR="00031F2F" w:rsidP="003610B6" w:rsidRDefault="00031F2F" w14:paraId="216FE707" w14:textId="2A4DB0D6">
      <w:pPr>
        <w:pStyle w:val="Titolo3"/>
      </w:pPr>
      <w:bookmarkStart w:name="_Toc57224296" w:id="39"/>
      <w:r w:rsidR="6DDEAA6B">
        <w:rPr/>
        <w:t>3.1</w:t>
      </w:r>
      <w:r>
        <w:tab/>
      </w:r>
      <w:r w:rsidR="6DDEAA6B">
        <w:rPr/>
        <w:t xml:space="preserve"> </w:t>
      </w:r>
      <w:r w:rsidR="6DDEAA6B">
        <w:rPr/>
        <w:t>Backup</w:t>
      </w:r>
      <w:bookmarkEnd w:id="39"/>
    </w:p>
    <w:p w:rsidR="6DDEAA6B" w:rsidP="6DDEAA6B" w:rsidRDefault="6DDEAA6B" w14:paraId="39BCFC14" w14:textId="0A653340">
      <w:pPr>
        <w:pStyle w:val="Corpotesto"/>
      </w:pPr>
      <w:r w:rsidR="6DDEAA6B">
        <w:rPr/>
        <w:t>The backup is managed through the Git Hub repository. Each team member has an always up-to-date local copy of the repo on their computer, with all the previous revisions offered by the version control software Git.</w:t>
      </w:r>
    </w:p>
    <w:p w:rsidR="6DDEAA6B" w:rsidP="6DDEAA6B" w:rsidRDefault="6DDEAA6B" w14:paraId="57409C88" w14:textId="431C6D55">
      <w:pPr>
        <w:pStyle w:val="Corpotesto"/>
      </w:pPr>
      <w:r w:rsidR="6DDEAA6B">
        <w:rPr/>
        <w:t xml:space="preserve"> </w:t>
      </w:r>
    </w:p>
    <w:p w:rsidR="6DDEAA6B" w:rsidP="6DDEAA6B" w:rsidRDefault="6DDEAA6B" w14:paraId="48F620F9" w14:textId="6115F8D9">
      <w:pPr>
        <w:pStyle w:val="Corpotesto"/>
      </w:pPr>
      <w:r w:rsidR="6DDEAA6B">
        <w:rPr/>
        <w:t>It's sufficient to roll back to a previous release if anything fails, plus a parallel copy of the repo on each member's pc (3 + 1 hosted on GitHub) makes the project data extremely resilient to faults of any kind.</w:t>
      </w:r>
    </w:p>
    <w:p w:rsidRPr="00031F2F" w:rsidR="00031F2F" w:rsidP="00031F2F" w:rsidRDefault="00031F2F" w14:paraId="2DE6AB46" w14:textId="05457479">
      <w:r>
        <w:br w:type="page"/>
      </w:r>
    </w:p>
    <w:p w:rsidRPr="00031F2F" w:rsidR="00031F2F" w:rsidP="00031F2F" w:rsidRDefault="00031F2F" w14:paraId="0C464125" w14:textId="77777777">
      <w:pPr>
        <w:pStyle w:val="Corpotesto"/>
      </w:pPr>
    </w:p>
    <w:p w:rsidRPr="00031F2F" w:rsidR="003E7FFB" w:rsidP="00097E4F" w:rsidRDefault="00097E4F" w14:paraId="2060A59E" w14:textId="77777777">
      <w:pPr>
        <w:pStyle w:val="Titolo1"/>
        <w:numPr>
          <w:ilvl w:val="0"/>
          <w:numId w:val="14"/>
        </w:numPr>
      </w:pPr>
      <w:bookmarkStart w:name="_Toc57224297" w:id="40"/>
      <w:bookmarkStart w:name="header-n131" w:id="41"/>
      <w:bookmarkEnd w:id="37"/>
      <w:bookmarkEnd w:id="38"/>
      <w:r w:rsidRPr="00031F2F">
        <w:t>Directory Structure</w:t>
      </w:r>
      <w:bookmarkEnd w:id="40"/>
    </w:p>
    <w:p w:rsidR="003E7FFB" w:rsidRDefault="00031F2F" w14:paraId="36BE710C" w14:textId="0B5163C8">
      <w:pPr>
        <w:pStyle w:val="CaptionedFigure"/>
      </w:pPr>
      <w:r>
        <w:drawing>
          <wp:inline wp14:editId="18C62660" wp14:anchorId="05EB14A4">
            <wp:extent cx="6892308" cy="2453640"/>
            <wp:effectExtent l="0" t="0" r="0" b="0"/>
            <wp:docPr id="3" name="Immagine 3" title=""/>
            <wp:cNvGraphicFramePr>
              <a:graphicFrameLocks noChangeAspect="1"/>
            </wp:cNvGraphicFramePr>
            <a:graphic>
              <a:graphicData uri="http://schemas.openxmlformats.org/drawingml/2006/picture">
                <pic:pic>
                  <pic:nvPicPr>
                    <pic:cNvPr id="0" name="Immagine 3"/>
                    <pic:cNvPicPr/>
                  </pic:nvPicPr>
                  <pic:blipFill>
                    <a:blip r:embed="Reb76c56b46744da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892308" cy="2453640"/>
                    </a:xfrm>
                    <a:prstGeom prst="rect">
                      <a:avLst/>
                    </a:prstGeom>
                  </pic:spPr>
                </pic:pic>
              </a:graphicData>
            </a:graphic>
          </wp:inline>
        </w:drawing>
      </w:r>
    </w:p>
    <w:p w:rsidR="003E7FFB" w:rsidRDefault="003E7FFB" w14:paraId="43039A3F" w14:textId="77777777">
      <w:pPr>
        <w:pStyle w:val="ImageCaption"/>
      </w:pPr>
    </w:p>
    <w:p w:rsidR="003E7FFB" w:rsidP="00097E4F" w:rsidRDefault="00097E4F" w14:paraId="7C414843" w14:textId="77777777">
      <w:pPr>
        <w:numPr>
          <w:ilvl w:val="0"/>
          <w:numId w:val="4"/>
        </w:numPr>
        <w:jc w:val="both"/>
      </w:pPr>
      <w:r>
        <w:rPr>
          <w:b/>
        </w:rPr>
        <w:t>Root</w:t>
      </w:r>
    </w:p>
    <w:p w:rsidR="003E7FFB" w:rsidP="00097E4F" w:rsidRDefault="00097E4F" w14:paraId="6F7E2953" w14:textId="77777777">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rsidR="003E7FFB" w:rsidP="00097E4F" w:rsidRDefault="00097E4F" w14:paraId="56044013" w14:textId="10333DA2">
      <w:pPr>
        <w:numPr>
          <w:ilvl w:val="2"/>
          <w:numId w:val="6"/>
        </w:numPr>
        <w:jc w:val="both"/>
      </w:pPr>
      <w:r>
        <w:rPr>
          <w:b/>
        </w:rPr>
        <w:t>Pictures</w:t>
      </w:r>
      <w:r>
        <w:t xml:space="preserve">: holds all the pictures used in the documents. Its sub-directories serve to sort them into </w:t>
      </w:r>
      <w:r w:rsidRPr="00555C16" w:rsidR="00E82D77">
        <w:rPr>
          <w:u w:val="single"/>
        </w:rPr>
        <w:t>semantically</w:t>
      </w:r>
      <w:r w:rsidR="00E82D77">
        <w:t xml:space="preserve"> related</w:t>
      </w:r>
      <w:r>
        <w:t xml:space="preserve"> sub-categories </w:t>
      </w:r>
    </w:p>
    <w:p w:rsidR="003E7FFB" w:rsidP="00097E4F" w:rsidRDefault="00097E4F" w14:paraId="7C1AFA88" w14:textId="77777777">
      <w:pPr>
        <w:numPr>
          <w:ilvl w:val="3"/>
          <w:numId w:val="7"/>
        </w:numPr>
        <w:jc w:val="both"/>
      </w:pPr>
      <w:r>
        <w:rPr>
          <w:b/>
          <w:i/>
        </w:rPr>
        <w:t>Story</w:t>
      </w:r>
    </w:p>
    <w:p w:rsidR="003E7FFB" w:rsidP="00097E4F" w:rsidRDefault="00097E4F" w14:paraId="320A273F" w14:textId="77777777">
      <w:pPr>
        <w:numPr>
          <w:ilvl w:val="3"/>
          <w:numId w:val="7"/>
        </w:numPr>
        <w:jc w:val="both"/>
      </w:pPr>
      <w:r>
        <w:rPr>
          <w:b/>
          <w:i/>
        </w:rPr>
        <w:t>Level</w:t>
      </w:r>
    </w:p>
    <w:p w:rsidR="003E7FFB" w:rsidP="00097E4F" w:rsidRDefault="00097E4F" w14:paraId="4A906ED5" w14:textId="77777777">
      <w:pPr>
        <w:numPr>
          <w:ilvl w:val="3"/>
          <w:numId w:val="7"/>
        </w:numPr>
        <w:jc w:val="both"/>
      </w:pPr>
      <w:r>
        <w:rPr>
          <w:b/>
          <w:i/>
        </w:rPr>
        <w:t>Maps</w:t>
      </w:r>
    </w:p>
    <w:p w:rsidR="003E7FFB" w:rsidP="00097E4F" w:rsidRDefault="00097E4F" w14:paraId="21F8BE24" w14:textId="77777777">
      <w:pPr>
        <w:numPr>
          <w:ilvl w:val="3"/>
          <w:numId w:val="7"/>
        </w:numPr>
        <w:jc w:val="both"/>
      </w:pPr>
      <w:r>
        <w:rPr>
          <w:b/>
          <w:i/>
        </w:rPr>
        <w:t>Locations</w:t>
      </w:r>
    </w:p>
    <w:p w:rsidR="003E7FFB" w:rsidP="00097E4F" w:rsidRDefault="00097E4F" w14:paraId="5EA33FF8" w14:textId="77777777">
      <w:pPr>
        <w:numPr>
          <w:ilvl w:val="3"/>
          <w:numId w:val="7"/>
        </w:numPr>
        <w:jc w:val="both"/>
      </w:pPr>
      <w:r>
        <w:rPr>
          <w:b/>
          <w:i/>
        </w:rPr>
        <w:t>Characters</w:t>
      </w:r>
    </w:p>
    <w:p w:rsidR="003E7FFB" w:rsidP="00097E4F" w:rsidRDefault="00097E4F" w14:paraId="37DA0594" w14:textId="77777777">
      <w:pPr>
        <w:numPr>
          <w:ilvl w:val="4"/>
          <w:numId w:val="8"/>
        </w:numPr>
        <w:jc w:val="both"/>
      </w:pPr>
      <w:r>
        <w:rPr>
          <w:b/>
          <w:i/>
        </w:rPr>
        <w:t>Circumplexes</w:t>
      </w:r>
    </w:p>
    <w:p w:rsidR="003E7FFB" w:rsidP="00097E4F" w:rsidRDefault="00097E4F" w14:paraId="4214DB9A" w14:textId="77777777">
      <w:pPr>
        <w:numPr>
          <w:ilvl w:val="4"/>
          <w:numId w:val="8"/>
        </w:numPr>
        <w:jc w:val="both"/>
      </w:pPr>
      <w:r>
        <w:rPr>
          <w:b/>
          <w:i/>
        </w:rPr>
        <w:t>Relation Maps</w:t>
      </w:r>
    </w:p>
    <w:p w:rsidR="003E7FFB" w:rsidP="00097E4F" w:rsidRDefault="00097E4F" w14:paraId="35397ECF" w14:textId="77777777">
      <w:pPr>
        <w:numPr>
          <w:ilvl w:val="4"/>
          <w:numId w:val="8"/>
        </w:numPr>
        <w:jc w:val="both"/>
      </w:pPr>
      <w:r>
        <w:rPr>
          <w:b/>
          <w:i/>
        </w:rPr>
        <w:t>Portraits</w:t>
      </w:r>
    </w:p>
    <w:p w:rsidR="003E7FFB" w:rsidP="00097E4F" w:rsidRDefault="00097E4F" w14:paraId="79C29932" w14:textId="77777777">
      <w:pPr>
        <w:numPr>
          <w:ilvl w:val="2"/>
          <w:numId w:val="6"/>
        </w:numPr>
        <w:jc w:val="both"/>
      </w:pPr>
      <w:r>
        <w:rPr>
          <w:b/>
        </w:rPr>
        <w:t>Export</w:t>
      </w:r>
      <w:r>
        <w:t xml:space="preserve">: holds all the files generated from the markdown source of the documents, such as .docx and .pdf files </w:t>
      </w:r>
    </w:p>
    <w:p w:rsidR="003E7FFB" w:rsidP="00097E4F" w:rsidRDefault="00097E4F" w14:paraId="397C16BD" w14:textId="023612B8">
      <w:pPr>
        <w:numPr>
          <w:ilvl w:val="1"/>
          <w:numId w:val="5"/>
        </w:numPr>
        <w:jc w:val="both"/>
      </w:pPr>
      <w:r>
        <w:rPr>
          <w:b/>
        </w:rPr>
        <w:t>Resources</w:t>
      </w:r>
      <w:r>
        <w:t xml:space="preserve">: holds all the files related to the game digital prototype. Its sub-directories serve to sort them into </w:t>
      </w:r>
      <w:r w:rsidR="00E82D77">
        <w:t>functionally related</w:t>
      </w:r>
      <w:r>
        <w:t xml:space="preserve"> sub-categories </w:t>
      </w:r>
    </w:p>
    <w:p w:rsidR="003E7FFB" w:rsidP="00097E4F" w:rsidRDefault="00097E4F" w14:paraId="68812900" w14:textId="77777777">
      <w:pPr>
        <w:numPr>
          <w:ilvl w:val="2"/>
          <w:numId w:val="9"/>
        </w:numPr>
        <w:jc w:val="both"/>
      </w:pPr>
      <w:r>
        <w:rPr>
          <w:b/>
          <w:i/>
        </w:rPr>
        <w:t>Textures</w:t>
      </w:r>
    </w:p>
    <w:p w:rsidR="003E7FFB" w:rsidP="00097E4F" w:rsidRDefault="00097E4F" w14:paraId="3E0EC4C2" w14:textId="77777777">
      <w:pPr>
        <w:numPr>
          <w:ilvl w:val="2"/>
          <w:numId w:val="9"/>
        </w:numPr>
        <w:jc w:val="both"/>
      </w:pPr>
      <w:r>
        <w:rPr>
          <w:b/>
          <w:i/>
        </w:rPr>
        <w:t>Sounds</w:t>
      </w:r>
    </w:p>
    <w:p w:rsidR="003E7FFB" w:rsidP="00097E4F" w:rsidRDefault="00097E4F" w14:paraId="579F258F" w14:textId="77777777">
      <w:pPr>
        <w:numPr>
          <w:ilvl w:val="3"/>
          <w:numId w:val="10"/>
        </w:numPr>
        <w:jc w:val="both"/>
      </w:pPr>
      <w:r>
        <w:rPr>
          <w:b/>
          <w:i/>
        </w:rPr>
        <w:t>Music</w:t>
      </w:r>
    </w:p>
    <w:p w:rsidR="003E7FFB" w:rsidP="00097E4F" w:rsidRDefault="00097E4F" w14:paraId="0F70CC0C" w14:textId="77777777">
      <w:pPr>
        <w:numPr>
          <w:ilvl w:val="3"/>
          <w:numId w:val="10"/>
        </w:numPr>
        <w:jc w:val="both"/>
      </w:pPr>
      <w:r>
        <w:rPr>
          <w:b/>
          <w:i/>
        </w:rPr>
        <w:t>Effects</w:t>
      </w:r>
    </w:p>
    <w:p w:rsidRPr="00031F2F" w:rsidR="003E7FFB" w:rsidP="00097E4F" w:rsidRDefault="00097E4F" w14:paraId="7550ADD1" w14:textId="7B54D0D5">
      <w:pPr>
        <w:numPr>
          <w:ilvl w:val="2"/>
          <w:numId w:val="9"/>
        </w:numPr>
        <w:jc w:val="both"/>
      </w:pPr>
      <w:r>
        <w:rPr>
          <w:b/>
          <w:i/>
        </w:rPr>
        <w:t>Scripts</w:t>
      </w:r>
    </w:p>
    <w:p w:rsidRPr="00031F2F" w:rsidR="00031F2F" w:rsidP="00031F2F" w:rsidRDefault="00031F2F" w14:paraId="66624986" w14:textId="330A166A">
      <w:pPr>
        <w:rPr>
          <w:b/>
          <w:i/>
        </w:rPr>
      </w:pPr>
      <w:r>
        <w:rPr>
          <w:b/>
          <w:i/>
        </w:rPr>
        <w:br w:type="page"/>
      </w:r>
    </w:p>
    <w:p w:rsidRPr="00031F2F" w:rsidR="003E7FFB" w:rsidP="00097E4F" w:rsidRDefault="00097E4F" w14:paraId="33291360" w14:textId="77777777">
      <w:pPr>
        <w:pStyle w:val="Titolo1"/>
        <w:numPr>
          <w:ilvl w:val="0"/>
          <w:numId w:val="14"/>
        </w:numPr>
      </w:pPr>
      <w:bookmarkStart w:name="_Toc57224298" w:id="42"/>
      <w:bookmarkStart w:name="header-n176" w:id="43"/>
      <w:bookmarkEnd w:id="41"/>
      <w:r w:rsidRPr="00031F2F">
        <w:lastRenderedPageBreak/>
        <w:t>File Naming Convention</w:t>
      </w:r>
      <w:bookmarkEnd w:id="42"/>
    </w:p>
    <w:p w:rsidR="003E7FFB" w:rsidP="00031F2F" w:rsidRDefault="00097E4F" w14:paraId="49D92BCE" w14:textId="77777777">
      <w:pPr>
        <w:pStyle w:val="FirstParagraph"/>
        <w:jc w:val="both"/>
      </w:pPr>
      <w:r>
        <w:t>Generally, each file starts with capital letter; spaces are replaced by underscores.</w:t>
      </w:r>
    </w:p>
    <w:p w:rsidR="003E7FFB" w:rsidP="00031F2F" w:rsidRDefault="00097E4F" w14:paraId="2B726730" w14:textId="77777777">
      <w:pPr>
        <w:pStyle w:val="Corpotesto"/>
        <w:jc w:val="both"/>
      </w:pPr>
      <w:r>
        <w:t>The filename represents its content in roughly two parts:</w:t>
      </w:r>
    </w:p>
    <w:p w:rsidR="003E7FFB" w:rsidP="00097E4F" w:rsidRDefault="00097E4F" w14:paraId="5EED5EBF" w14:textId="77777777">
      <w:pPr>
        <w:numPr>
          <w:ilvl w:val="0"/>
          <w:numId w:val="11"/>
        </w:numPr>
        <w:jc w:val="both"/>
      </w:pPr>
      <w:r>
        <w:t xml:space="preserve">The first part represents </w:t>
      </w:r>
      <w:r>
        <w:rPr>
          <w:b/>
        </w:rPr>
        <w:t>what is contained</w:t>
      </w:r>
      <w:r>
        <w:t xml:space="preserve"> in the file or what it refers to (for example: </w:t>
      </w:r>
      <w:proofErr w:type="spellStart"/>
      <w:r>
        <w:t>Albus_Dumbledore</w:t>
      </w:r>
      <w:proofErr w:type="spellEnd"/>
      <w:r>
        <w:t xml:space="preserve"> represents an asset concerning the character Albus Dumbledore, </w:t>
      </w:r>
      <w:proofErr w:type="spellStart"/>
      <w:r>
        <w:t>Black_Lake</w:t>
      </w:r>
      <w:proofErr w:type="spellEnd"/>
      <w:r>
        <w:t xml:space="preserve">_ represents an asset concerning the Black Lake setting and so on...). It is composed by </w:t>
      </w:r>
      <w:r>
        <w:rPr>
          <w:b/>
        </w:rPr>
        <w:t>no more than 3 words</w:t>
      </w:r>
      <w:r>
        <w:t>, separated by underscores.</w:t>
      </w:r>
    </w:p>
    <w:p w:rsidR="003E7FFB" w:rsidP="00097E4F" w:rsidRDefault="00097E4F" w14:paraId="5358BC13" w14:textId="2C190090">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w:t>
      </w:r>
      <w:r w:rsidR="00E82D77">
        <w:t>filenames</w:t>
      </w:r>
      <w:r>
        <w:t>: for this reason, abbreviations are allowed (for example: relationship map can be shortened to _</w:t>
      </w:r>
      <w:proofErr w:type="spellStart"/>
      <w:r>
        <w:t>relmap</w:t>
      </w:r>
      <w:proofErr w:type="spellEnd"/>
      <w:r>
        <w:t xml:space="preserve">) </w:t>
      </w:r>
    </w:p>
    <w:p w:rsidR="003E7FFB" w:rsidP="00031F2F" w:rsidRDefault="00097E4F" w14:paraId="0E33F3F4" w14:textId="77777777">
      <w:pPr>
        <w:pStyle w:val="FirstParagraph"/>
        <w:jc w:val="both"/>
      </w:pPr>
      <w:r>
        <w:t>List of types to identify files:</w:t>
      </w:r>
    </w:p>
    <w:p w:rsidR="003E7FFB" w:rsidP="00097E4F" w:rsidRDefault="00097E4F" w14:paraId="7A22A351" w14:textId="77777777">
      <w:pPr>
        <w:numPr>
          <w:ilvl w:val="0"/>
          <w:numId w:val="12"/>
        </w:numPr>
        <w:jc w:val="both"/>
      </w:pPr>
      <w:r>
        <w:t>_source</w:t>
      </w:r>
    </w:p>
    <w:p w:rsidR="003E7FFB" w:rsidP="00097E4F" w:rsidRDefault="00097E4F" w14:paraId="1DE045CD" w14:textId="77777777">
      <w:pPr>
        <w:numPr>
          <w:ilvl w:val="0"/>
          <w:numId w:val="12"/>
        </w:numPr>
        <w:jc w:val="both"/>
      </w:pPr>
      <w:r>
        <w:t>_diagram</w:t>
      </w:r>
    </w:p>
    <w:p w:rsidR="003E7FFB" w:rsidP="00097E4F" w:rsidRDefault="00097E4F" w14:paraId="3FE28830" w14:textId="77777777">
      <w:pPr>
        <w:numPr>
          <w:ilvl w:val="0"/>
          <w:numId w:val="12"/>
        </w:numPr>
        <w:jc w:val="both"/>
      </w:pPr>
      <w:r>
        <w:t>_flowchart</w:t>
      </w:r>
    </w:p>
    <w:p w:rsidR="003E7FFB" w:rsidP="00097E4F" w:rsidRDefault="00097E4F" w14:paraId="708F748C" w14:textId="77777777">
      <w:pPr>
        <w:numPr>
          <w:ilvl w:val="0"/>
          <w:numId w:val="12"/>
        </w:numPr>
        <w:jc w:val="both"/>
      </w:pPr>
      <w:r>
        <w:t>_template</w:t>
      </w:r>
    </w:p>
    <w:p w:rsidR="003E7FFB" w:rsidP="00097E4F" w:rsidRDefault="00097E4F" w14:paraId="4A771A44" w14:textId="77777777">
      <w:pPr>
        <w:numPr>
          <w:ilvl w:val="0"/>
          <w:numId w:val="12"/>
        </w:numPr>
        <w:jc w:val="both"/>
      </w:pPr>
      <w:r>
        <w:t>_circumplex</w:t>
      </w:r>
    </w:p>
    <w:p w:rsidR="003E7FFB" w:rsidP="00097E4F" w:rsidRDefault="00097E4F" w14:paraId="563782D6" w14:textId="77777777">
      <w:pPr>
        <w:numPr>
          <w:ilvl w:val="0"/>
          <w:numId w:val="12"/>
        </w:numPr>
        <w:jc w:val="both"/>
      </w:pPr>
      <w:r>
        <w:t>_portrait</w:t>
      </w:r>
    </w:p>
    <w:p w:rsidR="003E7FFB" w:rsidP="00097E4F" w:rsidRDefault="00097E4F" w14:paraId="2AA3274E" w14:textId="77777777">
      <w:pPr>
        <w:numPr>
          <w:ilvl w:val="0"/>
          <w:numId w:val="12"/>
        </w:numPr>
        <w:jc w:val="both"/>
      </w:pPr>
      <w:r>
        <w:t>_</w:t>
      </w:r>
      <w:proofErr w:type="spellStart"/>
      <w:r>
        <w:t>relmap</w:t>
      </w:r>
      <w:proofErr w:type="spellEnd"/>
    </w:p>
    <w:p w:rsidR="003E7FFB" w:rsidP="00097E4F" w:rsidRDefault="00097E4F" w14:paraId="5027B3D3" w14:textId="77777777">
      <w:pPr>
        <w:numPr>
          <w:ilvl w:val="0"/>
          <w:numId w:val="12"/>
        </w:numPr>
        <w:jc w:val="both"/>
      </w:pPr>
      <w:r>
        <w:t>_map</w:t>
      </w:r>
    </w:p>
    <w:p w:rsidR="003E7FFB" w:rsidP="00097E4F" w:rsidRDefault="00097E4F" w14:paraId="1E2A935A" w14:textId="77777777">
      <w:pPr>
        <w:numPr>
          <w:ilvl w:val="0"/>
          <w:numId w:val="12"/>
        </w:numPr>
        <w:jc w:val="both"/>
      </w:pPr>
      <w:r>
        <w:t>_location</w:t>
      </w:r>
    </w:p>
    <w:p w:rsidR="003E7FFB" w:rsidP="00097E4F" w:rsidRDefault="00097E4F" w14:paraId="6263942C" w14:textId="77777777">
      <w:pPr>
        <w:numPr>
          <w:ilvl w:val="0"/>
          <w:numId w:val="12"/>
        </w:numPr>
        <w:jc w:val="both"/>
        <w:rPr/>
      </w:pPr>
      <w:r w:rsidR="6DDEAA6B">
        <w:rPr/>
        <w:t>_level</w:t>
      </w:r>
    </w:p>
    <w:p w:rsidR="6DDEAA6B" w:rsidP="6DDEAA6B" w:rsidRDefault="6DDEAA6B" w14:paraId="3117D5E2" w14:textId="3B8D58EB">
      <w:pPr>
        <w:pStyle w:val="Normale"/>
        <w:numPr>
          <w:ilvl w:val="0"/>
          <w:numId w:val="12"/>
        </w:numPr>
        <w:jc w:val="both"/>
        <w:rPr>
          <w:noProof w:val="0"/>
          <w:lang w:val="en-US"/>
        </w:rPr>
      </w:pPr>
      <w:r w:rsidR="6DDEAA6B">
        <w:rPr/>
        <w:t>_document</w:t>
      </w:r>
    </w:p>
    <w:p w:rsidR="6DDEAA6B" w:rsidP="6DDEAA6B" w:rsidRDefault="6DDEAA6B" w14:paraId="1114F345" w14:textId="2C4D34B9">
      <w:pPr>
        <w:pStyle w:val="Normale"/>
        <w:numPr>
          <w:ilvl w:val="0"/>
          <w:numId w:val="12"/>
        </w:numPr>
        <w:jc w:val="both"/>
        <w:rPr>
          <w:noProof w:val="0"/>
          <w:lang w:val="en-US"/>
        </w:rPr>
      </w:pPr>
      <w:r w:rsidRPr="6DDEAA6B" w:rsidR="6DDEAA6B">
        <w:rPr>
          <w:rFonts w:ascii="Cambria" w:hAnsi="Cambria" w:eastAsia="Cambria" w:cs="Cambria"/>
          <w:noProof w:val="0"/>
          <w:sz w:val="24"/>
          <w:szCs w:val="24"/>
          <w:lang w:val="en-US"/>
        </w:rPr>
        <w:t>_logo</w:t>
      </w:r>
      <w:r>
        <w:tab/>
      </w:r>
    </w:p>
    <w:p w:rsidR="003E7FFB" w:rsidP="00031F2F" w:rsidRDefault="00097E4F" w14:paraId="213849D5" w14:textId="77777777">
      <w:pPr>
        <w:pStyle w:val="FirstParagraph"/>
        <w:jc w:val="both"/>
      </w:pPr>
      <w:r>
        <w:t xml:space="preserve">Each diagram or flowchart must be </w:t>
      </w:r>
      <w:r>
        <w:rPr>
          <w:b/>
        </w:rPr>
        <w:t>paired</w:t>
      </w:r>
      <w:r>
        <w:t xml:space="preserve"> with its source that generated it.</w:t>
      </w:r>
    </w:p>
    <w:p w:rsidRPr="00E82D77" w:rsidR="003E7FFB" w:rsidP="00031F2F" w:rsidRDefault="00097E4F" w14:paraId="07752ECC" w14:textId="77777777">
      <w:pPr>
        <w:pStyle w:val="Corpotesto"/>
        <w:jc w:val="both"/>
      </w:pPr>
      <w:r w:rsidRPr="00E82D77">
        <w:t>E.g.</w:t>
      </w:r>
    </w:p>
    <w:p w:rsidRPr="00E82D77" w:rsidR="003E7FFB" w:rsidP="00097E4F" w:rsidRDefault="00097E4F" w14:paraId="3591075A" w14:textId="77777777">
      <w:pPr>
        <w:numPr>
          <w:ilvl w:val="0"/>
          <w:numId w:val="13"/>
        </w:numPr>
        <w:jc w:val="both"/>
      </w:pPr>
      <w:r w:rsidRPr="00E82D77">
        <w:t>Albus_circumplex.png represents the character circumplex of Albus Dumbledore</w:t>
      </w:r>
    </w:p>
    <w:p w:rsidRPr="00E82D77" w:rsidR="003E7FFB" w:rsidP="00097E4F" w:rsidRDefault="00097E4F" w14:paraId="17D3C6DD" w14:textId="6FA0EA1B">
      <w:pPr>
        <w:numPr>
          <w:ilvl w:val="0"/>
          <w:numId w:val="13"/>
        </w:numPr>
        <w:jc w:val="both"/>
        <w:rPr/>
      </w:pPr>
      <w:r w:rsidR="6DDEAA6B">
        <w:rPr/>
        <w:t>Myrtle_Ghost_portrait.png represents a portrait image of Myrtle in her ghostly form</w:t>
      </w:r>
    </w:p>
    <w:p w:rsidRPr="00E82D77" w:rsidR="003E7FFB" w:rsidP="00097E4F" w:rsidRDefault="00097E4F" w14:paraId="3280C47C" w14:textId="799B8E39">
      <w:pPr>
        <w:numPr>
          <w:ilvl w:val="0"/>
          <w:numId w:val="13"/>
        </w:numPr>
        <w:jc w:val="both"/>
        <w:rPr/>
      </w:pPr>
      <w:r w:rsidR="6DDEAA6B">
        <w:rPr/>
        <w:t>Minerva_after_event_relmap.png represents the relationship map of Minerva McGonagall after a traumatic event that happens through-out the story</w:t>
      </w:r>
      <w:bookmarkEnd w:id="43"/>
    </w:p>
    <w:p w:rsidR="6DDEAA6B" w:rsidP="6DDEAA6B" w:rsidRDefault="6DDEAA6B" w14:paraId="1754AA32" w14:textId="6C35AB5A">
      <w:pPr>
        <w:pStyle w:val="Normale"/>
        <w:jc w:val="both"/>
      </w:pPr>
    </w:p>
    <w:p w:rsidR="6DDEAA6B" w:rsidP="6DDEAA6B" w:rsidRDefault="6DDEAA6B" w14:paraId="556B916F" w14:textId="500877CD">
      <w:pPr>
        <w:pStyle w:val="Normale"/>
        <w:jc w:val="both"/>
      </w:pPr>
      <w:r w:rsidR="6DDEAA6B">
        <w:rPr/>
        <w:t>Exported documents are exempt from this naming convention and will instead follow this one:</w:t>
      </w:r>
    </w:p>
    <w:p w:rsidR="6DDEAA6B" w:rsidP="6DDEAA6B" w:rsidRDefault="6DDEAA6B" w14:paraId="30FCD69B" w14:textId="5B326663">
      <w:pPr>
        <w:pStyle w:val="Normale"/>
        <w:jc w:val="both"/>
      </w:pPr>
      <w:r w:rsidR="6DDEAA6B">
        <w:rPr/>
        <w:t xml:space="preserve"> </w:t>
      </w:r>
    </w:p>
    <w:p w:rsidR="6DDEAA6B" w:rsidP="6DDEAA6B" w:rsidRDefault="6DDEAA6B" w14:paraId="105DBF28" w14:textId="48A0414C">
      <w:pPr>
        <w:pStyle w:val="Normale"/>
        <w:jc w:val="both"/>
      </w:pPr>
      <w:r w:rsidR="6DDEAA6B">
        <w:rPr/>
        <w:t>[Document Abbreviation]_[Name of the team]</w:t>
      </w:r>
    </w:p>
    <w:p w:rsidR="6DDEAA6B" w:rsidP="6DDEAA6B" w:rsidRDefault="6DDEAA6B" w14:paraId="63631300" w14:textId="34603600">
      <w:pPr>
        <w:pStyle w:val="Normale"/>
        <w:jc w:val="both"/>
      </w:pPr>
      <w:r w:rsidR="6DDEAA6B">
        <w:rPr/>
        <w:t xml:space="preserve"> </w:t>
      </w:r>
    </w:p>
    <w:p w:rsidR="6DDEAA6B" w:rsidP="6DDEAA6B" w:rsidRDefault="6DDEAA6B" w14:paraId="22C77C7D" w14:textId="695B100B">
      <w:pPr>
        <w:pStyle w:val="Normale"/>
        <w:jc w:val="both"/>
      </w:pPr>
      <w:r w:rsidR="6DDEAA6B">
        <w:rPr/>
        <w:t xml:space="preserve">For </w:t>
      </w:r>
      <w:proofErr w:type="gramStart"/>
      <w:r w:rsidR="6DDEAA6B">
        <w:rPr/>
        <w:t>example</w:t>
      </w:r>
      <w:proofErr w:type="gramEnd"/>
      <w:r w:rsidR="6DDEAA6B">
        <w:rPr/>
        <w:t xml:space="preserve"> the abbreviation of the export of the Data Organization Document (DOD) will be:</w:t>
      </w:r>
    </w:p>
    <w:p w:rsidR="6DDEAA6B" w:rsidP="6DDEAA6B" w:rsidRDefault="6DDEAA6B" w14:paraId="67F4C3B7" w14:textId="7DDA4128">
      <w:pPr>
        <w:pStyle w:val="Normale"/>
        <w:numPr>
          <w:ilvl w:val="0"/>
          <w:numId w:val="12"/>
        </w:numPr>
        <w:jc w:val="both"/>
        <w:rPr>
          <w:rFonts w:ascii="Cambria" w:hAnsi="Cambria" w:eastAsia="Cambria" w:cs="Cambria" w:asciiTheme="minorAscii" w:hAnsiTheme="minorAscii" w:eastAsiaTheme="minorAscii" w:cstheme="minorAscii"/>
          <w:noProof w:val="0"/>
          <w:sz w:val="24"/>
          <w:szCs w:val="24"/>
          <w:lang w:val="en-US"/>
        </w:rPr>
      </w:pPr>
      <w:r w:rsidR="6DDEAA6B">
        <w:rPr/>
        <w:t xml:space="preserve">DOD_AccioNiffler.docx </w:t>
      </w:r>
    </w:p>
    <w:p w:rsidR="6DDEAA6B" w:rsidP="6DDEAA6B" w:rsidRDefault="6DDEAA6B" w14:paraId="65661A57" w14:textId="45AB1F47">
      <w:pPr>
        <w:pStyle w:val="Normale"/>
        <w:numPr>
          <w:ilvl w:val="0"/>
          <w:numId w:val="12"/>
        </w:numPr>
        <w:jc w:val="both"/>
        <w:rPr>
          <w:rFonts w:ascii="Cambria" w:hAnsi="Cambria" w:eastAsia="Cambria" w:cs="Cambria" w:asciiTheme="minorAscii" w:hAnsiTheme="minorAscii" w:eastAsiaTheme="minorAscii" w:cstheme="minorAscii"/>
          <w:noProof w:val="0"/>
          <w:sz w:val="24"/>
          <w:szCs w:val="24"/>
          <w:lang w:val="en-US"/>
        </w:rPr>
      </w:pPr>
      <w:r w:rsidR="6DDEAA6B">
        <w:rPr/>
        <w:t>DOD_AccioNiffler.pdf</w:t>
      </w:r>
      <w:r>
        <w:tab/>
      </w:r>
    </w:p>
    <w:sectPr w:rsidRPr="00E82D77" w:rsidR="003E7FFB" w:rsidSect="00031F2F">
      <w:headerReference w:type="default" r:id="rId10"/>
      <w:footerReference w:type="default" r:id="rId11"/>
      <w:pgSz w:w="12240" w:h="15840" w:orient="portrait"/>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62BE2" w:rsidRDefault="00862BE2" w14:paraId="2644C561" w14:textId="77777777">
      <w:r>
        <w:separator/>
      </w:r>
    </w:p>
  </w:endnote>
  <w:endnote w:type="continuationSeparator" w:id="0">
    <w:p w:rsidR="00862BE2" w:rsidRDefault="00862BE2" w14:paraId="4EFF84A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rsidR="00031F2F" w:rsidRDefault="00031F2F" w14:paraId="2DB5D836" w14:textId="5699A363">
        <w:pPr>
          <w:pStyle w:val="Pidipagina"/>
          <w:jc w:val="right"/>
        </w:pPr>
        <w:r>
          <w:fldChar w:fldCharType="begin"/>
        </w:r>
        <w:r>
          <w:instrText>PAGE   \* MERGEFORMAT</w:instrText>
        </w:r>
        <w:r>
          <w:fldChar w:fldCharType="separate"/>
        </w:r>
        <w:r>
          <w:rPr>
            <w:lang w:val="it-IT"/>
          </w:rPr>
          <w:t>2</w:t>
        </w:r>
        <w:r>
          <w:fldChar w:fldCharType="end"/>
        </w:r>
      </w:p>
    </w:sdtContent>
  </w:sdt>
  <w:p w:rsidR="00031F2F" w:rsidRDefault="00031F2F" w14:paraId="450F59BB" w14:textId="7777777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62BE2" w:rsidRDefault="00862BE2" w14:paraId="29490D02" w14:textId="77777777">
      <w:r>
        <w:separator/>
      </w:r>
    </w:p>
  </w:footnote>
  <w:footnote w:type="continuationSeparator" w:id="0">
    <w:p w:rsidR="00862BE2" w:rsidRDefault="00862BE2" w14:paraId="6C11CB6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31F2F" w:rsidRDefault="00031F2F" w14:paraId="24AB6F2D" w14:textId="5CFE52B0">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5E9625DC"/>
    <w:lvl w:ilvl="0">
      <w:start w:val="1"/>
      <w:numFmt w:val="bullet"/>
      <w:lvlText w:val="•"/>
      <w:lvlJc w:val="left"/>
      <w:pPr>
        <w:tabs>
          <w:tab w:val="num" w:pos="0"/>
        </w:tabs>
        <w:ind w:left="480" w:hanging="480"/>
      </w:pPr>
      <w:rPr>
        <w:rFonts w:hint="default" w:ascii="" w:hAns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6">
    <w:abstractNumId w:val="3"/>
  </w:num>
  <w:num w:numId="15">
    <w:abstractNumId w:val="2"/>
  </w: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94FED"/>
    <w:rsid w:val="004E29B3"/>
    <w:rsid w:val="005516F7"/>
    <w:rsid w:val="00555C16"/>
    <w:rsid w:val="00590D07"/>
    <w:rsid w:val="00784D58"/>
    <w:rsid w:val="00813CE7"/>
    <w:rsid w:val="00862BE2"/>
    <w:rsid w:val="008D6863"/>
    <w:rsid w:val="00A91673"/>
    <w:rsid w:val="00AC25A9"/>
    <w:rsid w:val="00B03274"/>
    <w:rsid w:val="00B5342A"/>
    <w:rsid w:val="00B86B75"/>
    <w:rsid w:val="00BC48D5"/>
    <w:rsid w:val="00C24E08"/>
    <w:rsid w:val="00C36279"/>
    <w:rsid w:val="00D03210"/>
    <w:rsid w:val="00D05895"/>
    <w:rsid w:val="00DE2395"/>
    <w:rsid w:val="00E315A3"/>
    <w:rsid w:val="00E82D77"/>
    <w:rsid w:val="00EE276D"/>
    <w:rsid w:val="00F834FF"/>
    <w:rsid w:val="00FE6E90"/>
    <w:rsid w:val="6DDEAA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e" w:default="1">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hAnsiTheme="majorHAnsi" w:eastAsiaTheme="majorEastAsia"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hAnsiTheme="majorHAnsi" w:eastAsiaTheme="majorEastAsia"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hAnsiTheme="majorHAnsi" w:eastAsiaTheme="majorEastAsia"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hAnsiTheme="majorHAnsi" w:eastAsiaTheme="majorEastAsia"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hAnsiTheme="majorHAnsi" w:eastAsiaTheme="majorEastAsia"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hAnsiTheme="majorHAnsi" w:eastAsiaTheme="majorEastAsia"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hAnsiTheme="majorHAnsi" w:eastAsiaTheme="majorEastAsia"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hAnsiTheme="majorHAnsi" w:eastAsiaTheme="majorEastAsia"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hAnsiTheme="majorHAnsi" w:eastAsiaTheme="majorEastAsia" w:cstheme="majorBidi"/>
      <w:color w:val="4F81BD" w:themeColor="accent1"/>
    </w:r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paragraph" w:styleId="Corpotesto">
    <w:name w:val="Body Text"/>
    <w:basedOn w:val="Normale"/>
    <w:qFormat/>
    <w:pPr>
      <w:spacing w:before="180" w:after="180"/>
    </w:pPr>
  </w:style>
  <w:style w:type="paragraph" w:styleId="FirstParagraph" w:customStyle="1">
    <w:name w:val="First Paragraph"/>
    <w:basedOn w:val="Corpotesto"/>
    <w:next w:val="Corpotesto"/>
    <w:qFormat/>
  </w:style>
  <w:style w:type="paragraph" w:styleId="Compact" w:customStyle="1">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styleId="Author" w:customStyle="1">
    <w:name w:val="Author"/>
    <w:next w:val="Corpotesto"/>
    <w:qFormat/>
    <w:pPr>
      <w:keepNext/>
      <w:keepLines/>
      <w:jc w:val="center"/>
    </w:pPr>
  </w:style>
  <w:style w:type="paragraph" w:styleId="Data">
    <w:name w:val="Date"/>
    <w:next w:val="Corpotesto"/>
    <w:qFormat/>
    <w:pPr>
      <w:keepNext/>
      <w:keepLines/>
      <w:jc w:val="center"/>
    </w:pPr>
  </w:style>
  <w:style w:type="paragraph" w:styleId="Abstract" w:customStyle="1">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e"/>
    <w:next w:val="Definition"/>
    <w:pPr>
      <w:keepNext/>
      <w:keepLines/>
    </w:pPr>
    <w:rPr>
      <w:b/>
    </w:rPr>
  </w:style>
  <w:style w:type="paragraph" w:styleId="Definition" w:customStyle="1">
    <w:name w:val="Definition"/>
    <w:basedOn w:val="Normale"/>
  </w:style>
  <w:style w:type="paragraph" w:styleId="Didascalia">
    <w:name w:val="caption"/>
    <w:basedOn w:val="Normale"/>
    <w:link w:val="DidascaliaCarattere"/>
    <w:pPr>
      <w:spacing w:after="120"/>
    </w:pPr>
    <w:rPr>
      <w:i/>
    </w:rPr>
  </w:style>
  <w:style w:type="paragraph" w:styleId="TableCaption" w:customStyle="1">
    <w:name w:val="Table Caption"/>
    <w:basedOn w:val="Didascalia"/>
    <w:pPr>
      <w:keepNext/>
    </w:pPr>
  </w:style>
  <w:style w:type="paragraph" w:styleId="ImageCaption" w:customStyle="1">
    <w:name w:val="Image Caption"/>
    <w:basedOn w:val="Didascalia"/>
  </w:style>
  <w:style w:type="paragraph" w:styleId="Figure" w:customStyle="1">
    <w:name w:val="Figure"/>
    <w:basedOn w:val="Normale"/>
  </w:style>
  <w:style w:type="paragraph" w:styleId="CaptionedFigure" w:customStyle="1">
    <w:name w:val="Captioned Figure"/>
    <w:basedOn w:val="Figure"/>
    <w:pPr>
      <w:keepNext/>
    </w:pPr>
  </w:style>
  <w:style w:type="character" w:styleId="DidascaliaCarattere" w:customStyle="1">
    <w:name w:val="Didascalia Carattere"/>
    <w:basedOn w:val="Carpredefinitoparagrafo"/>
    <w:link w:val="Didascalia"/>
  </w:style>
  <w:style w:type="character" w:styleId="VerbatimChar" w:customStyle="1">
    <w:name w:val="Verbatim Char"/>
    <w:basedOn w:val="DidascaliaCarattere"/>
    <w:link w:val="SourceCode"/>
    <w:rPr>
      <w:rFonts w:ascii="Consolas" w:hAnsi="Consolas"/>
      <w:sz w:val="22"/>
    </w:rPr>
  </w:style>
  <w:style w:type="character" w:styleId="SectionNumber" w:customStyle="1">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e"/>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table" w:styleId="Grigliatabella">
    <w:name w:val="Table Grid"/>
    <w:basedOn w:val="Tabellanormale"/>
    <w:rsid w:val="002C4CB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styleId="IntestazioneCarattere" w:customStyle="1">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styleId="PidipaginaCarattere" w:customStyle="1">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cs="Times New Roman" w:eastAsiaTheme="minorEastAsia"/>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image" Target="/media/image3.png" Id="Reb76c56b46744dad" /><Relationship Type="http://schemas.openxmlformats.org/officeDocument/2006/relationships/glossaryDocument" Target="/word/glossary/document.xml" Id="R849cc16434a14a3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916333c-9a3d-4738-a972-af0977030d8b}"/>
      </w:docPartPr>
      <w:docPartBody>
        <w:p w14:paraId="6C8D843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Mr B</lastModifiedBy>
  <revision>16</revision>
  <lastPrinted>2020-12-01T13:33:00.0000000Z</lastPrinted>
  <dcterms:created xsi:type="dcterms:W3CDTF">2020-11-25T17:13:00.0000000Z</dcterms:created>
  <dcterms:modified xsi:type="dcterms:W3CDTF">2020-12-01T23:19:15.9236408Z</dcterms:modified>
</coreProperties>
</file>